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B5D06" w14:textId="51ABD15E" w:rsidR="004D53D7" w:rsidRPr="00C04711" w:rsidRDefault="004D53D7" w:rsidP="00873085">
      <w:pPr>
        <w:pStyle w:val="Heading2"/>
        <w:jc w:val="center"/>
        <w:rPr>
          <w:b/>
        </w:rPr>
      </w:pPr>
      <w:r w:rsidRPr="00C04711">
        <w:rPr>
          <w:b/>
        </w:rPr>
        <w:t>DSCI 3710</w:t>
      </w:r>
      <w:r w:rsidR="006C681F" w:rsidRPr="00C04711">
        <w:rPr>
          <w:b/>
        </w:rPr>
        <w:t>.</w:t>
      </w:r>
      <w:r w:rsidR="000C4AFE">
        <w:rPr>
          <w:b/>
        </w:rPr>
        <w:t>502</w:t>
      </w:r>
      <w:r w:rsidRPr="00C04711">
        <w:rPr>
          <w:b/>
        </w:rPr>
        <w:t>–</w:t>
      </w:r>
      <w:r w:rsidR="008A0485" w:rsidRPr="00C04711">
        <w:rPr>
          <w:b/>
        </w:rPr>
        <w:t xml:space="preserve"> </w:t>
      </w:r>
      <w:r w:rsidR="00BB78E7">
        <w:rPr>
          <w:b/>
        </w:rPr>
        <w:t>Spring</w:t>
      </w:r>
      <w:r w:rsidR="00524789">
        <w:rPr>
          <w:b/>
        </w:rPr>
        <w:t xml:space="preserve"> 202</w:t>
      </w:r>
      <w:r w:rsidR="00BB78E7">
        <w:rPr>
          <w:b/>
        </w:rPr>
        <w:t>6</w:t>
      </w:r>
      <w:r w:rsidR="00660B80" w:rsidRPr="00C04711">
        <w:rPr>
          <w:b/>
        </w:rPr>
        <w:t xml:space="preserve"> </w:t>
      </w:r>
      <w:r w:rsidRPr="00C04711">
        <w:rPr>
          <w:b/>
        </w:rPr>
        <w:t xml:space="preserve">– Syllabus </w:t>
      </w:r>
    </w:p>
    <w:p w14:paraId="7E5B5D07" w14:textId="6D027B3D" w:rsidR="004D53D7" w:rsidRPr="00C04711" w:rsidRDefault="004D53D7" w:rsidP="004D53D7">
      <w:pPr>
        <w:rPr>
          <w:lang w:eastAsia="zh-CN"/>
        </w:rPr>
      </w:pPr>
    </w:p>
    <w:p w14:paraId="133EB804" w14:textId="77777777" w:rsidR="00380274" w:rsidRPr="00C04711" w:rsidRDefault="00380274" w:rsidP="004D53D7"/>
    <w:p w14:paraId="1AFA0ED0" w14:textId="13FC23FC" w:rsidR="00300E7E" w:rsidRPr="00C04711" w:rsidRDefault="00300E7E" w:rsidP="00300E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r w:rsidRPr="00C04711">
        <w:rPr>
          <w:rFonts w:ascii="Times New Roman" w:hAnsi="Times New Roman"/>
          <w:b/>
          <w:bCs/>
          <w:sz w:val="24"/>
        </w:rPr>
        <w:t xml:space="preserve">CLASS (DAY/TIME/LOCATION): </w:t>
      </w:r>
      <w:r w:rsidR="000C4AFE" w:rsidRPr="000C4AFE">
        <w:rPr>
          <w:rFonts w:ascii="Times New Roman" w:hAnsi="Times New Roman"/>
          <w:sz w:val="24"/>
        </w:rPr>
        <w:t>FRLD 260</w:t>
      </w:r>
    </w:p>
    <w:p w14:paraId="061704DA" w14:textId="151EDDB2" w:rsidR="00300E7E" w:rsidRPr="00C04711"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Cs/>
          <w:sz w:val="24"/>
        </w:rPr>
      </w:pPr>
      <w:r w:rsidRPr="00C04711">
        <w:rPr>
          <w:rFonts w:ascii="Times New Roman" w:hAnsi="Times New Roman"/>
          <w:b/>
          <w:bCs/>
          <w:sz w:val="24"/>
        </w:rPr>
        <w:t xml:space="preserve">INSTRUCTOR:  Dr. </w:t>
      </w:r>
      <w:r w:rsidR="000C4AFE">
        <w:rPr>
          <w:rFonts w:ascii="Times New Roman" w:hAnsi="Times New Roman"/>
          <w:b/>
          <w:bCs/>
          <w:sz w:val="24"/>
        </w:rPr>
        <w:t>Reza Sajjadi</w:t>
      </w:r>
    </w:p>
    <w:p w14:paraId="3C21D704" w14:textId="5B5481FB" w:rsidR="00300E7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r w:rsidRPr="00C04711">
        <w:rPr>
          <w:rFonts w:ascii="Times New Roman" w:hAnsi="Times New Roman"/>
          <w:b/>
          <w:bCs/>
          <w:sz w:val="24"/>
        </w:rPr>
        <w:t xml:space="preserve">OFFICE: </w:t>
      </w:r>
      <w:r w:rsidRPr="00C04711">
        <w:rPr>
          <w:rFonts w:ascii="Times New Roman" w:hAnsi="Times New Roman"/>
          <w:sz w:val="24"/>
        </w:rPr>
        <w:t xml:space="preserve"> </w:t>
      </w:r>
      <w:r w:rsidR="000C4AFE">
        <w:rPr>
          <w:rFonts w:ascii="Times New Roman" w:hAnsi="Times New Roman"/>
          <w:sz w:val="24"/>
        </w:rPr>
        <w:t>N/P</w:t>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bCs/>
          <w:sz w:val="24"/>
        </w:rPr>
        <w:t>PHONE:</w:t>
      </w:r>
      <w:r w:rsidRPr="00C04711">
        <w:rPr>
          <w:rFonts w:ascii="Times New Roman" w:hAnsi="Times New Roman"/>
          <w:b/>
          <w:bCs/>
          <w:sz w:val="24"/>
        </w:rPr>
        <w:t xml:space="preserve"> </w:t>
      </w:r>
      <w:r w:rsidR="000C4AFE">
        <w:rPr>
          <w:rFonts w:ascii="Times New Roman" w:hAnsi="Times New Roman"/>
          <w:sz w:val="24"/>
        </w:rPr>
        <w:t>N/P</w:t>
      </w:r>
    </w:p>
    <w:p w14:paraId="027EAC70" w14:textId="4ED1F86C" w:rsidR="00006A29" w:rsidRPr="00C04711" w:rsidRDefault="00006A29"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rPr>
      </w:pPr>
      <w:r w:rsidRPr="00006A29">
        <w:rPr>
          <w:rFonts w:ascii="Times New Roman" w:hAnsi="Times New Roman"/>
          <w:b/>
          <w:bCs/>
          <w:sz w:val="24"/>
        </w:rPr>
        <w:t>C</w:t>
      </w:r>
      <w:r>
        <w:rPr>
          <w:rFonts w:ascii="Times New Roman" w:hAnsi="Times New Roman"/>
          <w:b/>
          <w:bCs/>
          <w:sz w:val="24"/>
        </w:rPr>
        <w:t>LASS HOURS</w:t>
      </w:r>
      <w:r w:rsidRPr="00006A29">
        <w:rPr>
          <w:rFonts w:ascii="Times New Roman" w:hAnsi="Times New Roman"/>
          <w:b/>
          <w:bCs/>
          <w:sz w:val="24"/>
        </w:rPr>
        <w:t xml:space="preserve">: </w:t>
      </w:r>
      <w:r>
        <w:rPr>
          <w:rFonts w:ascii="Times New Roman" w:hAnsi="Times New Roman"/>
          <w:sz w:val="24"/>
        </w:rPr>
        <w:t>Wed. 6:30-9:</w:t>
      </w:r>
      <w:r w:rsidR="003D2A36">
        <w:rPr>
          <w:rFonts w:ascii="Times New Roman" w:hAnsi="Times New Roman"/>
          <w:sz w:val="24"/>
        </w:rPr>
        <w:t>2</w:t>
      </w:r>
      <w:r>
        <w:rPr>
          <w:rFonts w:ascii="Times New Roman" w:hAnsi="Times New Roman"/>
          <w:sz w:val="24"/>
        </w:rPr>
        <w:t>0 pm</w:t>
      </w:r>
    </w:p>
    <w:p w14:paraId="5FA15CA7" w14:textId="1413752F" w:rsidR="000C4AF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rPr>
      </w:pPr>
      <w:r w:rsidRPr="00C04711">
        <w:rPr>
          <w:rFonts w:ascii="Times New Roman" w:hAnsi="Times New Roman"/>
          <w:b/>
          <w:bCs/>
          <w:sz w:val="24"/>
        </w:rPr>
        <w:t xml:space="preserve">E-MAIL: </w:t>
      </w:r>
      <w:hyperlink r:id="rId10" w:history="1">
        <w:r w:rsidR="000C4AFE" w:rsidRPr="00DA74A3">
          <w:rPr>
            <w:rStyle w:val="Hyperlink"/>
            <w:rFonts w:ascii="Times New Roman" w:hAnsi="Times New Roman"/>
            <w:b/>
            <w:bCs/>
            <w:sz w:val="24"/>
          </w:rPr>
          <w:t>seyedreza.sajjadi@unt.edu</w:t>
        </w:r>
      </w:hyperlink>
    </w:p>
    <w:p w14:paraId="0B33EF95" w14:textId="3F44C67F" w:rsidR="00300E7E" w:rsidRPr="000C4AFE" w:rsidRDefault="00300E7E" w:rsidP="00600790">
      <w:pPr>
        <w:widowControl/>
        <w:autoSpaceDE/>
        <w:autoSpaceDN/>
        <w:adjustRightInd/>
        <w:rPr>
          <w:rFonts w:ascii="Times New Roman" w:eastAsia="Times New Roman" w:hAnsi="Times New Roman"/>
          <w:color w:val="FF0000"/>
          <w:sz w:val="24"/>
        </w:rPr>
      </w:pPr>
      <w:r w:rsidRPr="00C04711">
        <w:rPr>
          <w:rFonts w:ascii="Times New Roman" w:hAnsi="Times New Roman"/>
          <w:b/>
          <w:bCs/>
          <w:sz w:val="24"/>
        </w:rPr>
        <w:t xml:space="preserve">OFFICE HRS: </w:t>
      </w:r>
      <w:r w:rsidRPr="00C04711">
        <w:rPr>
          <w:rFonts w:ascii="Times New Roman" w:hAnsi="Times New Roman"/>
          <w:bCs/>
          <w:sz w:val="24"/>
        </w:rPr>
        <w:t xml:space="preserve"> </w:t>
      </w:r>
      <w:r w:rsidR="000C4AFE">
        <w:rPr>
          <w:rFonts w:ascii="Times New Roman" w:hAnsi="Times New Roman"/>
          <w:bCs/>
          <w:sz w:val="24"/>
        </w:rPr>
        <w:t xml:space="preserve">by appointment </w:t>
      </w:r>
    </w:p>
    <w:p w14:paraId="627AE4CB" w14:textId="252E4A36" w:rsidR="00300E7E" w:rsidRPr="000D421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rFonts w:ascii="Times New Roman" w:hAnsi="Times New Roman"/>
          <w:b/>
          <w:bCs/>
          <w:sz w:val="24"/>
        </w:rPr>
        <w:t>COURSE WEB SITE(S)</w:t>
      </w:r>
      <w:r w:rsidRPr="00C04711">
        <w:rPr>
          <w:rFonts w:ascii="Times New Roman" w:hAnsi="Times New Roman"/>
          <w:bCs/>
          <w:sz w:val="24"/>
        </w:rPr>
        <w:t xml:space="preserve">: </w:t>
      </w:r>
      <w:hyperlink r:id="rId11" w:history="1">
        <w:r w:rsidR="00600790" w:rsidRPr="00C04711">
          <w:rPr>
            <w:rStyle w:val="Hyperlink"/>
          </w:rPr>
          <w:t>learn.hawkeslearning.com</w:t>
        </w:r>
      </w:hyperlink>
      <w:r w:rsidR="00600790" w:rsidRPr="00C04711">
        <w:t xml:space="preserve"> </w:t>
      </w:r>
      <w:r w:rsidRPr="00C04711">
        <w:t>for course</w:t>
      </w:r>
      <w:r w:rsidRPr="000D421E">
        <w:t xml:space="preserve"> material.</w:t>
      </w:r>
    </w:p>
    <w:p w14:paraId="1FA82C65" w14:textId="77777777" w:rsidR="00300E7E" w:rsidRPr="000D421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0D421E">
        <w:t>We also will make use of UNT’s Canvas Learning Portal.</w:t>
      </w:r>
    </w:p>
    <w:p w14:paraId="7E5B5D0E" w14:textId="77777777" w:rsidR="004D53D7" w:rsidRPr="000D421E" w:rsidRDefault="004D53D7" w:rsidP="004D53D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E5B5D0F" w14:textId="77777777" w:rsidR="000A0E14" w:rsidRPr="000D421E" w:rsidRDefault="000A0E14" w:rsidP="001C49E4">
      <w:pPr>
        <w:rPr>
          <w:rFonts w:ascii="Times New Roman" w:hAnsi="Times New Roman"/>
          <w:b/>
          <w:sz w:val="24"/>
        </w:rPr>
      </w:pPr>
      <w:r w:rsidRPr="000D421E">
        <w:rPr>
          <w:rFonts w:ascii="Times New Roman" w:hAnsi="Times New Roman"/>
          <w:b/>
          <w:sz w:val="24"/>
        </w:rPr>
        <w:t xml:space="preserve">REQUIRED SOFTWARE: </w:t>
      </w:r>
    </w:p>
    <w:p w14:paraId="7E5B5D10" w14:textId="77777777" w:rsidR="00784550" w:rsidRPr="000D421E" w:rsidRDefault="00784550" w:rsidP="00784550">
      <w:pPr>
        <w:rPr>
          <w:rFonts w:ascii="Times New Roman" w:hAnsi="Times New Roman"/>
          <w:sz w:val="24"/>
        </w:rPr>
      </w:pPr>
    </w:p>
    <w:p w14:paraId="4C23871A" w14:textId="78A6255A" w:rsidR="00872304" w:rsidRPr="000D421E" w:rsidRDefault="00872304" w:rsidP="00872304">
      <w:pPr>
        <w:pStyle w:val="Heading3"/>
        <w:rPr>
          <w:rFonts w:ascii="Times New Roman" w:hAnsi="Times New Roman"/>
          <w:b/>
        </w:rPr>
      </w:pPr>
      <w:r w:rsidRPr="000D421E">
        <w:rPr>
          <w:rFonts w:ascii="Times New Roman" w:hAnsi="Times New Roman"/>
          <w:b/>
        </w:rPr>
        <w:t xml:space="preserve">Hawkes Learning: Discovering Business Statistics </w:t>
      </w:r>
      <w:r w:rsidR="00D70685">
        <w:rPr>
          <w:rFonts w:ascii="Times New Roman" w:hAnsi="Times New Roman"/>
          <w:b/>
        </w:rPr>
        <w:t>2</w:t>
      </w:r>
      <w:r w:rsidR="00D70685" w:rsidRPr="00D70685">
        <w:rPr>
          <w:rFonts w:ascii="Times New Roman" w:hAnsi="Times New Roman"/>
          <w:b/>
          <w:vertAlign w:val="superscript"/>
        </w:rPr>
        <w:t>nd</w:t>
      </w:r>
      <w:r w:rsidR="00D70685">
        <w:rPr>
          <w:rFonts w:ascii="Times New Roman" w:hAnsi="Times New Roman"/>
          <w:b/>
        </w:rPr>
        <w:t xml:space="preserve"> Edition </w:t>
      </w:r>
      <w:r w:rsidRPr="000D421E">
        <w:rPr>
          <w:rFonts w:ascii="Times New Roman" w:hAnsi="Times New Roman"/>
          <w:b/>
        </w:rPr>
        <w:t>by Nottingham</w:t>
      </w:r>
      <w:r w:rsidR="00D70685">
        <w:rPr>
          <w:rFonts w:ascii="Times New Roman" w:hAnsi="Times New Roman"/>
          <w:b/>
        </w:rPr>
        <w:t xml:space="preserve"> and Hawkes</w:t>
      </w:r>
    </w:p>
    <w:p w14:paraId="0A02D108" w14:textId="77777777" w:rsidR="00872304" w:rsidRPr="000D421E" w:rsidRDefault="00872304" w:rsidP="00872304"/>
    <w:p w14:paraId="2919D88E" w14:textId="4C303D05" w:rsidR="00872304" w:rsidRPr="000D421E" w:rsidRDefault="00872304" w:rsidP="00872304">
      <w:pPr>
        <w:pStyle w:val="NormalWeb"/>
        <w:shd w:val="clear" w:color="auto" w:fill="FFFFFF"/>
        <w:spacing w:before="0" w:beforeAutospacing="0" w:after="0" w:afterAutospacing="0"/>
        <w:rPr>
          <w:color w:val="3D3D3D"/>
        </w:rPr>
      </w:pPr>
      <w:r w:rsidRPr="000D421E">
        <w:rPr>
          <w:color w:val="3D3D3D"/>
        </w:rPr>
        <w:t xml:space="preserve">This software is REQUIRED to complete the assigned work (organized in Modules) for the class. Your personal access code to the software will enable you complete the lesson certifications and Web-based tests, (called HLS lessons and Module Quizzes). The software may be purchased online at </w:t>
      </w:r>
      <w:hyperlink r:id="rId12" w:history="1">
        <w:r w:rsidRPr="000D421E">
          <w:rPr>
            <w:rStyle w:val="Hyperlink"/>
          </w:rPr>
          <w:t>Hawkes Learning website</w:t>
        </w:r>
      </w:hyperlink>
      <w:r w:rsidRPr="000D421E">
        <w:rPr>
          <w:color w:val="3D3D3D"/>
        </w:rPr>
        <w:t xml:space="preserve"> (</w:t>
      </w:r>
      <w:hyperlink r:id="rId13" w:history="1">
        <w:r w:rsidR="00877C39" w:rsidRPr="00B62E65">
          <w:rPr>
            <w:rStyle w:val="Hyperlink"/>
          </w:rPr>
          <w:t>http://learn.hawkeslearning.com/</w:t>
        </w:r>
      </w:hyperlink>
      <w:r w:rsidRPr="000D421E">
        <w:rPr>
          <w:color w:val="3D3D3D"/>
        </w:rPr>
        <w:t>)</w:t>
      </w:r>
      <w:r w:rsidR="00877C39">
        <w:rPr>
          <w:color w:val="3D3D3D"/>
        </w:rPr>
        <w:t xml:space="preserve"> after first creating a student account at that website</w:t>
      </w:r>
      <w:r w:rsidRPr="000D421E">
        <w:rPr>
          <w:color w:val="3D3D3D"/>
        </w:rPr>
        <w:t>.</w:t>
      </w:r>
      <w:r w:rsidR="00877C39">
        <w:rPr>
          <w:color w:val="3D3D3D"/>
        </w:rPr>
        <w:t xml:space="preserve"> (</w:t>
      </w:r>
      <w:hyperlink r:id="rId14" w:anchor="anchor-newStudents" w:history="1">
        <w:r w:rsidR="00877C39" w:rsidRPr="00877C39">
          <w:rPr>
            <w:rStyle w:val="Hyperlink"/>
          </w:rPr>
          <w:t>https://www.hawkeslearning.com/Students.htm#anchor-newStudents</w:t>
        </w:r>
      </w:hyperlink>
      <w:r w:rsidR="00877C39">
        <w:rPr>
          <w:color w:val="3D3D3D"/>
        </w:rPr>
        <w:t xml:space="preserve">). </w:t>
      </w:r>
      <w:r w:rsidRPr="000D421E">
        <w:rPr>
          <w:color w:val="3D3D3D"/>
        </w:rPr>
        <w:t>Once you have purchased the access-rights to the software, you may complete any/all class-work using HLS Network version accessed through the </w:t>
      </w:r>
      <w:hyperlink r:id="rId15" w:tgtFrame="_blank" w:history="1">
        <w:r w:rsidRPr="000D421E">
          <w:rPr>
            <w:rStyle w:val="Hyperlink"/>
          </w:rPr>
          <w:t>HLS portal</w:t>
        </w:r>
        <w:r w:rsidRPr="000D421E">
          <w:rPr>
            <w:rStyle w:val="screenreader-only"/>
            <w:color w:val="0000FF"/>
            <w:u w:val="single"/>
            <w:bdr w:val="none" w:sz="0" w:space="0" w:color="auto" w:frame="1"/>
          </w:rPr>
          <w:t> (Links to an external site.)</w:t>
        </w:r>
      </w:hyperlink>
      <w:r w:rsidRPr="000D421E">
        <w:rPr>
          <w:color w:val="3D3D3D"/>
        </w:rPr>
        <w:t> (</w:t>
      </w:r>
      <w:hyperlink r:id="rId16" w:history="1">
        <w:r w:rsidRPr="00877C39">
          <w:rPr>
            <w:rStyle w:val="Hyperlink"/>
          </w:rPr>
          <w:t>https://learn.hawkeslearning.com/Portal/User/Login?ReturnUrl=%2fPortal</w:t>
        </w:r>
      </w:hyperlink>
      <w:r w:rsidRPr="000D421E">
        <w:rPr>
          <w:color w:val="3D3D3D"/>
        </w:rPr>
        <w:t>). When registering for the course, be sure to enter your name as the registrar at UNT has it; and choose University of North Texas-Denton as the campus. </w:t>
      </w:r>
      <w:r w:rsidRPr="000D421E">
        <w:rPr>
          <w:rStyle w:val="Strong"/>
          <w:color w:val="3D3D3D"/>
        </w:rPr>
        <w:t>Remember to choose the correct instructor.</w:t>
      </w:r>
      <w:r w:rsidRPr="000D421E">
        <w:rPr>
          <w:color w:val="3D3D3D"/>
        </w:rPr>
        <w:t> </w:t>
      </w:r>
    </w:p>
    <w:p w14:paraId="5F957F59" w14:textId="77777777" w:rsidR="00872304" w:rsidRPr="000D421E" w:rsidRDefault="00872304" w:rsidP="00872304">
      <w:pPr>
        <w:pStyle w:val="NormalWeb"/>
        <w:shd w:val="clear" w:color="auto" w:fill="FFFFFF"/>
        <w:spacing w:before="0" w:beforeAutospacing="0" w:after="0" w:afterAutospacing="0"/>
        <w:rPr>
          <w:color w:val="3D3D3D"/>
        </w:rPr>
      </w:pPr>
    </w:p>
    <w:p w14:paraId="05436947" w14:textId="6922A95C" w:rsidR="00872304" w:rsidRPr="00B24DF6" w:rsidRDefault="00872304" w:rsidP="00872304">
      <w:pPr>
        <w:rPr>
          <w:rFonts w:ascii="Times New Roman" w:hAnsi="Times New Roman"/>
          <w:b/>
          <w:bCs/>
          <w:color w:val="FF0000"/>
          <w:sz w:val="24"/>
        </w:rPr>
      </w:pPr>
      <w:r w:rsidRPr="001829C2">
        <w:rPr>
          <w:rFonts w:ascii="Times New Roman" w:hAnsi="Times New Roman"/>
          <w:sz w:val="24"/>
        </w:rPr>
        <w:t xml:space="preserve">If you took DSCI 2710/3710 and have an access code </w:t>
      </w:r>
      <w:r w:rsidRPr="001829C2">
        <w:rPr>
          <w:rFonts w:ascii="Times New Roman" w:hAnsi="Times New Roman"/>
          <w:b/>
          <w:bCs/>
          <w:sz w:val="24"/>
          <w:u w:val="single"/>
        </w:rPr>
        <w:t>for the above product</w:t>
      </w:r>
      <w:r w:rsidRPr="001829C2">
        <w:rPr>
          <w:rFonts w:ascii="Times New Roman" w:hAnsi="Times New Roman"/>
          <w:sz w:val="24"/>
        </w:rPr>
        <w:t xml:space="preserve">, then you can </w:t>
      </w:r>
      <w:r w:rsidRPr="001829C2">
        <w:rPr>
          <w:rFonts w:ascii="Times New Roman" w:hAnsi="Times New Roman"/>
          <w:b/>
          <w:bCs/>
          <w:sz w:val="24"/>
          <w:u w:val="single"/>
        </w:rPr>
        <w:t>reuse</w:t>
      </w:r>
      <w:r w:rsidRPr="001829C2">
        <w:rPr>
          <w:rFonts w:ascii="Times New Roman" w:hAnsi="Times New Roman"/>
          <w:sz w:val="24"/>
        </w:rPr>
        <w:t xml:space="preserve"> it. If you have an access code for </w:t>
      </w:r>
      <w:r w:rsidR="00D70685" w:rsidRPr="001829C2">
        <w:rPr>
          <w:rFonts w:ascii="Times New Roman" w:hAnsi="Times New Roman"/>
          <w:b/>
          <w:bCs/>
          <w:sz w:val="24"/>
          <w:u w:val="single"/>
        </w:rPr>
        <w:t>the 1</w:t>
      </w:r>
      <w:r w:rsidR="00D70685" w:rsidRPr="001829C2">
        <w:rPr>
          <w:rFonts w:ascii="Times New Roman" w:hAnsi="Times New Roman"/>
          <w:b/>
          <w:bCs/>
          <w:sz w:val="24"/>
          <w:u w:val="single"/>
          <w:vertAlign w:val="superscript"/>
        </w:rPr>
        <w:t>st</w:t>
      </w:r>
      <w:r w:rsidR="00D70685" w:rsidRPr="001829C2">
        <w:rPr>
          <w:rFonts w:ascii="Times New Roman" w:hAnsi="Times New Roman"/>
          <w:b/>
          <w:bCs/>
          <w:sz w:val="24"/>
          <w:u w:val="single"/>
        </w:rPr>
        <w:t xml:space="preserve"> edition of Discovering Business Statistics, you should be able to upgrade to the 2</w:t>
      </w:r>
      <w:r w:rsidR="00D70685" w:rsidRPr="001829C2">
        <w:rPr>
          <w:rFonts w:ascii="Times New Roman" w:hAnsi="Times New Roman"/>
          <w:b/>
          <w:bCs/>
          <w:sz w:val="24"/>
          <w:u w:val="single"/>
          <w:vertAlign w:val="superscript"/>
        </w:rPr>
        <w:t>nd</w:t>
      </w:r>
      <w:r w:rsidR="00D70685" w:rsidRPr="001829C2">
        <w:rPr>
          <w:rFonts w:ascii="Times New Roman" w:hAnsi="Times New Roman"/>
          <w:b/>
          <w:bCs/>
          <w:sz w:val="24"/>
          <w:u w:val="single"/>
        </w:rPr>
        <w:t xml:space="preserve"> edition at no extra cost.</w:t>
      </w:r>
    </w:p>
    <w:p w14:paraId="73ACA746" w14:textId="77777777" w:rsidR="00872304" w:rsidRPr="000D421E" w:rsidRDefault="00872304" w:rsidP="00872304">
      <w:pPr>
        <w:rPr>
          <w:rFonts w:ascii="Times New Roman" w:hAnsi="Times New Roman"/>
          <w:sz w:val="24"/>
        </w:rPr>
      </w:pPr>
    </w:p>
    <w:p w14:paraId="419A1779" w14:textId="21410624" w:rsidR="00872304" w:rsidRPr="000D421E" w:rsidRDefault="00872304" w:rsidP="00872304">
      <w:pPr>
        <w:rPr>
          <w:rFonts w:ascii="Times New Roman" w:hAnsi="Times New Roman"/>
          <w:sz w:val="24"/>
        </w:rPr>
      </w:pPr>
      <w:r w:rsidRPr="000D421E">
        <w:rPr>
          <w:rFonts w:ascii="Times New Roman" w:hAnsi="Times New Roman"/>
          <w:sz w:val="24"/>
        </w:rPr>
        <w:t xml:space="preserve">Please see the </w:t>
      </w:r>
      <w:r w:rsidRPr="000D421E">
        <w:rPr>
          <w:rFonts w:ascii="Times New Roman" w:hAnsi="Times New Roman"/>
          <w:b/>
          <w:bCs/>
          <w:sz w:val="24"/>
        </w:rPr>
        <w:t xml:space="preserve">Student Getting Started Directions </w:t>
      </w:r>
      <w:r w:rsidRPr="000D421E">
        <w:rPr>
          <w:rFonts w:ascii="Times New Roman" w:hAnsi="Times New Roman"/>
          <w:sz w:val="24"/>
        </w:rPr>
        <w:t>page at the end of this syllabus. (</w:t>
      </w:r>
      <w:r w:rsidRPr="000D421E">
        <w:rPr>
          <w:rFonts w:ascii="Times New Roman" w:hAnsi="Times New Roman"/>
          <w:b/>
          <w:bCs/>
          <w:sz w:val="24"/>
        </w:rPr>
        <w:t xml:space="preserve">@ page # </w:t>
      </w:r>
      <w:r w:rsidR="0004460E">
        <w:rPr>
          <w:rFonts w:ascii="Times New Roman" w:hAnsi="Times New Roman"/>
          <w:b/>
          <w:bCs/>
          <w:sz w:val="24"/>
        </w:rPr>
        <w:t>9</w:t>
      </w:r>
      <w:r w:rsidRPr="000D421E">
        <w:rPr>
          <w:rFonts w:ascii="Times New Roman" w:hAnsi="Times New Roman"/>
          <w:sz w:val="24"/>
        </w:rPr>
        <w:t>).</w:t>
      </w:r>
    </w:p>
    <w:p w14:paraId="4F835E4A" w14:textId="7BE1C810" w:rsidR="00872304" w:rsidRPr="000D421E" w:rsidRDefault="00872304" w:rsidP="00872304">
      <w:pPr>
        <w:rPr>
          <w:rFonts w:ascii="Times New Roman" w:hAnsi="Times New Roman"/>
          <w:sz w:val="24"/>
        </w:rPr>
      </w:pPr>
    </w:p>
    <w:p w14:paraId="5F2829FF" w14:textId="59E7D1D1" w:rsidR="00600790" w:rsidRPr="000D421E" w:rsidRDefault="00600790" w:rsidP="00872304">
      <w:pPr>
        <w:rPr>
          <w:rFonts w:ascii="Times New Roman" w:hAnsi="Times New Roman"/>
          <w:sz w:val="24"/>
        </w:rPr>
      </w:pPr>
      <w:r w:rsidRPr="000D421E">
        <w:rPr>
          <w:rFonts w:ascii="Times New Roman" w:hAnsi="Times New Roman"/>
          <w:b/>
          <w:bCs/>
          <w:sz w:val="24"/>
        </w:rPr>
        <w:t xml:space="preserve">RECOMMENDED SOFTWARE: </w:t>
      </w:r>
    </w:p>
    <w:p w14:paraId="7DC514D8" w14:textId="77777777" w:rsidR="00872304" w:rsidRPr="000D421E" w:rsidRDefault="00872304" w:rsidP="00872304">
      <w:pPr>
        <w:pStyle w:val="Heading4"/>
        <w:shd w:val="clear" w:color="auto" w:fill="FFFFFF"/>
        <w:spacing w:before="90" w:after="90"/>
        <w:rPr>
          <w:color w:val="2D2D2D"/>
        </w:rPr>
      </w:pPr>
      <w:r w:rsidRPr="000D421E">
        <w:rPr>
          <w:rStyle w:val="Strong"/>
          <w:b/>
          <w:bCs w:val="0"/>
          <w:color w:val="2D2D2D"/>
        </w:rPr>
        <w:t>Microsoft Excel with Data Analysis</w:t>
      </w:r>
    </w:p>
    <w:p w14:paraId="6380A1EF" w14:textId="4DD4059A" w:rsidR="00872304" w:rsidRPr="000D421E" w:rsidRDefault="00872304" w:rsidP="003A0C9D">
      <w:pPr>
        <w:pStyle w:val="NormalWeb"/>
        <w:shd w:val="clear" w:color="auto" w:fill="FFFFFF"/>
        <w:spacing w:before="0" w:beforeAutospacing="0" w:after="0" w:afterAutospacing="0"/>
        <w:rPr>
          <w:b/>
        </w:rPr>
      </w:pPr>
      <w:r w:rsidRPr="000D421E">
        <w:rPr>
          <w:color w:val="3D3D3D"/>
        </w:rPr>
        <w:t>You may be familiar with Excel; but its essential use for this course is illustrated in the Text (under the "Discovering Technology' segment) and on the </w:t>
      </w:r>
      <w:hyperlink r:id="rId17" w:tgtFrame="_blank" w:history="1">
        <w:r w:rsidRPr="000D421E">
          <w:rPr>
            <w:rStyle w:val="Hyperlink"/>
          </w:rPr>
          <w:t>Hawkes Learning website</w:t>
        </w:r>
        <w:r w:rsidRPr="000D421E">
          <w:rPr>
            <w:rStyle w:val="screenreader-only"/>
            <w:color w:val="0000FF"/>
            <w:bdr w:val="none" w:sz="0" w:space="0" w:color="auto" w:frame="1"/>
          </w:rPr>
          <w:t> (Links to an external site.)</w:t>
        </w:r>
      </w:hyperlink>
      <w:r w:rsidRPr="000D421E">
        <w:rPr>
          <w:color w:val="3D3D3D"/>
        </w:rPr>
        <w:t>. As a UNT student, you can </w:t>
      </w:r>
      <w:hyperlink r:id="rId18" w:tgtFrame="_blank" w:history="1">
        <w:r w:rsidRPr="000D421E">
          <w:rPr>
            <w:rStyle w:val="Hyperlink"/>
          </w:rPr>
          <w:t>install Microsoft Office for free through the UIT Help Desk</w:t>
        </w:r>
        <w:r w:rsidRPr="000D421E">
          <w:rPr>
            <w:rStyle w:val="screenreader-only"/>
            <w:color w:val="0000FF"/>
            <w:bdr w:val="none" w:sz="0" w:space="0" w:color="auto" w:frame="1"/>
          </w:rPr>
          <w:t> (Links to an external site.)</w:t>
        </w:r>
      </w:hyperlink>
      <w:r w:rsidRPr="000D421E">
        <w:rPr>
          <w:color w:val="3D3D3D"/>
        </w:rPr>
        <w:t>.</w:t>
      </w:r>
    </w:p>
    <w:p w14:paraId="3377CDEB" w14:textId="77777777" w:rsidR="003A0C9D" w:rsidRPr="000D421E" w:rsidRDefault="003A0C9D" w:rsidP="00872304">
      <w:pPr>
        <w:rPr>
          <w:rFonts w:ascii="Times New Roman" w:hAnsi="Times New Roman"/>
          <w:b/>
          <w:sz w:val="24"/>
        </w:rPr>
      </w:pPr>
    </w:p>
    <w:p w14:paraId="3C565127" w14:textId="6D7F9F85" w:rsidR="00300E7E" w:rsidRPr="000D421E" w:rsidRDefault="00872304" w:rsidP="00300E7E">
      <w:pPr>
        <w:rPr>
          <w:rFonts w:ascii="Times New Roman" w:hAnsi="Times New Roman"/>
          <w:sz w:val="24"/>
        </w:rPr>
      </w:pPr>
      <w:r w:rsidRPr="000D421E">
        <w:rPr>
          <w:rFonts w:ascii="Times New Roman" w:hAnsi="Times New Roman"/>
          <w:b/>
          <w:sz w:val="24"/>
        </w:rPr>
        <w:t xml:space="preserve">Optional Books: </w:t>
      </w:r>
      <w:r w:rsidRPr="000D421E">
        <w:rPr>
          <w:rFonts w:ascii="Times New Roman" w:hAnsi="Times New Roman"/>
          <w:sz w:val="24"/>
          <w:u w:val="single"/>
        </w:rPr>
        <w:t>Any Excel Primer</w:t>
      </w:r>
      <w:r w:rsidRPr="000D421E">
        <w:rPr>
          <w:rFonts w:ascii="Times New Roman" w:hAnsi="Times New Roman"/>
          <w:sz w:val="24"/>
        </w:rPr>
        <w:t xml:space="preserve"> - Most of you had an Excel reference in BCIS 2610 that will suffice.</w:t>
      </w:r>
    </w:p>
    <w:p w14:paraId="56741D82" w14:textId="77777777" w:rsidR="00300E7E" w:rsidRPr="000D421E" w:rsidRDefault="00300E7E" w:rsidP="00300E7E">
      <w:pPr>
        <w:rPr>
          <w:rFonts w:ascii="Times New Roman" w:hAnsi="Times New Roman"/>
          <w:b/>
          <w:sz w:val="24"/>
        </w:rPr>
      </w:pPr>
      <w:r w:rsidRPr="000D421E">
        <w:rPr>
          <w:rFonts w:ascii="Times New Roman" w:hAnsi="Times New Roman"/>
          <w:b/>
          <w:sz w:val="24"/>
        </w:rPr>
        <w:t xml:space="preserve">GOALS:  </w:t>
      </w:r>
      <w:r w:rsidRPr="000D421E">
        <w:rPr>
          <w:rFonts w:ascii="Times New Roman" w:hAnsi="Times New Roman"/>
          <w:sz w:val="24"/>
        </w:rPr>
        <w:t>At the end of the course, students will</w:t>
      </w:r>
    </w:p>
    <w:p w14:paraId="3F9CE3FC"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Have an increased appreciation for the use of statistics in business decision making,</w:t>
      </w:r>
    </w:p>
    <w:p w14:paraId="00E319A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 xml:space="preserve">acquire a positive attitude toward business statistics and how it is relevant for your future </w:t>
      </w:r>
      <w:r w:rsidRPr="000D421E">
        <w:rPr>
          <w:rFonts w:ascii="Times New Roman" w:hAnsi="Times New Roman"/>
          <w:sz w:val="24"/>
        </w:rPr>
        <w:lastRenderedPageBreak/>
        <w:t>coursework and decision making,</w:t>
      </w:r>
    </w:p>
    <w:p w14:paraId="235B2296"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better able to read, understand and communicate in the language of applied business statistics,</w:t>
      </w:r>
    </w:p>
    <w:p w14:paraId="7A4A99F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 xml:space="preserve">be better able to select the appropriate statistical tool/methodology to aid in business decision making for your future course work and future job,  </w:t>
      </w:r>
    </w:p>
    <w:p w14:paraId="1B00F33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able to use appropriate statistical formulae to solve problems,</w:t>
      </w:r>
    </w:p>
    <w:p w14:paraId="0E7FE88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more capable of using a computer to describe and analyze numerical data,</w:t>
      </w:r>
    </w:p>
    <w:p w14:paraId="5C08C242" w14:textId="77777777" w:rsidR="00300E7E" w:rsidRPr="000D421E" w:rsidRDefault="00300E7E" w:rsidP="00300E7E">
      <w:pPr>
        <w:pStyle w:val="ListParagraph"/>
        <w:numPr>
          <w:ilvl w:val="0"/>
          <w:numId w:val="24"/>
        </w:numPr>
        <w:tabs>
          <w:tab w:val="left" w:pos="-1440"/>
        </w:tabs>
        <w:rPr>
          <w:rFonts w:ascii="Times New Roman" w:hAnsi="Times New Roman"/>
          <w:b/>
          <w:sz w:val="24"/>
        </w:rPr>
      </w:pPr>
      <w:r w:rsidRPr="000D421E">
        <w:rPr>
          <w:rFonts w:ascii="Times New Roman" w:hAnsi="Times New Roman"/>
          <w:sz w:val="24"/>
        </w:rPr>
        <w:t>have an enhanced ability to use quantitative methods for business decision making.</w:t>
      </w:r>
    </w:p>
    <w:p w14:paraId="57114CCB" w14:textId="77777777" w:rsidR="00300E7E" w:rsidRPr="000D421E" w:rsidRDefault="00300E7E" w:rsidP="00300E7E">
      <w:pPr>
        <w:rPr>
          <w:rFonts w:ascii="Times New Roman" w:hAnsi="Times New Roman"/>
          <w:b/>
          <w:sz w:val="24"/>
        </w:rPr>
      </w:pPr>
    </w:p>
    <w:p w14:paraId="4DBBFA63" w14:textId="77777777" w:rsidR="00300E7E" w:rsidRPr="000D421E" w:rsidRDefault="00300E7E" w:rsidP="00300E7E">
      <w:pPr>
        <w:rPr>
          <w:rFonts w:ascii="Times New Roman" w:hAnsi="Times New Roman"/>
          <w:sz w:val="24"/>
        </w:rPr>
      </w:pPr>
      <w:r w:rsidRPr="000D421E">
        <w:rPr>
          <w:rFonts w:ascii="Times New Roman" w:hAnsi="Times New Roman"/>
          <w:b/>
          <w:sz w:val="24"/>
        </w:rPr>
        <w:t>TEACHING METHOD:</w:t>
      </w:r>
    </w:p>
    <w:p w14:paraId="3F817E5C" w14:textId="77777777" w:rsidR="00300E7E" w:rsidRPr="000D421E" w:rsidRDefault="00300E7E" w:rsidP="00300E7E">
      <w:pPr>
        <w:numPr>
          <w:ilvl w:val="0"/>
          <w:numId w:val="3"/>
        </w:numPr>
        <w:rPr>
          <w:rFonts w:ascii="Times New Roman" w:hAnsi="Times New Roman"/>
          <w:sz w:val="24"/>
        </w:rPr>
      </w:pPr>
      <w:r w:rsidRPr="000D421E">
        <w:rPr>
          <w:rFonts w:ascii="Times New Roman" w:hAnsi="Times New Roman"/>
          <w:sz w:val="24"/>
        </w:rPr>
        <w:t>Students are encouraged to pay attention to commercials and news items in print, as well as audiovisual media to become aware of the wide use of statistics in our daily lives.  To better assist students in understanding the use of these methodologies in business, many of the class problems will be presented as simple business cases.</w:t>
      </w:r>
    </w:p>
    <w:p w14:paraId="65D95374" w14:textId="458F3359"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2.</w:t>
      </w:r>
      <w:r w:rsidRPr="000D421E">
        <w:rPr>
          <w:rFonts w:ascii="Times New Roman" w:hAnsi="Times New Roman"/>
          <w:sz w:val="24"/>
        </w:rPr>
        <w:tab/>
        <w:t>Students will be required to complete modules in</w:t>
      </w:r>
      <w:r w:rsidRPr="000D421E">
        <w:rPr>
          <w:rFonts w:ascii="Times New Roman" w:hAnsi="Times New Roman"/>
          <w:b/>
          <w:sz w:val="24"/>
        </w:rPr>
        <w:t xml:space="preserve"> Hawkes Learning Systems (HL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  This process is intended to help students make more efficient use of their time in learning how to solve problems.</w:t>
      </w:r>
    </w:p>
    <w:p w14:paraId="5D6386A5" w14:textId="77777777"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3.</w:t>
      </w:r>
      <w:r w:rsidRPr="000D421E">
        <w:rPr>
          <w:rFonts w:ascii="Times New Roman" w:hAnsi="Times New Roman"/>
          <w:sz w:val="24"/>
        </w:rPr>
        <w:tab/>
        <w:t>The use of spreadsheets in analyzing business data will be stressed.</w:t>
      </w:r>
    </w:p>
    <w:p w14:paraId="4E314B4C" w14:textId="57D04C9B" w:rsidR="00300E7E" w:rsidRPr="000D421E" w:rsidRDefault="00300E7E" w:rsidP="00300E7E">
      <w:pPr>
        <w:ind w:left="720" w:hanging="720"/>
        <w:rPr>
          <w:rFonts w:ascii="Times New Roman" w:hAnsi="Times New Roman"/>
          <w:sz w:val="24"/>
        </w:rPr>
      </w:pPr>
      <w:r w:rsidRPr="000D421E">
        <w:rPr>
          <w:rFonts w:ascii="Times New Roman" w:hAnsi="Times New Roman"/>
          <w:sz w:val="24"/>
        </w:rPr>
        <w:t>4.</w:t>
      </w:r>
      <w:r w:rsidRPr="000D421E">
        <w:rPr>
          <w:rFonts w:ascii="Times New Roman" w:hAnsi="Times New Roman"/>
          <w:sz w:val="24"/>
        </w:rPr>
        <w:tab/>
        <w:t xml:space="preserve">You should </w:t>
      </w:r>
      <w:r w:rsidRPr="000D421E">
        <w:rPr>
          <w:rFonts w:ascii="Times New Roman" w:hAnsi="Times New Roman"/>
          <w:b/>
          <w:sz w:val="24"/>
          <w:u w:val="single"/>
        </w:rPr>
        <w:t>work</w:t>
      </w:r>
      <w:r w:rsidRPr="000D421E">
        <w:rPr>
          <w:rFonts w:ascii="Times New Roman" w:hAnsi="Times New Roman"/>
          <w:sz w:val="24"/>
        </w:rPr>
        <w:t xml:space="preserve"> on the homework assignments (HLS lessons and </w:t>
      </w:r>
      <w:r w:rsidR="005329B8" w:rsidRPr="000D421E">
        <w:rPr>
          <w:rFonts w:ascii="Times New Roman" w:hAnsi="Times New Roman"/>
          <w:sz w:val="24"/>
        </w:rPr>
        <w:t>quizzes</w:t>
      </w:r>
      <w:r w:rsidRPr="000D421E">
        <w:rPr>
          <w:rFonts w:ascii="Times New Roman" w:hAnsi="Times New Roman"/>
          <w:sz w:val="24"/>
        </w:rPr>
        <w:t xml:space="preserve">). The </w:t>
      </w:r>
      <w:r w:rsidR="005329B8" w:rsidRPr="000D421E">
        <w:rPr>
          <w:rFonts w:ascii="Times New Roman" w:hAnsi="Times New Roman"/>
          <w:sz w:val="24"/>
        </w:rPr>
        <w:t xml:space="preserve">Hawkes Learning quizzes </w:t>
      </w:r>
      <w:r w:rsidRPr="000D421E">
        <w:rPr>
          <w:rFonts w:ascii="Times New Roman" w:hAnsi="Times New Roman"/>
          <w:sz w:val="24"/>
        </w:rPr>
        <w:t>and the Hawkes Learning lessons are intended to assist you in better structuring the learning time you spend on mastering the course material. The best way to prepare for exams is to go over the practice exams posted on Canvas.</w:t>
      </w:r>
    </w:p>
    <w:p w14:paraId="542276E7" w14:textId="77777777" w:rsidR="00300E7E" w:rsidRPr="000D421E" w:rsidRDefault="00300E7E" w:rsidP="00300E7E">
      <w:pPr>
        <w:tabs>
          <w:tab w:val="left" w:pos="-1440"/>
        </w:tabs>
        <w:ind w:left="720" w:hanging="720"/>
        <w:rPr>
          <w:rFonts w:ascii="Times New Roman" w:hAnsi="Times New Roman"/>
          <w:b/>
          <w:sz w:val="24"/>
        </w:rPr>
      </w:pPr>
    </w:p>
    <w:p w14:paraId="49386305" w14:textId="77777777" w:rsidR="00300E7E" w:rsidRPr="000D421E" w:rsidRDefault="00300E7E" w:rsidP="00300E7E">
      <w:pPr>
        <w:rPr>
          <w:rFonts w:ascii="Times New Roman" w:hAnsi="Times New Roman"/>
          <w:b/>
          <w:sz w:val="24"/>
        </w:rPr>
      </w:pPr>
      <w:r w:rsidRPr="000D421E">
        <w:rPr>
          <w:rFonts w:ascii="Times New Roman" w:hAnsi="Times New Roman"/>
          <w:b/>
          <w:sz w:val="24"/>
        </w:rPr>
        <w:t>EVALUATION:</w:t>
      </w:r>
    </w:p>
    <w:p w14:paraId="133B8E43" w14:textId="4C7C6826" w:rsidR="00300E7E" w:rsidRPr="000D421E" w:rsidRDefault="00300E7E" w:rsidP="00300E7E">
      <w:pPr>
        <w:rPr>
          <w:rFonts w:ascii="Times New Roman" w:hAnsi="Times New Roman"/>
          <w:sz w:val="24"/>
        </w:rPr>
      </w:pPr>
      <w:r w:rsidRPr="000D421E">
        <w:rPr>
          <w:rFonts w:ascii="Times New Roman" w:hAnsi="Times New Roman"/>
          <w:sz w:val="24"/>
        </w:rPr>
        <w:t>To demonstrate their ability to use quantitative techniques in business, students will complete the tutorials</w:t>
      </w:r>
      <w:r w:rsidR="005329B8" w:rsidRPr="000D421E">
        <w:rPr>
          <w:rFonts w:ascii="Times New Roman" w:hAnsi="Times New Roman"/>
          <w:sz w:val="24"/>
        </w:rPr>
        <w:t xml:space="preserve"> and quizzes</w:t>
      </w:r>
      <w:r w:rsidRPr="000D421E">
        <w:rPr>
          <w:rFonts w:ascii="Times New Roman" w:hAnsi="Times New Roman"/>
          <w:sz w:val="24"/>
        </w:rPr>
        <w:t xml:space="preserve"> (</w:t>
      </w:r>
      <w:r w:rsidRPr="000D421E">
        <w:rPr>
          <w:rFonts w:ascii="Times New Roman" w:hAnsi="Times New Roman"/>
          <w:b/>
          <w:sz w:val="24"/>
        </w:rPr>
        <w:t xml:space="preserve">Hawkes Learning System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w:t>
      </w:r>
      <w:r w:rsidR="005329B8" w:rsidRPr="000D421E">
        <w:rPr>
          <w:rFonts w:ascii="Times New Roman" w:hAnsi="Times New Roman"/>
          <w:sz w:val="24"/>
        </w:rPr>
        <w:t xml:space="preserve"> </w:t>
      </w:r>
      <w:r w:rsidRPr="000D421E">
        <w:rPr>
          <w:rFonts w:ascii="Times New Roman" w:hAnsi="Times New Roman"/>
          <w:sz w:val="24"/>
        </w:rPr>
        <w:t xml:space="preserve">and answer exam questions based on short data analysis situations.  Wherever possible, rather than being purely numerical, problems will be presented in word format.  The exams and assigned work reinforce the course objectives by simulating real business problems that require students to communicate. </w:t>
      </w:r>
    </w:p>
    <w:p w14:paraId="6ECD52D7" w14:textId="77777777" w:rsidR="00300E7E" w:rsidRPr="000D421E" w:rsidRDefault="00300E7E" w:rsidP="00300E7E">
      <w:pPr>
        <w:rPr>
          <w:rFonts w:ascii="Times New Roman" w:hAnsi="Times New Roman"/>
          <w:sz w:val="24"/>
        </w:rPr>
      </w:pPr>
    </w:p>
    <w:p w14:paraId="55EFEC47" w14:textId="77777777" w:rsidR="00300E7E" w:rsidRPr="000D421E" w:rsidRDefault="00300E7E" w:rsidP="00300E7E">
      <w:pPr>
        <w:rPr>
          <w:rFonts w:ascii="Times New Roman" w:hAnsi="Times New Roman"/>
          <w:sz w:val="24"/>
        </w:rPr>
      </w:pPr>
      <w:r w:rsidRPr="000D421E">
        <w:rPr>
          <w:rFonts w:ascii="Times New Roman" w:hAnsi="Times New Roman"/>
          <w:b/>
          <w:sz w:val="24"/>
        </w:rPr>
        <w:t xml:space="preserve">CAMPUS CLOSING POLICY: </w:t>
      </w:r>
      <w:r w:rsidRPr="000D421E">
        <w:rPr>
          <w:rFonts w:ascii="Times New Roman" w:hAnsi="Times New Roman"/>
          <w:sz w:val="24"/>
        </w:rPr>
        <w:t>In the event of an official campus closing, please check your UNT e-mail account (EagleConnect) or the HLS notice system for instructions about how to turn in various assignments, how the due dates are modified, etc.</w:t>
      </w:r>
    </w:p>
    <w:p w14:paraId="70484877" w14:textId="77777777" w:rsidR="00300E7E" w:rsidRPr="000D421E" w:rsidRDefault="00300E7E" w:rsidP="00300E7E">
      <w:pPr>
        <w:rPr>
          <w:rFonts w:ascii="Times New Roman" w:hAnsi="Times New Roman"/>
          <w:b/>
          <w:sz w:val="24"/>
        </w:rPr>
      </w:pPr>
    </w:p>
    <w:p w14:paraId="2010F3EB" w14:textId="77777777" w:rsidR="00300E7E" w:rsidRPr="000D421E" w:rsidRDefault="00300E7E" w:rsidP="00300E7E">
      <w:pPr>
        <w:tabs>
          <w:tab w:val="center" w:pos="4824"/>
        </w:tabs>
        <w:rPr>
          <w:rFonts w:ascii="Times New Roman" w:hAnsi="Times New Roman"/>
          <w:b/>
          <w:sz w:val="24"/>
        </w:rPr>
      </w:pPr>
      <w:r w:rsidRPr="000D421E">
        <w:rPr>
          <w:rFonts w:ascii="Times New Roman" w:hAnsi="Times New Roman"/>
          <w:b/>
          <w:sz w:val="24"/>
        </w:rPr>
        <w:t>GENERAL COMMENTS</w:t>
      </w:r>
      <w:r w:rsidRPr="000D421E">
        <w:rPr>
          <w:rFonts w:ascii="Times New Roman" w:hAnsi="Times New Roman"/>
          <w:b/>
          <w:sz w:val="24"/>
        </w:rPr>
        <w:tab/>
      </w:r>
    </w:p>
    <w:p w14:paraId="456A4D6C" w14:textId="77777777" w:rsidR="00300E7E" w:rsidRPr="00C04711" w:rsidRDefault="00300E7E" w:rsidP="00300E7E">
      <w:pPr>
        <w:tabs>
          <w:tab w:val="left" w:pos="-1440"/>
        </w:tabs>
        <w:ind w:left="720" w:hanging="720"/>
        <w:rPr>
          <w:rFonts w:ascii="Times New Roman" w:hAnsi="Times New Roman"/>
          <w:sz w:val="24"/>
        </w:rPr>
      </w:pPr>
      <w:r w:rsidRPr="000D421E">
        <w:rPr>
          <w:rFonts w:ascii="Times New Roman" w:hAnsi="Times New Roman"/>
          <w:sz w:val="24"/>
        </w:rPr>
        <w:t>1.</w:t>
      </w:r>
      <w:r w:rsidRPr="000D421E">
        <w:rPr>
          <w:rFonts w:ascii="Times New Roman" w:hAnsi="Times New Roman"/>
          <w:sz w:val="24"/>
        </w:rPr>
        <w:tab/>
        <w:t xml:space="preserve">Doing the </w:t>
      </w:r>
      <w:r w:rsidRPr="000D421E">
        <w:rPr>
          <w:rFonts w:ascii="Times New Roman" w:hAnsi="Times New Roman"/>
          <w:b/>
          <w:bCs/>
          <w:sz w:val="24"/>
        </w:rPr>
        <w:t>assignments</w:t>
      </w:r>
      <w:r w:rsidRPr="000D421E">
        <w:rPr>
          <w:rFonts w:ascii="Times New Roman" w:hAnsi="Times New Roman"/>
          <w:sz w:val="24"/>
        </w:rPr>
        <w:t xml:space="preserve"> is essential for success in this course.  In fact, the assignments constitute a </w:t>
      </w:r>
      <w:r w:rsidRPr="00C04711">
        <w:rPr>
          <w:rFonts w:ascii="Times New Roman" w:hAnsi="Times New Roman"/>
          <w:b/>
          <w:bCs/>
          <w:sz w:val="24"/>
        </w:rPr>
        <w:t>large portion of your grade</w:t>
      </w:r>
      <w:r w:rsidRPr="00C04711">
        <w:rPr>
          <w:rFonts w:ascii="Times New Roman" w:hAnsi="Times New Roman"/>
          <w:sz w:val="24"/>
        </w:rPr>
        <w:t xml:space="preserve"> in this course.  Students are encouraged to keep up with the homework and meet the submission deadlines. </w:t>
      </w:r>
    </w:p>
    <w:p w14:paraId="1A28F3EA" w14:textId="77777777" w:rsidR="00300E7E" w:rsidRPr="00C04711" w:rsidRDefault="00300E7E" w:rsidP="00300E7E">
      <w:pPr>
        <w:ind w:left="720" w:hanging="720"/>
        <w:rPr>
          <w:rFonts w:ascii="Times New Roman" w:hAnsi="Times New Roman"/>
          <w:sz w:val="24"/>
        </w:rPr>
      </w:pPr>
    </w:p>
    <w:p w14:paraId="27C00775" w14:textId="081068F5" w:rsidR="00300E7E" w:rsidRPr="00066C8D" w:rsidRDefault="00300E7E" w:rsidP="00066C8D">
      <w:pPr>
        <w:pStyle w:val="ListParagraph"/>
        <w:numPr>
          <w:ilvl w:val="0"/>
          <w:numId w:val="3"/>
        </w:numPr>
        <w:tabs>
          <w:tab w:val="left" w:pos="-1440"/>
        </w:tabs>
        <w:rPr>
          <w:rFonts w:ascii="Times New Roman" w:hAnsi="Times New Roman"/>
          <w:sz w:val="24"/>
        </w:rPr>
      </w:pPr>
      <w:r w:rsidRPr="00066C8D">
        <w:rPr>
          <w:rFonts w:ascii="Times New Roman" w:hAnsi="Times New Roman"/>
          <w:sz w:val="24"/>
        </w:rPr>
        <w:t xml:space="preserve">You should not hesitate to ask questions to me, (the professor, Dr. </w:t>
      </w:r>
      <w:r w:rsidR="000C4AFE">
        <w:rPr>
          <w:rFonts w:ascii="Times New Roman" w:hAnsi="Times New Roman"/>
          <w:sz w:val="24"/>
        </w:rPr>
        <w:t>Sajjadi</w:t>
      </w:r>
      <w:r w:rsidRPr="00066C8D">
        <w:rPr>
          <w:rFonts w:ascii="Times New Roman" w:hAnsi="Times New Roman"/>
          <w:sz w:val="24"/>
        </w:rPr>
        <w:t>)</w:t>
      </w:r>
      <w:r w:rsidR="00957930" w:rsidRPr="00066C8D">
        <w:rPr>
          <w:rFonts w:ascii="Times New Roman" w:hAnsi="Times New Roman"/>
          <w:sz w:val="24"/>
        </w:rPr>
        <w:t xml:space="preserve">. </w:t>
      </w:r>
    </w:p>
    <w:p w14:paraId="39A68679" w14:textId="77777777" w:rsidR="00066C8D" w:rsidRPr="00066C8D" w:rsidRDefault="00066C8D" w:rsidP="00066C8D">
      <w:pPr>
        <w:pStyle w:val="ListParagraph"/>
        <w:tabs>
          <w:tab w:val="left" w:pos="-1440"/>
        </w:tabs>
        <w:rPr>
          <w:rFonts w:ascii="Times New Roman" w:hAnsi="Times New Roman"/>
          <w:sz w:val="24"/>
        </w:rPr>
      </w:pPr>
    </w:p>
    <w:p w14:paraId="0CEAE7A7"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3.</w:t>
      </w:r>
      <w:r w:rsidRPr="00C04711">
        <w:rPr>
          <w:rFonts w:ascii="Times New Roman" w:hAnsi="Times New Roman"/>
          <w:sz w:val="24"/>
        </w:rPr>
        <w:tab/>
        <w:t>Regular monitoring of the course material posted on Canvas is expected. The mid-term exam or the quizzes may be missed only if you have a University-approved excuse.  Whenever applicable, such an excuse is to be provided to the instructor in writing, as early as possible.</w:t>
      </w:r>
    </w:p>
    <w:p w14:paraId="2AC5A479" w14:textId="2C753417" w:rsidR="00300E7E" w:rsidRDefault="00300E7E" w:rsidP="00300E7E">
      <w:pPr>
        <w:ind w:left="720" w:hanging="720"/>
        <w:rPr>
          <w:rFonts w:ascii="Times New Roman" w:hAnsi="Times New Roman"/>
          <w:sz w:val="24"/>
        </w:rPr>
      </w:pPr>
    </w:p>
    <w:p w14:paraId="275C1440" w14:textId="77777777" w:rsidR="00C077EC" w:rsidRPr="00C04711" w:rsidRDefault="00C077EC" w:rsidP="00300E7E">
      <w:pPr>
        <w:ind w:left="720" w:hanging="720"/>
        <w:rPr>
          <w:rFonts w:ascii="Times New Roman" w:hAnsi="Times New Roman"/>
          <w:sz w:val="24"/>
        </w:rPr>
      </w:pPr>
    </w:p>
    <w:p w14:paraId="7B436F46"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lastRenderedPageBreak/>
        <w:t xml:space="preserve">4. </w:t>
      </w:r>
      <w:r w:rsidRPr="00C04711">
        <w:rPr>
          <w:rFonts w:ascii="Times New Roman" w:hAnsi="Times New Roman"/>
          <w:sz w:val="24"/>
        </w:rPr>
        <w:tab/>
        <w:t>Students have the final responsibility for seeing that they properly withdraw before the scheduled last drop day, in case they wish to withdraw from/ drop the course.  A student who stops attending class should execute the drop procedure since failure to do so will result in a grade of “F” which cannot be changed.</w:t>
      </w:r>
    </w:p>
    <w:p w14:paraId="6510CEE8" w14:textId="77777777" w:rsidR="00300E7E" w:rsidRPr="00C04711" w:rsidRDefault="00300E7E" w:rsidP="00300E7E">
      <w:pPr>
        <w:ind w:left="720" w:hanging="720"/>
        <w:rPr>
          <w:rFonts w:ascii="Times New Roman" w:hAnsi="Times New Roman"/>
          <w:sz w:val="24"/>
        </w:rPr>
      </w:pPr>
    </w:p>
    <w:p w14:paraId="50DE8B7F"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5.</w:t>
      </w:r>
      <w:r w:rsidRPr="00C04711">
        <w:rPr>
          <w:rFonts w:ascii="Times New Roman" w:hAnsi="Times New Roman"/>
          <w:sz w:val="24"/>
        </w:rPr>
        <w:tab/>
        <w:t>Students are requested not to phone the ITDS department for their final grade in the course.  Final grades are only available electronically.</w:t>
      </w:r>
    </w:p>
    <w:p w14:paraId="7E5B5D57" w14:textId="77777777" w:rsidR="000A0E14" w:rsidRPr="00C04711" w:rsidRDefault="000A0E14" w:rsidP="000A0E14">
      <w:pPr>
        <w:ind w:right="-288"/>
        <w:rPr>
          <w:rFonts w:ascii="Times New Roman" w:hAnsi="Times New Roman"/>
          <w:b/>
          <w:sz w:val="24"/>
        </w:rPr>
      </w:pPr>
    </w:p>
    <w:p w14:paraId="1C5B7320" w14:textId="77777777" w:rsidR="00300E7E" w:rsidRPr="00C04711" w:rsidRDefault="00300E7E" w:rsidP="00300E7E">
      <w:pPr>
        <w:ind w:right="-288"/>
        <w:rPr>
          <w:rFonts w:ascii="Times New Roman" w:hAnsi="Times New Roman"/>
          <w:b/>
          <w:sz w:val="24"/>
        </w:rPr>
      </w:pPr>
      <w:r w:rsidRPr="00C04711">
        <w:rPr>
          <w:rFonts w:ascii="Times New Roman" w:hAnsi="Times New Roman"/>
          <w:b/>
          <w:sz w:val="24"/>
        </w:rPr>
        <w:t>DSCI 3710 COURSE- SPECIFIC POLICIES:</w:t>
      </w:r>
    </w:p>
    <w:p w14:paraId="7B5C55E8" w14:textId="49493FAD" w:rsidR="00300E7E" w:rsidRPr="00C04711" w:rsidRDefault="00300E7E" w:rsidP="00300E7E">
      <w:pPr>
        <w:numPr>
          <w:ilvl w:val="0"/>
          <w:numId w:val="2"/>
        </w:numPr>
        <w:tabs>
          <w:tab w:val="clear" w:pos="720"/>
          <w:tab w:val="num" w:pos="0"/>
        </w:tabs>
        <w:ind w:right="-288"/>
        <w:rPr>
          <w:rFonts w:ascii="Times New Roman" w:hAnsi="Times New Roman"/>
          <w:sz w:val="24"/>
        </w:rPr>
      </w:pPr>
      <w:r w:rsidRPr="00C04711">
        <w:rPr>
          <w:rFonts w:ascii="Times New Roman" w:hAnsi="Times New Roman"/>
          <w:b/>
          <w:sz w:val="24"/>
          <w:u w:val="single"/>
        </w:rPr>
        <w:t>Homework:</w:t>
      </w:r>
      <w:r w:rsidRPr="00C04711">
        <w:rPr>
          <w:rFonts w:ascii="Times New Roman" w:hAnsi="Times New Roman"/>
          <w:sz w:val="24"/>
        </w:rPr>
        <w:t xml:space="preserve"> Homework is assigned and should be completed when due.  While only the HLS modules (tutorials), </w:t>
      </w:r>
      <w:r w:rsidR="005329B8" w:rsidRPr="00C04711">
        <w:rPr>
          <w:rFonts w:ascii="Times New Roman" w:hAnsi="Times New Roman"/>
          <w:sz w:val="24"/>
        </w:rPr>
        <w:t xml:space="preserve">Exams </w:t>
      </w:r>
      <w:r w:rsidRPr="00C04711">
        <w:rPr>
          <w:rFonts w:ascii="Times New Roman" w:hAnsi="Times New Roman"/>
          <w:sz w:val="24"/>
        </w:rPr>
        <w:t>and Quizzes on are graded, all reading material is testable, even if it is not emphasized in the lecture.</w:t>
      </w:r>
    </w:p>
    <w:p w14:paraId="2058A9D5" w14:textId="77777777" w:rsidR="00300E7E" w:rsidRPr="00C04711" w:rsidRDefault="00300E7E" w:rsidP="00300E7E">
      <w:pPr>
        <w:ind w:left="720" w:right="-288"/>
        <w:rPr>
          <w:rFonts w:ascii="Times New Roman" w:hAnsi="Times New Roman"/>
          <w:sz w:val="24"/>
        </w:rPr>
      </w:pPr>
    </w:p>
    <w:p w14:paraId="1BF5ECAD" w14:textId="5D7B2765" w:rsidR="00300E7E" w:rsidRPr="00C04711" w:rsidRDefault="00300E7E" w:rsidP="00300E7E">
      <w:pPr>
        <w:widowControl/>
        <w:numPr>
          <w:ilvl w:val="0"/>
          <w:numId w:val="2"/>
        </w:numPr>
        <w:rPr>
          <w:rFonts w:ascii="Times New Roman" w:hAnsi="Times New Roman"/>
          <w:sz w:val="24"/>
        </w:rPr>
      </w:pPr>
      <w:r w:rsidRPr="00C04711">
        <w:rPr>
          <w:rFonts w:ascii="Times New Roman" w:hAnsi="Times New Roman"/>
          <w:b/>
          <w:bCs/>
          <w:color w:val="000000"/>
          <w:sz w:val="24"/>
          <w:u w:val="single"/>
        </w:rPr>
        <w:t>Tutorial Exercises:</w:t>
      </w:r>
      <w:r w:rsidRPr="00C04711">
        <w:rPr>
          <w:rFonts w:ascii="Times New Roman" w:hAnsi="Times New Roman"/>
          <w:color w:val="000000"/>
          <w:sz w:val="24"/>
        </w:rPr>
        <w:t xml:space="preserve"> Tutorial exercises, also referred to as modules and </w:t>
      </w:r>
      <w:r w:rsidR="005329B8" w:rsidRPr="00C04711">
        <w:rPr>
          <w:rFonts w:ascii="Times New Roman" w:hAnsi="Times New Roman"/>
          <w:color w:val="000000"/>
          <w:sz w:val="24"/>
        </w:rPr>
        <w:t xml:space="preserve">lessons </w:t>
      </w:r>
      <w:r w:rsidRPr="00C04711">
        <w:rPr>
          <w:rFonts w:ascii="Times New Roman" w:hAnsi="Times New Roman"/>
          <w:color w:val="000000"/>
          <w:sz w:val="24"/>
        </w:rPr>
        <w:t xml:space="preserve">using the </w:t>
      </w:r>
      <w:r w:rsidRPr="00C04711">
        <w:rPr>
          <w:rFonts w:ascii="Times New Roman" w:hAnsi="Times New Roman"/>
          <w:b/>
          <w:sz w:val="24"/>
        </w:rPr>
        <w:t>Hawkes Learning Systems: Business Statistics</w:t>
      </w:r>
      <w:r w:rsidRPr="00C04711">
        <w:rPr>
          <w:rFonts w:ascii="Times New Roman" w:hAnsi="Times New Roman"/>
          <w:color w:val="000000"/>
          <w:sz w:val="24"/>
        </w:rPr>
        <w:t xml:space="preserve"> </w:t>
      </w:r>
      <w:r w:rsidRPr="00C04711">
        <w:rPr>
          <w:rFonts w:ascii="Times New Roman" w:hAnsi="Times New Roman"/>
          <w:b/>
          <w:color w:val="000000"/>
          <w:sz w:val="24"/>
        </w:rPr>
        <w:t>(HLS</w:t>
      </w:r>
      <w:r w:rsidRPr="00C04711">
        <w:rPr>
          <w:rFonts w:ascii="Times New Roman" w:hAnsi="Times New Roman"/>
          <w:color w:val="000000"/>
          <w:sz w:val="24"/>
        </w:rPr>
        <w:t xml:space="preserve">) are assigned.  </w:t>
      </w:r>
      <w:r w:rsidRPr="00C04711">
        <w:rPr>
          <w:rFonts w:ascii="Times New Roman" w:hAnsi="Times New Roman"/>
          <w:sz w:val="24"/>
        </w:rPr>
        <w:t xml:space="preserve">The due dates for the tutorials using </w:t>
      </w:r>
      <w:r w:rsidRPr="00C04711">
        <w:rPr>
          <w:rFonts w:ascii="Times New Roman" w:hAnsi="Times New Roman"/>
          <w:b/>
          <w:sz w:val="24"/>
        </w:rPr>
        <w:t>HLS</w:t>
      </w:r>
      <w:r w:rsidRPr="00C04711">
        <w:rPr>
          <w:rFonts w:ascii="Times New Roman" w:hAnsi="Times New Roman"/>
          <w:sz w:val="24"/>
        </w:rPr>
        <w:t xml:space="preserve"> software are assigned in this syllabus.  These form a significant part of the course grade and </w:t>
      </w:r>
      <w:r w:rsidRPr="00C04711">
        <w:rPr>
          <w:rFonts w:ascii="Times New Roman" w:hAnsi="Times New Roman"/>
          <w:b/>
          <w:sz w:val="24"/>
        </w:rPr>
        <w:t>must be registered onto the HLS Web database by the due date</w:t>
      </w:r>
      <w:r w:rsidRPr="00C04711">
        <w:rPr>
          <w:rFonts w:ascii="Times New Roman" w:hAnsi="Times New Roman"/>
          <w:sz w:val="24"/>
        </w:rPr>
        <w:t xml:space="preserve"> to receive full credit</w:t>
      </w:r>
      <w:r w:rsidR="002A101D">
        <w:rPr>
          <w:rFonts w:ascii="Times New Roman" w:hAnsi="Times New Roman"/>
          <w:sz w:val="24"/>
        </w:rPr>
        <w:t xml:space="preserve">. </w:t>
      </w:r>
      <w:r w:rsidRPr="00C04711">
        <w:rPr>
          <w:rFonts w:ascii="Times New Roman" w:hAnsi="Times New Roman"/>
          <w:sz w:val="24"/>
        </w:rPr>
        <w:t xml:space="preserve">On completion of a module in a COB lab, or at home, you should </w:t>
      </w:r>
      <w:r w:rsidRPr="00C04711">
        <w:rPr>
          <w:rFonts w:ascii="Times New Roman" w:hAnsi="Times New Roman"/>
          <w:b/>
          <w:sz w:val="24"/>
        </w:rPr>
        <w:t>save the HLS certification code to your disk</w:t>
      </w:r>
      <w:r w:rsidRPr="00C04711">
        <w:rPr>
          <w:rFonts w:ascii="Times New Roman" w:hAnsi="Times New Roman"/>
          <w:sz w:val="24"/>
        </w:rPr>
        <w:t xml:space="preserve">.  </w:t>
      </w:r>
      <w:r w:rsidRPr="00C04711">
        <w:rPr>
          <w:rFonts w:ascii="Times New Roman" w:hAnsi="Times New Roman"/>
          <w:b/>
          <w:sz w:val="24"/>
          <w:u w:val="single"/>
        </w:rPr>
        <w:t>If you are connected to the internet</w:t>
      </w:r>
      <w:r w:rsidRPr="00C04711">
        <w:rPr>
          <w:rFonts w:ascii="Times New Roman" w:hAnsi="Times New Roman"/>
          <w:sz w:val="24"/>
        </w:rPr>
        <w:t xml:space="preserve"> the module will register automatically </w:t>
      </w:r>
      <w:r w:rsidRPr="00C04711">
        <w:rPr>
          <w:rFonts w:ascii="Times New Roman" w:hAnsi="Times New Roman"/>
          <w:b/>
          <w:sz w:val="24"/>
          <w:u w:val="single"/>
        </w:rPr>
        <w:t>but always double check that you have received credit by going to your progress report</w:t>
      </w:r>
      <w:r w:rsidRPr="00C04711">
        <w:rPr>
          <w:rFonts w:ascii="Times New Roman" w:hAnsi="Times New Roman"/>
          <w:sz w:val="24"/>
        </w:rPr>
        <w:t xml:space="preserve">.  </w:t>
      </w:r>
      <w:r w:rsidR="005329B8" w:rsidRPr="00C04711">
        <w:rPr>
          <w:rFonts w:ascii="Times New Roman" w:hAnsi="Times New Roman"/>
          <w:sz w:val="24"/>
        </w:rPr>
        <w:t xml:space="preserve">To get the credit for an HLS lesson, you need to complete the “Certify” section of that lesson. </w:t>
      </w:r>
      <w:r w:rsidRPr="00C04711">
        <w:rPr>
          <w:rFonts w:ascii="Times New Roman" w:hAnsi="Times New Roman"/>
          <w:sz w:val="24"/>
        </w:rPr>
        <w:t xml:space="preserve">If there is any problem, exit HLS and then go to your course HLS Web site at </w:t>
      </w:r>
      <w:r w:rsidR="005329B8" w:rsidRPr="00C04711">
        <w:t xml:space="preserve">learn.hawkeslearning.com. </w:t>
      </w:r>
      <w:r w:rsidRPr="00C04711">
        <w:rPr>
          <w:rFonts w:ascii="Times New Roman" w:hAnsi="Times New Roman"/>
          <w:sz w:val="24"/>
        </w:rPr>
        <w:t xml:space="preserve"> </w:t>
      </w:r>
    </w:p>
    <w:p w14:paraId="44856889" w14:textId="77777777" w:rsidR="00300E7E" w:rsidRPr="00C04711" w:rsidRDefault="00300E7E" w:rsidP="00300E7E">
      <w:pPr>
        <w:widowControl/>
        <w:rPr>
          <w:rFonts w:ascii="Times New Roman" w:hAnsi="Times New Roman"/>
          <w:sz w:val="24"/>
        </w:rPr>
      </w:pPr>
    </w:p>
    <w:p w14:paraId="4D0838BE" w14:textId="0D2115BF" w:rsidR="00300E7E" w:rsidRPr="002A101D" w:rsidRDefault="00300E7E" w:rsidP="002A101D">
      <w:pPr>
        <w:widowControl/>
        <w:ind w:left="720"/>
        <w:rPr>
          <w:rFonts w:ascii="Times New Roman" w:hAnsi="Times New Roman"/>
          <w:b/>
          <w:sz w:val="24"/>
        </w:rPr>
      </w:pPr>
      <w:r w:rsidRPr="00C04711">
        <w:rPr>
          <w:rFonts w:ascii="Times New Roman" w:hAnsi="Times New Roman"/>
          <w:sz w:val="24"/>
        </w:rPr>
        <w:t xml:space="preserve">Late tutorial submissions </w:t>
      </w:r>
      <w:r w:rsidR="002A101D">
        <w:rPr>
          <w:rFonts w:ascii="Times New Roman" w:hAnsi="Times New Roman"/>
          <w:sz w:val="24"/>
        </w:rPr>
        <w:t>will be deducted 3 points,</w:t>
      </w:r>
      <w:r w:rsidRPr="00C04711">
        <w:rPr>
          <w:rFonts w:ascii="Times New Roman" w:hAnsi="Times New Roman"/>
          <w:sz w:val="24"/>
        </w:rPr>
        <w:t xml:space="preserve"> provided they are registered by </w:t>
      </w:r>
      <w:r w:rsidRPr="00C04711">
        <w:rPr>
          <w:rFonts w:ascii="Times New Roman" w:hAnsi="Times New Roman"/>
          <w:b/>
          <w:sz w:val="24"/>
        </w:rPr>
        <w:t xml:space="preserve">the end of day on </w:t>
      </w:r>
      <w:r w:rsidR="00F030A9">
        <w:rPr>
          <w:rFonts w:ascii="Times New Roman" w:hAnsi="Times New Roman"/>
          <w:b/>
          <w:sz w:val="24"/>
        </w:rPr>
        <w:t>May 8</w:t>
      </w:r>
      <w:r w:rsidR="00AC4A64" w:rsidRPr="00C04711">
        <w:rPr>
          <w:rFonts w:ascii="Times New Roman" w:hAnsi="Times New Roman"/>
          <w:b/>
          <w:sz w:val="24"/>
        </w:rPr>
        <w:t>,</w:t>
      </w:r>
      <w:r w:rsidR="00982BB7" w:rsidRPr="00C04711">
        <w:rPr>
          <w:rFonts w:ascii="Times New Roman" w:hAnsi="Times New Roman"/>
          <w:b/>
          <w:sz w:val="24"/>
        </w:rPr>
        <w:t xml:space="preserve"> 202</w:t>
      </w:r>
      <w:r w:rsidR="00F030A9">
        <w:rPr>
          <w:rFonts w:ascii="Times New Roman" w:hAnsi="Times New Roman"/>
          <w:b/>
          <w:sz w:val="24"/>
        </w:rPr>
        <w:t>6</w:t>
      </w:r>
      <w:r w:rsidR="002A101D">
        <w:rPr>
          <w:rFonts w:ascii="Times New Roman" w:hAnsi="Times New Roman"/>
          <w:b/>
          <w:sz w:val="24"/>
        </w:rPr>
        <w:t>.</w:t>
      </w:r>
      <w:r w:rsidRPr="00C04711">
        <w:rPr>
          <w:rFonts w:ascii="Times New Roman" w:hAnsi="Times New Roman"/>
          <w:sz w:val="24"/>
        </w:rPr>
        <w:t xml:space="preserve">  No credit is awarded for any tutorial exercise completed after this date. </w:t>
      </w:r>
      <w:r w:rsidRPr="00C04711">
        <w:rPr>
          <w:rFonts w:ascii="Times New Roman" w:hAnsi="Times New Roman"/>
          <w:b/>
          <w:i/>
          <w:sz w:val="24"/>
        </w:rPr>
        <w:t xml:space="preserve">To get your authorization code for using the HLS software, if you are a new purchaser of the software, you will need to visit HLS web site. PLEASE SEE PAGE </w:t>
      </w:r>
      <w:r w:rsidR="0004460E" w:rsidRPr="00C04711">
        <w:rPr>
          <w:rFonts w:ascii="Times New Roman" w:hAnsi="Times New Roman"/>
          <w:b/>
          <w:i/>
          <w:sz w:val="24"/>
        </w:rPr>
        <w:t>9</w:t>
      </w:r>
      <w:r w:rsidRPr="00C04711">
        <w:rPr>
          <w:rFonts w:ascii="Times New Roman" w:hAnsi="Times New Roman"/>
          <w:b/>
          <w:i/>
          <w:sz w:val="24"/>
        </w:rPr>
        <w:t xml:space="preserve"> of this syllabus for detailed instructions.  If you previously purchased the software and lost your code you should either visit </w:t>
      </w:r>
      <w:hyperlink r:id="rId19" w:history="1">
        <w:r w:rsidRPr="00C04711">
          <w:rPr>
            <w:rStyle w:val="Hyperlink"/>
            <w:sz w:val="18"/>
            <w:szCs w:val="18"/>
          </w:rPr>
          <w:t>http://www.hawkeslearning.com/Support/GetYourAccessCode/AccessCodeLookup.htm</w:t>
        </w:r>
      </w:hyperlink>
      <w:r w:rsidRPr="00C04711">
        <w:rPr>
          <w:rFonts w:ascii="Times New Roman" w:hAnsi="Times New Roman"/>
          <w:b/>
          <w:i/>
          <w:sz w:val="24"/>
        </w:rPr>
        <w:t xml:space="preserve"> or send an E-mail to HLS customer service at </w:t>
      </w:r>
      <w:hyperlink r:id="rId20" w:history="1">
        <w:r w:rsidRPr="00C04711">
          <w:rPr>
            <w:rStyle w:val="Hyperlink"/>
            <w:rFonts w:ascii="Times New Roman" w:hAnsi="Times New Roman"/>
            <w:b/>
            <w:i/>
            <w:sz w:val="24"/>
          </w:rPr>
          <w:t>codes@hawkeslearning.com</w:t>
        </w:r>
      </w:hyperlink>
      <w:r w:rsidRPr="00C04711">
        <w:rPr>
          <w:rFonts w:ascii="Times New Roman" w:hAnsi="Times New Roman"/>
          <w:b/>
          <w:i/>
          <w:sz w:val="24"/>
        </w:rPr>
        <w:t xml:space="preserve">.  It would be best to send your name as you had registered with HLS originally, the name of the software, the prior term instructor’s name, the term and year of the purchase, and the course for which you made the purchase (DSCI2710 or DSCI3710).   </w:t>
      </w:r>
      <w:r w:rsidRPr="00C04711">
        <w:rPr>
          <w:rFonts w:ascii="Times New Roman" w:hAnsi="Times New Roman"/>
          <w:sz w:val="24"/>
        </w:rPr>
        <w:t xml:space="preserve">See page </w:t>
      </w:r>
      <w:r w:rsidR="0004460E" w:rsidRPr="00C04711">
        <w:rPr>
          <w:rFonts w:ascii="Times New Roman" w:hAnsi="Times New Roman"/>
          <w:sz w:val="24"/>
        </w:rPr>
        <w:t>9</w:t>
      </w:r>
      <w:r w:rsidRPr="00C04711">
        <w:rPr>
          <w:rFonts w:ascii="Times New Roman" w:hAnsi="Times New Roman"/>
          <w:sz w:val="24"/>
        </w:rPr>
        <w:t xml:space="preserve"> of this syllabus for a full set of HLS instructions.  You can also download (save) a comprehensive set of instructions directly from the HLS web site by going to:</w:t>
      </w:r>
      <w:r w:rsidRPr="00C04711">
        <w:rPr>
          <w:rFonts w:ascii="Times New Roman" w:hAnsi="Times New Roman"/>
          <w:i/>
          <w:sz w:val="22"/>
          <w:szCs w:val="22"/>
        </w:rPr>
        <w:t xml:space="preserve"> </w:t>
      </w:r>
      <w:hyperlink r:id="rId21" w:history="1">
        <w:r w:rsidRPr="00C04711">
          <w:rPr>
            <w:rStyle w:val="Hyperlink"/>
            <w:rFonts w:ascii="Times New Roman" w:hAnsi="Times New Roman"/>
            <w:i/>
            <w:iCs/>
            <w:sz w:val="22"/>
            <w:szCs w:val="22"/>
          </w:rPr>
          <w:t>http://www.hawkeslearning.com/Support/InstallationInstructions.htm</w:t>
        </w:r>
      </w:hyperlink>
      <w:r w:rsidRPr="00C04711">
        <w:rPr>
          <w:rFonts w:ascii="Times New Roman" w:hAnsi="Times New Roman"/>
          <w:i/>
          <w:iCs/>
          <w:color w:val="000000"/>
          <w:sz w:val="22"/>
          <w:szCs w:val="22"/>
        </w:rPr>
        <w:t xml:space="preserve">. </w:t>
      </w:r>
      <w:r w:rsidRPr="00C04711">
        <w:rPr>
          <w:rFonts w:ascii="Times New Roman" w:hAnsi="Times New Roman"/>
          <w:sz w:val="24"/>
        </w:rPr>
        <w:t>In addition, there is a more detailed or full set of student directions that walk through the product completely on that page.</w:t>
      </w:r>
    </w:p>
    <w:p w14:paraId="58D0597B" w14:textId="77777777" w:rsidR="003A0C9D" w:rsidRPr="00C04711" w:rsidRDefault="003A0C9D" w:rsidP="00300E7E">
      <w:pPr>
        <w:pStyle w:val="BodyText"/>
      </w:pPr>
    </w:p>
    <w:p w14:paraId="7B783650" w14:textId="25EDF0E8" w:rsidR="00B83B62" w:rsidRPr="00C077EC" w:rsidRDefault="00300E7E" w:rsidP="00C077EC">
      <w:pPr>
        <w:numPr>
          <w:ilvl w:val="0"/>
          <w:numId w:val="2"/>
        </w:numPr>
        <w:tabs>
          <w:tab w:val="left" w:pos="-1440"/>
        </w:tabs>
        <w:rPr>
          <w:rFonts w:ascii="Times New Roman" w:hAnsi="Times New Roman"/>
          <w:sz w:val="24"/>
        </w:rPr>
      </w:pPr>
      <w:r w:rsidRPr="00C04711">
        <w:rPr>
          <w:rFonts w:ascii="Times New Roman" w:hAnsi="Times New Roman"/>
          <w:b/>
          <w:sz w:val="24"/>
        </w:rPr>
        <w:t>Exams</w:t>
      </w:r>
      <w:r w:rsidR="00B83B62" w:rsidRPr="00C04711">
        <w:rPr>
          <w:rFonts w:ascii="Times New Roman" w:hAnsi="Times New Roman"/>
          <w:b/>
          <w:sz w:val="24"/>
        </w:rPr>
        <w:t xml:space="preserve"> and Quizzes:</w:t>
      </w:r>
      <w:r w:rsidRPr="00C04711">
        <w:rPr>
          <w:rFonts w:ascii="Times New Roman" w:hAnsi="Times New Roman"/>
          <w:sz w:val="24"/>
        </w:rPr>
        <w:t xml:space="preserve"> There is one mid-term exam and one comprehensive final exam. Each one is worth </w:t>
      </w:r>
      <w:r w:rsidR="00982BB7" w:rsidRPr="00C04711">
        <w:rPr>
          <w:rFonts w:ascii="Times New Roman" w:hAnsi="Times New Roman"/>
          <w:b/>
          <w:sz w:val="24"/>
        </w:rPr>
        <w:t>25</w:t>
      </w:r>
      <w:r w:rsidRPr="00C04711">
        <w:rPr>
          <w:rFonts w:ascii="Times New Roman" w:hAnsi="Times New Roman"/>
          <w:b/>
          <w:sz w:val="24"/>
        </w:rPr>
        <w:t xml:space="preserve">0 points. </w:t>
      </w:r>
      <w:r w:rsidRPr="00C04711">
        <w:rPr>
          <w:rFonts w:ascii="Times New Roman" w:hAnsi="Times New Roman"/>
          <w:b/>
          <w:sz w:val="24"/>
          <w:u w:val="single"/>
        </w:rPr>
        <w:t>Both of these exams will be available on Canvas</w:t>
      </w:r>
      <w:r w:rsidRPr="00C04711">
        <w:rPr>
          <w:rFonts w:ascii="Times New Roman" w:hAnsi="Times New Roman"/>
          <w:b/>
          <w:sz w:val="24"/>
        </w:rPr>
        <w:t>.</w:t>
      </w:r>
      <w:r w:rsidRPr="00C04711">
        <w:rPr>
          <w:rFonts w:ascii="Times New Roman" w:hAnsi="Times New Roman"/>
          <w:sz w:val="24"/>
        </w:rPr>
        <w:t xml:space="preserve">  No make-up exams are given, however, if a student misses the first exam (with an appropriate University approved excuse, as mentioned above) the final will be used to substitute for the missed exam (as well as for the final exam). Each exam will be open book, open notes, open laptop etc. </w:t>
      </w:r>
      <w:r w:rsidR="00B83B62" w:rsidRPr="00C04711">
        <w:rPr>
          <w:rFonts w:ascii="Times New Roman" w:hAnsi="Times New Roman"/>
          <w:sz w:val="24"/>
        </w:rPr>
        <w:t>You only get one attempt for each exam.</w:t>
      </w:r>
    </w:p>
    <w:p w14:paraId="7C2325A3" w14:textId="77777777" w:rsidR="002A101D" w:rsidRDefault="002A101D" w:rsidP="00B83B62">
      <w:pPr>
        <w:tabs>
          <w:tab w:val="left" w:pos="-1440"/>
        </w:tabs>
        <w:ind w:left="720"/>
        <w:rPr>
          <w:rFonts w:ascii="Times New Roman" w:hAnsi="Times New Roman"/>
          <w:sz w:val="24"/>
        </w:rPr>
      </w:pPr>
    </w:p>
    <w:p w14:paraId="63C144CA" w14:textId="65C7D95D" w:rsidR="00B83B62" w:rsidRPr="00C04711" w:rsidRDefault="00B83B62" w:rsidP="00B83B62">
      <w:pPr>
        <w:tabs>
          <w:tab w:val="left" w:pos="-1440"/>
        </w:tabs>
        <w:ind w:left="720"/>
        <w:rPr>
          <w:rFonts w:ascii="Times New Roman" w:hAnsi="Times New Roman"/>
          <w:sz w:val="24"/>
        </w:rPr>
      </w:pPr>
      <w:r w:rsidRPr="00C04711">
        <w:rPr>
          <w:rFonts w:ascii="Times New Roman" w:hAnsi="Times New Roman"/>
          <w:sz w:val="24"/>
        </w:rPr>
        <w:t>Each of the</w:t>
      </w:r>
      <w:r w:rsidRPr="00C04711">
        <w:rPr>
          <w:rFonts w:ascii="Times New Roman" w:hAnsi="Times New Roman"/>
          <w:b/>
          <w:sz w:val="24"/>
        </w:rPr>
        <w:t xml:space="preserve"> two (50 points each) Online HLS quizzes</w:t>
      </w:r>
      <w:r w:rsidRPr="00C04711">
        <w:rPr>
          <w:rFonts w:ascii="Times New Roman" w:hAnsi="Times New Roman"/>
          <w:sz w:val="24"/>
        </w:rPr>
        <w:t xml:space="preserve"> is a summary test of the modules completed </w:t>
      </w:r>
      <w:r w:rsidRPr="00C04711">
        <w:rPr>
          <w:rFonts w:ascii="Times New Roman" w:hAnsi="Times New Roman"/>
          <w:sz w:val="24"/>
        </w:rPr>
        <w:lastRenderedPageBreak/>
        <w:t xml:space="preserve">prior to them.  </w:t>
      </w:r>
      <w:r w:rsidRPr="00C04711">
        <w:rPr>
          <w:rFonts w:ascii="Times New Roman" w:hAnsi="Times New Roman"/>
          <w:b/>
          <w:sz w:val="24"/>
          <w:u w:val="single"/>
        </w:rPr>
        <w:t>For</w:t>
      </w:r>
      <w:r w:rsidR="002A101D">
        <w:rPr>
          <w:rFonts w:ascii="Times New Roman" w:hAnsi="Times New Roman"/>
          <w:b/>
          <w:sz w:val="24"/>
          <w:u w:val="single"/>
        </w:rPr>
        <w:t xml:space="preserve"> each of</w:t>
      </w:r>
      <w:r w:rsidRPr="00C04711">
        <w:rPr>
          <w:rFonts w:ascii="Times New Roman" w:hAnsi="Times New Roman"/>
          <w:b/>
          <w:sz w:val="24"/>
          <w:u w:val="single"/>
        </w:rPr>
        <w:t xml:space="preserve"> these Online HLS quizzes, you get </w:t>
      </w:r>
      <w:r w:rsidR="002A101D">
        <w:rPr>
          <w:rFonts w:ascii="Times New Roman" w:hAnsi="Times New Roman"/>
          <w:b/>
          <w:sz w:val="24"/>
          <w:u w:val="single"/>
        </w:rPr>
        <w:t>two</w:t>
      </w:r>
      <w:r w:rsidRPr="00C04711">
        <w:rPr>
          <w:rFonts w:ascii="Times New Roman" w:hAnsi="Times New Roman"/>
          <w:b/>
          <w:sz w:val="24"/>
          <w:u w:val="single"/>
        </w:rPr>
        <w:t xml:space="preserve"> attempts.</w:t>
      </w:r>
      <w:r w:rsidRPr="00C04711">
        <w:rPr>
          <w:rFonts w:ascii="Times New Roman" w:hAnsi="Times New Roman"/>
          <w:sz w:val="24"/>
        </w:rPr>
        <w:t xml:space="preserve"> </w:t>
      </w:r>
      <w:r w:rsidR="00524789">
        <w:rPr>
          <w:rFonts w:ascii="Times New Roman" w:hAnsi="Times New Roman"/>
          <w:sz w:val="24"/>
        </w:rPr>
        <w:t xml:space="preserve">You can complete a quiz past its due date but with a 25% penalty. </w:t>
      </w:r>
      <w:r w:rsidRPr="00C04711">
        <w:rPr>
          <w:rFonts w:ascii="Times New Roman" w:hAnsi="Times New Roman"/>
          <w:sz w:val="24"/>
        </w:rPr>
        <w:t xml:space="preserve">Any issues related to on time completion or credit for the modules and online quizzes should be resolved with the instructor within one week following their respective due dates.  Such issues cannot be considered weeks later and especially not during compilation of the final grades, at the end of the semester. </w:t>
      </w:r>
    </w:p>
    <w:p w14:paraId="313CF109" w14:textId="77777777" w:rsidR="00B83B62" w:rsidRPr="00C04711" w:rsidRDefault="00B83B62" w:rsidP="00B83B62">
      <w:pPr>
        <w:tabs>
          <w:tab w:val="left" w:pos="-1440"/>
        </w:tabs>
        <w:ind w:left="720"/>
        <w:rPr>
          <w:rFonts w:ascii="Times New Roman" w:hAnsi="Times New Roman"/>
          <w:sz w:val="24"/>
        </w:rPr>
      </w:pPr>
    </w:p>
    <w:p w14:paraId="2304FC85" w14:textId="15448B42" w:rsidR="00B83B62" w:rsidRPr="00C04711" w:rsidRDefault="00B83B62" w:rsidP="00B83B62">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Taking HLS Quizzes:  </w:t>
      </w:r>
      <w:r w:rsidRPr="00C04711">
        <w:rPr>
          <w:rFonts w:ascii="Times New Roman" w:hAnsi="Times New Roman"/>
          <w:sz w:val="24"/>
        </w:rPr>
        <w:t>To take a quiz in HLS open the software as usual and select Web Test at the bottom of the page.  This will open the Web Test area.  Select Take Test on the left side of the page.  When a new window opens, select Assigned Test and OK.  From the Select a Test Menu you can select the appropriate Online HLS Quiz. These Quizzes will not open until the dates as posted in the progress report or as announced in class.  Once you select the Begin Test button the clock is running for the assigned time allotted for the Quiz.  If you log off before completing the Quiz, you will receive either a -0- or partial credit for the portion you completed. Therefore, get everything you need BEFORE opening the Quiz.</w:t>
      </w:r>
    </w:p>
    <w:p w14:paraId="3C692B55" w14:textId="77777777" w:rsidR="00300E7E" w:rsidRPr="00C04711" w:rsidRDefault="00300E7E" w:rsidP="00300E7E">
      <w:pPr>
        <w:tabs>
          <w:tab w:val="left" w:pos="-1440"/>
        </w:tabs>
        <w:ind w:left="720"/>
        <w:rPr>
          <w:rFonts w:ascii="Times New Roman" w:hAnsi="Times New Roman"/>
          <w:sz w:val="24"/>
        </w:rPr>
      </w:pPr>
    </w:p>
    <w:p w14:paraId="29B037F8" w14:textId="5E18965A" w:rsidR="00300E7E" w:rsidRPr="00C04711" w:rsidRDefault="00300E7E" w:rsidP="00300E7E">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Grading: </w:t>
      </w:r>
      <w:r w:rsidRPr="00C04711">
        <w:rPr>
          <w:rFonts w:ascii="Times New Roman" w:hAnsi="Times New Roman"/>
          <w:sz w:val="24"/>
        </w:rPr>
        <w:t xml:space="preserve">The 16 HLS modules are worth a total of 400 points (@ 25 points each); The </w:t>
      </w:r>
      <w:r w:rsidR="00B83B62" w:rsidRPr="00C04711">
        <w:rPr>
          <w:rFonts w:ascii="Times New Roman" w:hAnsi="Times New Roman"/>
          <w:sz w:val="24"/>
        </w:rPr>
        <w:t>2</w:t>
      </w:r>
      <w:r w:rsidRPr="00C04711">
        <w:rPr>
          <w:rFonts w:ascii="Times New Roman" w:hAnsi="Times New Roman"/>
          <w:sz w:val="24"/>
        </w:rPr>
        <w:t xml:space="preserve"> </w:t>
      </w:r>
      <w:r w:rsidR="00B83B62" w:rsidRPr="00C04711">
        <w:rPr>
          <w:rFonts w:ascii="Times New Roman" w:hAnsi="Times New Roman"/>
          <w:sz w:val="24"/>
        </w:rPr>
        <w:t>HLS</w:t>
      </w:r>
      <w:r w:rsidR="00982BB7" w:rsidRPr="00C04711">
        <w:rPr>
          <w:rFonts w:ascii="Times New Roman" w:hAnsi="Times New Roman"/>
          <w:sz w:val="24"/>
        </w:rPr>
        <w:t xml:space="preserve"> quizzes are worth a total of 100 points (@</w:t>
      </w:r>
      <w:r w:rsidR="00B83B62" w:rsidRPr="00C04711">
        <w:rPr>
          <w:rFonts w:ascii="Times New Roman" w:hAnsi="Times New Roman"/>
          <w:sz w:val="24"/>
        </w:rPr>
        <w:t>50</w:t>
      </w:r>
      <w:r w:rsidRPr="00C04711">
        <w:rPr>
          <w:rFonts w:ascii="Times New Roman" w:hAnsi="Times New Roman"/>
          <w:sz w:val="24"/>
        </w:rPr>
        <w:t xml:space="preserve"> pts. each); The mid-term exam and the final exam are worth </w:t>
      </w:r>
      <w:r w:rsidR="00982BB7" w:rsidRPr="00C04711">
        <w:rPr>
          <w:rFonts w:ascii="Times New Roman" w:hAnsi="Times New Roman"/>
          <w:sz w:val="24"/>
        </w:rPr>
        <w:t>250</w:t>
      </w:r>
      <w:r w:rsidRPr="00C04711">
        <w:rPr>
          <w:rFonts w:ascii="Times New Roman" w:hAnsi="Times New Roman"/>
          <w:sz w:val="24"/>
        </w:rPr>
        <w:t xml:space="preserve"> points each. </w:t>
      </w:r>
    </w:p>
    <w:p w14:paraId="685FE1A2" w14:textId="77777777" w:rsidR="00300E7E" w:rsidRPr="00C04711" w:rsidRDefault="00300E7E" w:rsidP="00300E7E">
      <w:pPr>
        <w:pStyle w:val="ListParagraph"/>
        <w:tabs>
          <w:tab w:val="left" w:pos="-1440"/>
        </w:tabs>
        <w:rPr>
          <w:rFonts w:ascii="Times New Roman" w:hAnsi="Times New Roman"/>
          <w:b/>
          <w:sz w:val="24"/>
        </w:rPr>
      </w:pPr>
    </w:p>
    <w:p w14:paraId="415FFB10" w14:textId="77777777" w:rsidR="00300E7E" w:rsidRPr="00C04711" w:rsidRDefault="00300E7E" w:rsidP="00300E7E">
      <w:pPr>
        <w:ind w:firstLine="720"/>
        <w:rPr>
          <w:rFonts w:ascii="Times New Roman" w:hAnsi="Times New Roman"/>
          <w:b/>
          <w:sz w:val="24"/>
        </w:rPr>
      </w:pPr>
      <w:r w:rsidRPr="00C04711">
        <w:rPr>
          <w:rFonts w:ascii="Times New Roman" w:hAnsi="Times New Roman"/>
          <w:b/>
          <w:sz w:val="24"/>
        </w:rPr>
        <w:t xml:space="preserve">Point Allocation: </w:t>
      </w:r>
    </w:p>
    <w:p w14:paraId="1A2F6E48" w14:textId="793CD657" w:rsidR="00300E7E" w:rsidRPr="00C04711" w:rsidRDefault="00300E7E" w:rsidP="00300E7E">
      <w:pPr>
        <w:tabs>
          <w:tab w:val="left" w:pos="-1440"/>
        </w:tabs>
        <w:ind w:left="6480" w:hanging="5040"/>
        <w:rPr>
          <w:rFonts w:ascii="Times New Roman" w:hAnsi="Times New Roman"/>
          <w:sz w:val="24"/>
        </w:rPr>
      </w:pPr>
      <w:r w:rsidRPr="00C04711">
        <w:rPr>
          <w:rFonts w:ascii="Times New Roman" w:hAnsi="Times New Roman"/>
          <w:sz w:val="24"/>
        </w:rPr>
        <w:t>Mid-term Exam</w:t>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25</w:t>
      </w:r>
      <w:r w:rsidRPr="00C04711">
        <w:rPr>
          <w:rFonts w:ascii="Times New Roman" w:hAnsi="Times New Roman"/>
          <w:sz w:val="24"/>
        </w:rPr>
        <w:t>0</w:t>
      </w:r>
    </w:p>
    <w:p w14:paraId="28A66EFD" w14:textId="13EF6B12" w:rsidR="00300E7E" w:rsidRPr="00C04711" w:rsidRDefault="00300E7E" w:rsidP="00300E7E">
      <w:pPr>
        <w:ind w:firstLine="1440"/>
        <w:rPr>
          <w:rFonts w:ascii="Times New Roman" w:hAnsi="Times New Roman"/>
          <w:sz w:val="24"/>
        </w:rPr>
      </w:pPr>
      <w:r w:rsidRPr="00C04711">
        <w:rPr>
          <w:rFonts w:ascii="Times New Roman" w:hAnsi="Times New Roman"/>
          <w:bCs/>
          <w:sz w:val="24"/>
        </w:rPr>
        <w:t>HLS Tutorials</w:t>
      </w:r>
      <w:r w:rsidRPr="00C04711">
        <w:rPr>
          <w:rFonts w:ascii="Times New Roman" w:hAnsi="Times New Roman"/>
          <w:sz w:val="24"/>
        </w:rPr>
        <w:t xml:space="preserve"> (16*25 pts</w:t>
      </w:r>
      <w:r w:rsidR="00CF63AB" w:rsidRPr="00C04711">
        <w:rPr>
          <w:rFonts w:ascii="Times New Roman" w:hAnsi="Times New Roman"/>
          <w:sz w:val="24"/>
        </w:rPr>
        <w:t>)</w:t>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Pr="00C04711">
        <w:rPr>
          <w:rFonts w:ascii="Times New Roman" w:hAnsi="Times New Roman"/>
          <w:b/>
          <w:sz w:val="24"/>
        </w:rPr>
        <w:tab/>
      </w:r>
      <w:r w:rsidRPr="00C04711">
        <w:rPr>
          <w:rFonts w:ascii="Times New Roman" w:hAnsi="Times New Roman"/>
          <w:sz w:val="24"/>
        </w:rPr>
        <w:tab/>
      </w:r>
      <w:r w:rsidR="00CF63AB" w:rsidRPr="00C04711">
        <w:rPr>
          <w:rFonts w:ascii="Times New Roman" w:hAnsi="Times New Roman"/>
          <w:sz w:val="24"/>
        </w:rPr>
        <w:t>4</w:t>
      </w:r>
      <w:r w:rsidRPr="00C04711">
        <w:rPr>
          <w:rFonts w:ascii="Times New Roman" w:hAnsi="Times New Roman"/>
          <w:sz w:val="24"/>
        </w:rPr>
        <w:t>00</w:t>
      </w:r>
    </w:p>
    <w:p w14:paraId="13FCA78B" w14:textId="7A2F6BD5" w:rsidR="00300E7E" w:rsidRPr="00C04711" w:rsidRDefault="00B83B62" w:rsidP="00300E7E">
      <w:pPr>
        <w:ind w:firstLine="1440"/>
        <w:rPr>
          <w:rFonts w:ascii="Times New Roman" w:hAnsi="Times New Roman"/>
          <w:sz w:val="24"/>
        </w:rPr>
      </w:pPr>
      <w:r w:rsidRPr="00C04711">
        <w:rPr>
          <w:rFonts w:ascii="Times New Roman" w:hAnsi="Times New Roman"/>
          <w:sz w:val="24"/>
        </w:rPr>
        <w:t xml:space="preserve">HLS </w:t>
      </w:r>
      <w:r w:rsidR="00CF63AB" w:rsidRPr="00C04711">
        <w:rPr>
          <w:rFonts w:ascii="Times New Roman" w:hAnsi="Times New Roman"/>
          <w:sz w:val="24"/>
        </w:rPr>
        <w:t>quizzes (</w:t>
      </w:r>
      <w:r w:rsidRPr="00C04711">
        <w:rPr>
          <w:rFonts w:ascii="Times New Roman" w:hAnsi="Times New Roman"/>
          <w:sz w:val="24"/>
        </w:rPr>
        <w:t>2</w:t>
      </w:r>
      <w:r w:rsidR="00CF63AB" w:rsidRPr="00C04711">
        <w:rPr>
          <w:rFonts w:ascii="Times New Roman" w:hAnsi="Times New Roman"/>
          <w:sz w:val="24"/>
        </w:rPr>
        <w:t xml:space="preserve"> * 5</w:t>
      </w:r>
      <w:r w:rsidR="00982BB7" w:rsidRPr="00C04711">
        <w:rPr>
          <w:rFonts w:ascii="Times New Roman" w:hAnsi="Times New Roman"/>
          <w:sz w:val="24"/>
        </w:rPr>
        <w:t>0 pts)</w:t>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10</w:t>
      </w:r>
      <w:r w:rsidR="00300E7E" w:rsidRPr="00C04711">
        <w:rPr>
          <w:rFonts w:ascii="Times New Roman" w:hAnsi="Times New Roman"/>
          <w:sz w:val="24"/>
        </w:rPr>
        <w:t>0</w:t>
      </w:r>
    </w:p>
    <w:p w14:paraId="5EB44BD9" w14:textId="1032054A" w:rsidR="00300E7E" w:rsidRPr="00C04711" w:rsidRDefault="00982BB7" w:rsidP="00300E7E">
      <w:pPr>
        <w:ind w:firstLine="1440"/>
        <w:rPr>
          <w:rFonts w:ascii="Times New Roman" w:hAnsi="Times New Roman"/>
          <w:sz w:val="24"/>
          <w:u w:val="single"/>
        </w:rPr>
      </w:pPr>
      <w:r w:rsidRPr="00C04711">
        <w:rPr>
          <w:rFonts w:ascii="Times New Roman" w:hAnsi="Times New Roman"/>
          <w:sz w:val="24"/>
          <w:u w:val="single"/>
        </w:rPr>
        <w:t>Final Exam</w:t>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t>25</w:t>
      </w:r>
      <w:r w:rsidR="00300E7E" w:rsidRPr="00C04711">
        <w:rPr>
          <w:rFonts w:ascii="Times New Roman" w:hAnsi="Times New Roman"/>
          <w:sz w:val="24"/>
          <w:u w:val="single"/>
        </w:rPr>
        <w:t>0</w:t>
      </w:r>
    </w:p>
    <w:p w14:paraId="230ABB14" w14:textId="022218E0" w:rsidR="00300E7E" w:rsidRPr="002A101D" w:rsidRDefault="00300E7E" w:rsidP="002A101D">
      <w:pPr>
        <w:tabs>
          <w:tab w:val="left" w:pos="-1440"/>
        </w:tabs>
        <w:ind w:left="6300" w:hanging="504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t>TOTAL:       1,000</w:t>
      </w:r>
    </w:p>
    <w:p w14:paraId="6DB7C5C8" w14:textId="09F4B933" w:rsidR="00300E7E" w:rsidRPr="00C04711" w:rsidRDefault="00300E7E" w:rsidP="002A101D">
      <w:pPr>
        <w:widowControl/>
        <w:autoSpaceDE/>
        <w:autoSpaceDN/>
        <w:adjustRightInd/>
        <w:ind w:left="720"/>
        <w:rPr>
          <w:rFonts w:ascii="Times New Roman" w:hAnsi="Times New Roman"/>
          <w:sz w:val="24"/>
        </w:rPr>
      </w:pPr>
      <w:r w:rsidRPr="00C04711">
        <w:rPr>
          <w:rFonts w:ascii="Times New Roman" w:hAnsi="Times New Roman"/>
          <w:b/>
          <w:sz w:val="24"/>
        </w:rPr>
        <w:t xml:space="preserve">Extra Credit: </w:t>
      </w:r>
      <w:r w:rsidR="002A101D">
        <w:rPr>
          <w:rFonts w:ascii="Times New Roman" w:hAnsi="Times New Roman"/>
          <w:sz w:val="24"/>
        </w:rPr>
        <w:t xml:space="preserve">Throughout the semester, there will be opportunities to earn extra credit points from various activities, such as surveys and quizzes. </w:t>
      </w:r>
    </w:p>
    <w:p w14:paraId="3E2B697D" w14:textId="77777777" w:rsidR="00300E7E" w:rsidRPr="00C04711" w:rsidRDefault="00300E7E" w:rsidP="00300E7E">
      <w:pPr>
        <w:widowControl/>
        <w:autoSpaceDE/>
        <w:autoSpaceDN/>
        <w:adjustRightInd/>
        <w:rPr>
          <w:rFonts w:ascii="Times New Roman" w:hAnsi="Times New Roman"/>
          <w:b/>
          <w:sz w:val="24"/>
        </w:rPr>
      </w:pPr>
    </w:p>
    <w:p w14:paraId="3CCA4A84" w14:textId="62D96DE1" w:rsidR="00CF63AB" w:rsidRPr="00C04711" w:rsidRDefault="00CF63AB" w:rsidP="00CF63AB">
      <w:pPr>
        <w:pStyle w:val="ListParagraph"/>
        <w:widowControl/>
        <w:numPr>
          <w:ilvl w:val="0"/>
          <w:numId w:val="2"/>
        </w:numPr>
        <w:rPr>
          <w:rFonts w:ascii="Times New Roman" w:hAnsi="Times New Roman"/>
          <w:bCs/>
          <w:sz w:val="24"/>
        </w:rPr>
      </w:pPr>
      <w:r w:rsidRPr="00C04711">
        <w:rPr>
          <w:rFonts w:ascii="Times New Roman" w:hAnsi="Times New Roman"/>
          <w:b/>
          <w:bCs/>
          <w:sz w:val="24"/>
        </w:rPr>
        <w:t xml:space="preserve">Letter Grades: </w:t>
      </w:r>
      <w:r w:rsidRPr="00C04711">
        <w:rPr>
          <w:rFonts w:ascii="Times New Roman" w:hAnsi="Times New Roman"/>
          <w:bCs/>
          <w:sz w:val="24"/>
        </w:rPr>
        <w:t xml:space="preserve">If you achieve the following thresholds below, you are </w:t>
      </w:r>
      <w:r w:rsidRPr="00C04711">
        <w:rPr>
          <w:rFonts w:ascii="Times New Roman" w:hAnsi="Times New Roman"/>
          <w:b/>
          <w:bCs/>
          <w:sz w:val="24"/>
        </w:rPr>
        <w:t>guaranteed</w:t>
      </w:r>
      <w:r w:rsidRPr="00C04711">
        <w:rPr>
          <w:rFonts w:ascii="Times New Roman" w:hAnsi="Times New Roman"/>
          <w:bCs/>
          <w:sz w:val="24"/>
        </w:rPr>
        <w:t xml:space="preserve"> to receive the letter grade listed next to them:</w:t>
      </w:r>
    </w:p>
    <w:p w14:paraId="37999121" w14:textId="55AE25C7" w:rsidR="00CF63AB" w:rsidRPr="00C04711" w:rsidRDefault="00CF63AB" w:rsidP="00CF63AB">
      <w:pPr>
        <w:pStyle w:val="ListParagraph"/>
        <w:widowControl/>
        <w:rPr>
          <w:rFonts w:ascii="Times New Roman" w:hAnsi="Times New Roman"/>
          <w:sz w:val="24"/>
        </w:rPr>
      </w:pPr>
      <w:r w:rsidRPr="00C04711">
        <w:rPr>
          <w:rFonts w:ascii="Times New Roman" w:hAnsi="Times New Roman"/>
          <w:b/>
          <w:bCs/>
          <w:sz w:val="24"/>
        </w:rPr>
        <w:tab/>
      </w:r>
      <w:r w:rsidRPr="00C04711">
        <w:rPr>
          <w:rFonts w:ascii="Times New Roman" w:hAnsi="Times New Roman"/>
          <w:b/>
          <w:bCs/>
          <w:sz w:val="24"/>
        </w:rPr>
        <w:tab/>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sz w:val="24"/>
        </w:rPr>
        <w:t xml:space="preserve">≥ 900 points → A </w:t>
      </w:r>
    </w:p>
    <w:p w14:paraId="19617D67" w14:textId="79519DCD"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800 points → B </w:t>
      </w:r>
    </w:p>
    <w:p w14:paraId="4C1486CC" w14:textId="5D737200"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700 points → C </w:t>
      </w:r>
    </w:p>
    <w:p w14:paraId="4A842AA8" w14:textId="45B60712"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600 points → D </w:t>
      </w:r>
    </w:p>
    <w:p w14:paraId="0D43BEEA" w14:textId="2D001F1C" w:rsidR="00C077EC" w:rsidRDefault="00CF63AB" w:rsidP="002A10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w:t>
      </w:r>
      <w:r w:rsidR="00982BB7" w:rsidRPr="00C04711">
        <w:rPr>
          <w:rFonts w:ascii="Times New Roman" w:hAnsi="Times New Roman"/>
          <w:sz w:val="24"/>
        </w:rPr>
        <w:tab/>
      </w:r>
      <w:r w:rsidRPr="00C04711">
        <w:rPr>
          <w:rFonts w:ascii="Times New Roman" w:hAnsi="Times New Roman"/>
          <w:sz w:val="24"/>
        </w:rPr>
        <w:t xml:space="preserve">&lt; 600 points → F </w:t>
      </w:r>
    </w:p>
    <w:p w14:paraId="16A5AA7F" w14:textId="77777777" w:rsidR="002A101D" w:rsidRPr="002A101D" w:rsidRDefault="002A101D" w:rsidP="002A10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hAnsi="Times New Roman"/>
          <w:sz w:val="24"/>
        </w:rPr>
      </w:pPr>
    </w:p>
    <w:p w14:paraId="1DDC2E89" w14:textId="343FC3B5" w:rsidR="00CF63AB" w:rsidRPr="00C04711" w:rsidRDefault="00CF63AB" w:rsidP="00CF63AB">
      <w:pPr>
        <w:pStyle w:val="Heading4"/>
      </w:pPr>
      <w:r w:rsidRPr="00C04711">
        <w:t>DEPARTMENT, COLLEGE, and OTHER POLICIES</w:t>
      </w:r>
    </w:p>
    <w:p w14:paraId="22F1F4FE"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1.</w:t>
      </w:r>
      <w:r w:rsidRPr="00C04711">
        <w:rPr>
          <w:rFonts w:ascii="Times New Roman" w:hAnsi="Times New Roman"/>
          <w:sz w:val="24"/>
        </w:rPr>
        <w:tab/>
        <w:t>To be eligible for enrollment in upper level business cours</w:t>
      </w:r>
      <w:r w:rsidRPr="00C04711">
        <w:rPr>
          <w:rFonts w:ascii="Times New Roman" w:hAnsi="Times New Roman"/>
          <w:sz w:val="24"/>
        </w:rPr>
        <w:softHyphen/>
        <w:t>es, students must have satisfied</w:t>
      </w:r>
      <w:r w:rsidRPr="00C04711">
        <w:rPr>
          <w:rFonts w:ascii="Times New Roman" w:hAnsi="Times New Roman"/>
          <w:b/>
          <w:sz w:val="24"/>
        </w:rPr>
        <w:t xml:space="preserve"> all</w:t>
      </w:r>
      <w:r w:rsidRPr="00C04711">
        <w:rPr>
          <w:rFonts w:ascii="Times New Roman" w:hAnsi="Times New Roman"/>
          <w:sz w:val="24"/>
        </w:rPr>
        <w:t xml:space="preserve"> of the following requirements:</w:t>
      </w:r>
    </w:p>
    <w:p w14:paraId="37508918"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a)</w:t>
      </w:r>
      <w:r w:rsidRPr="00C04711">
        <w:rPr>
          <w:rFonts w:ascii="Times New Roman" w:hAnsi="Times New Roman"/>
          <w:sz w:val="24"/>
        </w:rPr>
        <w:tab/>
        <w:t xml:space="preserve">A 2.70 grade point average </w:t>
      </w:r>
    </w:p>
    <w:p w14:paraId="27A828E0"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b)</w:t>
      </w:r>
      <w:r w:rsidRPr="00C04711">
        <w:rPr>
          <w:rFonts w:ascii="Times New Roman" w:hAnsi="Times New Roman"/>
          <w:sz w:val="24"/>
        </w:rPr>
        <w:tab/>
        <w:t>Completion of 45 hours of the pre-business course work,</w:t>
      </w:r>
    </w:p>
    <w:p w14:paraId="7AB4AC94" w14:textId="78B63BD3" w:rsidR="00CF63AB" w:rsidRPr="00C04711" w:rsidRDefault="00CF63AB" w:rsidP="002A101D">
      <w:pPr>
        <w:pStyle w:val="BodyTextIndent"/>
      </w:pPr>
      <w:r w:rsidRPr="00C04711">
        <w:t>c)</w:t>
      </w:r>
      <w:r w:rsidRPr="00C04711">
        <w:tab/>
        <w:t xml:space="preserve">Completion of </w:t>
      </w:r>
      <w:r w:rsidRPr="00C04711">
        <w:rPr>
          <w:b/>
        </w:rPr>
        <w:t>DSCI 2710</w:t>
      </w:r>
      <w:r w:rsidRPr="00C04711">
        <w:t xml:space="preserve"> or equivalent a grade of C or better.  </w:t>
      </w:r>
      <w:r w:rsidRPr="00C04711">
        <w:rPr>
          <w:b/>
          <w:bCs/>
        </w:rPr>
        <w:t>DSCI 2710</w:t>
      </w:r>
      <w:r w:rsidRPr="00C04711">
        <w:t xml:space="preserve"> requires </w:t>
      </w:r>
      <w:r w:rsidRPr="00C04711">
        <w:rPr>
          <w:b/>
        </w:rPr>
        <w:t>MATH 1100 and 1190</w:t>
      </w:r>
      <w:r w:rsidRPr="00C04711">
        <w:t xml:space="preserve"> as well </w:t>
      </w:r>
      <w:r w:rsidRPr="00C04711">
        <w:rPr>
          <w:b/>
        </w:rPr>
        <w:t>BCIS 2610</w:t>
      </w:r>
      <w:r w:rsidRPr="00C04711">
        <w:t>. In addition, students are required to have completed:</w:t>
      </w:r>
      <w:r w:rsidR="002A101D">
        <w:t xml:space="preserve"> </w:t>
      </w:r>
      <w:r w:rsidRPr="00C04711">
        <w:t>Accounting 2020 with grade “C” or better and Economics1100.</w:t>
      </w:r>
    </w:p>
    <w:p w14:paraId="004DA1BB" w14:textId="77777777" w:rsidR="00CF63AB" w:rsidRPr="00C04711" w:rsidRDefault="00CF63AB" w:rsidP="00CF63AB">
      <w:pPr>
        <w:ind w:left="720"/>
        <w:rPr>
          <w:rFonts w:ascii="Times New Roman" w:hAnsi="Times New Roman"/>
          <w:sz w:val="24"/>
        </w:rPr>
      </w:pPr>
      <w:r w:rsidRPr="00C04711">
        <w:rPr>
          <w:rFonts w:ascii="Times New Roman" w:hAnsi="Times New Roman"/>
          <w:sz w:val="24"/>
        </w:rPr>
        <w:t xml:space="preserve">If you are a business major (including business undecided or pre-accounting majors) enrolled in </w:t>
      </w:r>
      <w:r w:rsidRPr="00C04711">
        <w:rPr>
          <w:rFonts w:ascii="Times New Roman" w:hAnsi="Times New Roman"/>
          <w:sz w:val="24"/>
        </w:rPr>
        <w:lastRenderedPageBreak/>
        <w:t xml:space="preserve">upper level business courses and do not meet these requirements, please drop the upper level courses immediately in order to receive a refund of your tuition.  If you choose not to drop, the Dean's office will administratively cancel your enrollment in those courses.  In that event, you will </w:t>
      </w:r>
      <w:r w:rsidRPr="00C04711">
        <w:rPr>
          <w:rFonts w:ascii="Times New Roman" w:hAnsi="Times New Roman"/>
          <w:b/>
          <w:sz w:val="24"/>
        </w:rPr>
        <w:t>not</w:t>
      </w:r>
      <w:r w:rsidRPr="00C04711">
        <w:rPr>
          <w:rFonts w:ascii="Times New Roman" w:hAnsi="Times New Roman"/>
          <w:sz w:val="24"/>
        </w:rPr>
        <w:t xml:space="preserve"> receive a tuition refund.</w:t>
      </w:r>
    </w:p>
    <w:p w14:paraId="3D422F11" w14:textId="2C50D9F4"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2.</w:t>
      </w:r>
      <w:r w:rsidRPr="00C04711">
        <w:rPr>
          <w:rFonts w:ascii="Times New Roman" w:hAnsi="Times New Roman"/>
          <w:sz w:val="24"/>
        </w:rPr>
        <w:tab/>
        <w:t xml:space="preserve">If you wish to register a complaint, you should first discuss your complaint with your instructor.  If you wish to carry it further, contact Dr. Hakan Tarakci </w:t>
      </w:r>
      <w:hyperlink r:id="rId22" w:history="1">
        <w:r w:rsidRPr="00C04711">
          <w:rPr>
            <w:rStyle w:val="Hyperlink"/>
            <w:rFonts w:ascii="Times New Roman" w:hAnsi="Times New Roman"/>
            <w:sz w:val="24"/>
          </w:rPr>
          <w:t>hakan.tarakci@unt.edu</w:t>
        </w:r>
      </w:hyperlink>
      <w:r w:rsidRPr="00C04711">
        <w:rPr>
          <w:rFonts w:ascii="Times New Roman" w:hAnsi="Times New Roman"/>
          <w:sz w:val="24"/>
        </w:rPr>
        <w:t xml:space="preserve"> (the course coordinator)</w:t>
      </w:r>
      <w:r w:rsidRPr="00C04711">
        <w:rPr>
          <w:rFonts w:ascii="Times New Roman" w:hAnsi="Times New Roman"/>
          <w:b/>
          <w:bCs/>
          <w:sz w:val="24"/>
        </w:rPr>
        <w:t xml:space="preserve"> </w:t>
      </w:r>
      <w:r w:rsidRPr="00C04711">
        <w:rPr>
          <w:rFonts w:ascii="Times New Roman" w:hAnsi="Times New Roman"/>
          <w:bCs/>
          <w:sz w:val="24"/>
        </w:rPr>
        <w:t xml:space="preserve">and then the </w:t>
      </w:r>
      <w:r w:rsidRPr="00C04711">
        <w:rPr>
          <w:rFonts w:ascii="Times New Roman" w:hAnsi="Times New Roman"/>
          <w:sz w:val="24"/>
        </w:rPr>
        <w:t>ITDS Depart</w:t>
      </w:r>
      <w:r w:rsidRPr="00C04711">
        <w:rPr>
          <w:rFonts w:ascii="Times New Roman" w:hAnsi="Times New Roman"/>
          <w:sz w:val="24"/>
        </w:rPr>
        <w:softHyphen/>
        <w:t xml:space="preserve">ment Chair (Dr. </w:t>
      </w:r>
      <w:r w:rsidR="00B83B62" w:rsidRPr="00C04711">
        <w:rPr>
          <w:rFonts w:ascii="Times New Roman" w:hAnsi="Times New Roman"/>
          <w:sz w:val="24"/>
        </w:rPr>
        <w:t>Anna Sidorova</w:t>
      </w:r>
      <w:r w:rsidRPr="00C04711">
        <w:rPr>
          <w:rFonts w:ascii="Times New Roman" w:hAnsi="Times New Roman"/>
          <w:sz w:val="24"/>
        </w:rPr>
        <w:t xml:space="preserve">, </w:t>
      </w:r>
      <w:r w:rsidRPr="00C04711">
        <w:br/>
      </w:r>
      <w:hyperlink r:id="rId23" w:history="1">
        <w:r w:rsidR="00B83B62" w:rsidRPr="00C04711">
          <w:rPr>
            <w:rStyle w:val="Hyperlink"/>
            <w:rFonts w:ascii="Times New Roman" w:hAnsi="Times New Roman"/>
            <w:sz w:val="24"/>
          </w:rPr>
          <w:t>anna.sidorova@unt.edu</w:t>
        </w:r>
      </w:hyperlink>
      <w:r w:rsidRPr="00C04711">
        <w:rPr>
          <w:rFonts w:ascii="Times New Roman" w:hAnsi="Times New Roman"/>
          <w:sz w:val="24"/>
        </w:rPr>
        <w:t xml:space="preserve">), but </w:t>
      </w:r>
      <w:r w:rsidRPr="00C04711">
        <w:rPr>
          <w:rFonts w:ascii="Times New Roman" w:hAnsi="Times New Roman"/>
          <w:b/>
          <w:sz w:val="24"/>
        </w:rPr>
        <w:t>only</w:t>
      </w:r>
      <w:r w:rsidRPr="00C04711">
        <w:rPr>
          <w:rFonts w:ascii="Times New Roman" w:hAnsi="Times New Roman"/>
          <w:sz w:val="24"/>
        </w:rPr>
        <w:t xml:space="preserve"> </w:t>
      </w:r>
      <w:r w:rsidRPr="00C04711">
        <w:rPr>
          <w:rFonts w:ascii="Times New Roman" w:hAnsi="Times New Roman"/>
          <w:b/>
          <w:bCs/>
          <w:sz w:val="24"/>
        </w:rPr>
        <w:t>after discussing it with your instructor</w:t>
      </w:r>
      <w:r w:rsidRPr="00C04711">
        <w:rPr>
          <w:rFonts w:ascii="Times New Roman" w:hAnsi="Times New Roman"/>
          <w:sz w:val="24"/>
        </w:rPr>
        <w:t>.</w:t>
      </w:r>
    </w:p>
    <w:p w14:paraId="2F14787E"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3.</w:t>
      </w:r>
      <w:r w:rsidRPr="00C04711">
        <w:rPr>
          <w:rFonts w:ascii="Times New Roman" w:hAnsi="Times New Roman"/>
          <w:sz w:val="24"/>
        </w:rPr>
        <w:tab/>
        <w:t xml:space="preserve">As a general rule, the course format requires </w:t>
      </w:r>
      <w:r w:rsidRPr="00C04711">
        <w:rPr>
          <w:rFonts w:ascii="Times New Roman" w:hAnsi="Times New Roman"/>
          <w:b/>
          <w:sz w:val="24"/>
        </w:rPr>
        <w:t>no make up exam</w:t>
      </w:r>
      <w:r w:rsidRPr="00C04711">
        <w:rPr>
          <w:rFonts w:ascii="Times New Roman" w:hAnsi="Times New Roman"/>
          <w:sz w:val="24"/>
        </w:rPr>
        <w:t xml:space="preserve"> be given.  The grade of "I" is not given except for rare and very unusual emergencies, as per University guidelines.</w:t>
      </w:r>
    </w:p>
    <w:p w14:paraId="3F5F4F6B"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4.</w:t>
      </w:r>
      <w:r w:rsidRPr="00C04711">
        <w:rPr>
          <w:rFonts w:ascii="Times New Roman" w:hAnsi="Times New Roman"/>
          <w:sz w:val="24"/>
        </w:rPr>
        <w:tab/>
        <w:t>You are required to take all exams, unless a written medical excuse is provided.  In that case, you should discuss the alternative arrangements with your instructor.  Please have a picture ID in your possession when taking all exams.</w:t>
      </w:r>
    </w:p>
    <w:p w14:paraId="467686F3" w14:textId="31186B58"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5.</w:t>
      </w:r>
      <w:r w:rsidRPr="00C04711">
        <w:rPr>
          <w:rFonts w:ascii="Times New Roman" w:hAnsi="Times New Roman"/>
          <w:sz w:val="24"/>
        </w:rPr>
        <w:tab/>
        <w:t xml:space="preserve">Academic integrity: This course adheres to the UNT policy on academic integrity. The policy can be found at </w:t>
      </w:r>
      <w:hyperlink r:id="rId24" w:history="1">
        <w:r w:rsidR="0057481B">
          <w:rPr>
            <w:rStyle w:val="Hyperlink"/>
            <w:rFonts w:ascii="Times New Roman" w:hAnsi="Times New Roman"/>
            <w:sz w:val="24"/>
          </w:rPr>
          <w:t>UNT Academic Integrity</w:t>
        </w:r>
      </w:hyperlink>
      <w:r w:rsidRPr="00C04711">
        <w:rPr>
          <w:rFonts w:ascii="Times New Roman" w:hAnsi="Times New Roman"/>
          <w:sz w:val="24"/>
        </w:rPr>
        <w:t>.  If you engage in academic dishonesty you will receive a failing grade on the test or assignment, or a failing grade in the course.  In addition, the case may be referred to the Dean of Students for appropriate disciplinary action.</w:t>
      </w:r>
    </w:p>
    <w:p w14:paraId="4C23F244"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6.</w:t>
      </w:r>
      <w:r w:rsidRPr="00C04711">
        <w:rPr>
          <w:rFonts w:ascii="Times New Roman" w:hAnsi="Times New Roman"/>
          <w:sz w:val="24"/>
        </w:rPr>
        <w:tab/>
        <w:t xml:space="preserve">Students with Disabilities: The College of Business Administration complies with the </w:t>
      </w:r>
      <w:r w:rsidRPr="00C04711">
        <w:rPr>
          <w:rFonts w:ascii="Times New Roman" w:hAnsi="Times New Roman"/>
          <w:b/>
          <w:sz w:val="24"/>
        </w:rPr>
        <w:t>Americans with Disabilities Act</w:t>
      </w:r>
      <w:r w:rsidRPr="00C04711">
        <w:rPr>
          <w:rFonts w:ascii="Times New Roman" w:hAnsi="Times New Roman"/>
          <w:sz w:val="24"/>
        </w:rPr>
        <w:t xml:space="preserve"> in making reasonable accommodations for qualified students with disability.  If you have an established disability as defined in the "Act" and would like to request accommodation, please see your instructor as soon as possible.  Office hours and the email are shown at the top of this syllabus.</w:t>
      </w:r>
    </w:p>
    <w:p w14:paraId="1A11FA50" w14:textId="77777777" w:rsidR="00CF63AB" w:rsidRPr="00C04711" w:rsidRDefault="00CF63AB" w:rsidP="00CF63AB">
      <w:pPr>
        <w:pStyle w:val="BodyText"/>
        <w:ind w:left="720" w:hanging="720"/>
      </w:pPr>
      <w:r w:rsidRPr="00C04711">
        <w:t>7.</w:t>
      </w:r>
      <w:r w:rsidRPr="00C04711">
        <w:tab/>
        <w:t>Dates of drop deadlines, final exams, etc., are published in the university catalog and the schedule of classes.  Please be sure you keep informed about these dates (and any change thereof).</w:t>
      </w:r>
    </w:p>
    <w:p w14:paraId="3EBCA03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8.  </w:t>
      </w:r>
      <w:r w:rsidRPr="00C04711">
        <w:rPr>
          <w:rFonts w:ascii="Times New Roman" w:hAnsi="Times New Roman"/>
          <w:sz w:val="24"/>
        </w:rPr>
        <w:tab/>
      </w:r>
      <w:r w:rsidRPr="00C04711">
        <w:rPr>
          <w:rFonts w:ascii="Times New Roman" w:hAnsi="Times New Roman"/>
          <w:b/>
          <w:sz w:val="24"/>
        </w:rPr>
        <w:t>Grounds for Dismissal from the Course</w:t>
      </w:r>
    </w:p>
    <w:p w14:paraId="655B0697" w14:textId="77777777"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t>A student can be dismissed from the course with a grade of "WF" for reasons of unsatisfactory progress.  Some grounds for unsatisfactory progress are as follows:</w:t>
      </w:r>
    </w:p>
    <w:p w14:paraId="7018B9ED" w14:textId="77777777" w:rsidR="00CF63AB" w:rsidRPr="00C04711" w:rsidRDefault="00CF63AB" w:rsidP="00CF63AB">
      <w:pPr>
        <w:widowControl/>
        <w:ind w:firstLine="720"/>
        <w:rPr>
          <w:rFonts w:ascii="Times New Roman" w:hAnsi="Times New Roman"/>
          <w:sz w:val="24"/>
        </w:rPr>
      </w:pPr>
    </w:p>
    <w:p w14:paraId="7FA1A896"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i. The student has more than 3 un-excused assignment returns (such as Excel or HLS, on their final due dates).</w:t>
      </w:r>
    </w:p>
    <w:p w14:paraId="77CD8D7B"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ii. The student misses (providing no reason)/ or is caught cheating on an examination.</w:t>
      </w:r>
    </w:p>
    <w:p w14:paraId="23B9A5CA" w14:textId="2B8BA49C" w:rsidR="00CF63AB" w:rsidRPr="00C04711" w:rsidRDefault="00CF63AB" w:rsidP="00CF63AB">
      <w:pPr>
        <w:widowControl/>
        <w:rPr>
          <w:rFonts w:ascii="Times New Roman" w:hAnsi="Times New Roman"/>
          <w:sz w:val="24"/>
        </w:rPr>
      </w:pPr>
      <w:r w:rsidRPr="00C04711">
        <w:rPr>
          <w:rFonts w:ascii="Times New Roman" w:hAnsi="Times New Roman"/>
          <w:sz w:val="24"/>
        </w:rPr>
        <w:t>If a student is suspected of unsatisfactory progress, the instructor will first issue a warning (oral) to the student.  Upon issuance of the warning, the student has three (3) actual days to provide evidence supportive of the student’s position. For any missed exam the following evidence will be accepted as tenable excuse:</w:t>
      </w:r>
    </w:p>
    <w:p w14:paraId="2736B6E9" w14:textId="77777777" w:rsidR="00872304" w:rsidRPr="00C04711" w:rsidRDefault="00872304" w:rsidP="00CF63AB">
      <w:pPr>
        <w:widowControl/>
        <w:rPr>
          <w:rFonts w:ascii="Times New Roman" w:hAnsi="Times New Roman"/>
          <w:sz w:val="24"/>
        </w:rPr>
      </w:pPr>
    </w:p>
    <w:p w14:paraId="241A04D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Written and valid doctor's excuse for illness</w:t>
      </w:r>
    </w:p>
    <w:p w14:paraId="1538400A"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Inability to reach class due to inclement weather (i.e. ice and/or snow, flooding, etc.)</w:t>
      </w:r>
    </w:p>
    <w:p w14:paraId="29FD7F40"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Valid UNT sponsored event (must provide signed reference from head of sponsoring department.)</w:t>
      </w:r>
    </w:p>
    <w:p w14:paraId="7D0775E4"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 </w:t>
      </w:r>
    </w:p>
    <w:p w14:paraId="22429C2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If the student provides satisfactory evidence, the instructor will reinstate him or her into the class.</w:t>
      </w:r>
    </w:p>
    <w:p w14:paraId="706D1C11" w14:textId="77777777" w:rsidR="00CF63AB" w:rsidRPr="00C04711" w:rsidRDefault="00CF63AB" w:rsidP="00CF63AB">
      <w:pPr>
        <w:widowControl/>
        <w:ind w:firstLine="720"/>
        <w:rPr>
          <w:rFonts w:ascii="Times New Roman" w:hAnsi="Times New Roman"/>
          <w:sz w:val="24"/>
        </w:rPr>
      </w:pPr>
    </w:p>
    <w:p w14:paraId="24DAB635" w14:textId="77777777" w:rsidR="00CF63AB" w:rsidRPr="001829C2" w:rsidRDefault="00CF63AB" w:rsidP="00CF63AB">
      <w:pPr>
        <w:widowControl/>
        <w:ind w:firstLine="720"/>
        <w:rPr>
          <w:rFonts w:ascii="Times New Roman" w:hAnsi="Times New Roman"/>
          <w:b/>
          <w:sz w:val="24"/>
        </w:rPr>
      </w:pPr>
      <w:r w:rsidRPr="00C04711">
        <w:rPr>
          <w:rFonts w:ascii="Times New Roman" w:hAnsi="Times New Roman"/>
          <w:sz w:val="24"/>
        </w:rPr>
        <w:t xml:space="preserve">If a student misses the final exam, he or she must provide the information stipulated above.  If the excuse is acceptable, the instructor will submit an "I" for the final grade. </w:t>
      </w:r>
      <w:r w:rsidRPr="001829C2">
        <w:rPr>
          <w:rFonts w:ascii="Times New Roman" w:hAnsi="Times New Roman"/>
          <w:b/>
          <w:sz w:val="24"/>
        </w:rPr>
        <w:t xml:space="preserve">This is the only circumstance in which an "I" grade will be awarded.  If you think you will not be able to complete the class </w:t>
      </w:r>
      <w:r w:rsidRPr="001829C2">
        <w:rPr>
          <w:rFonts w:ascii="Times New Roman" w:hAnsi="Times New Roman"/>
          <w:b/>
          <w:sz w:val="24"/>
        </w:rPr>
        <w:lastRenderedPageBreak/>
        <w:t xml:space="preserve">satisfactorily, please drop the course.  An “I” grade cannot be used to substitute your poor performance in class. </w:t>
      </w:r>
    </w:p>
    <w:p w14:paraId="771EEDD3" w14:textId="77777777" w:rsidR="00CF63AB" w:rsidRPr="00C04711" w:rsidRDefault="00CF63AB" w:rsidP="00CF63AB">
      <w:pPr>
        <w:widowControl/>
        <w:ind w:firstLine="720"/>
        <w:rPr>
          <w:rFonts w:ascii="Times New Roman" w:hAnsi="Times New Roman"/>
          <w:sz w:val="24"/>
        </w:rPr>
      </w:pPr>
    </w:p>
    <w:p w14:paraId="758CD6CF" w14:textId="79C78AA6"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t xml:space="preserve">If a student is caught cheating, he or she will be immediately removed from the class with a "WF" grade.  To be reinstated, the student must provide </w:t>
      </w:r>
      <w:r w:rsidRPr="00C04711">
        <w:rPr>
          <w:rFonts w:ascii="Times New Roman" w:hAnsi="Times New Roman"/>
          <w:sz w:val="24"/>
          <w:u w:val="single"/>
        </w:rPr>
        <w:t>substantial</w:t>
      </w:r>
      <w:r w:rsidRPr="00C04711">
        <w:rPr>
          <w:rFonts w:ascii="Times New Roman" w:hAnsi="Times New Roman"/>
          <w:sz w:val="24"/>
        </w:rPr>
        <w:t xml:space="preserve"> evidence to the contrary in a hearing held in the Dean of Students Office, University of North Texas.</w:t>
      </w:r>
    </w:p>
    <w:p w14:paraId="3719AEF2" w14:textId="77777777" w:rsidR="00CF63AB" w:rsidRPr="00C04711" w:rsidRDefault="00CF63AB" w:rsidP="00CF63AB">
      <w:pPr>
        <w:ind w:right="18" w:firstLine="720"/>
        <w:rPr>
          <w:rFonts w:ascii="Times New Roman" w:hAnsi="Times New Roman"/>
          <w:sz w:val="24"/>
        </w:rPr>
      </w:pPr>
    </w:p>
    <w:p w14:paraId="6F595B8B" w14:textId="77777777" w:rsidR="00CF63AB" w:rsidRPr="00C04711" w:rsidRDefault="00CF63AB" w:rsidP="00CF63AB">
      <w:pPr>
        <w:ind w:right="18" w:firstLine="720"/>
        <w:rPr>
          <w:rFonts w:ascii="Times New Roman" w:hAnsi="Times New Roman"/>
          <w:sz w:val="24"/>
        </w:rPr>
      </w:pPr>
      <w:r w:rsidRPr="00C04711">
        <w:rPr>
          <w:rFonts w:ascii="Times New Roman" w:hAnsi="Times New Roman"/>
          <w:sz w:val="24"/>
        </w:rPr>
        <w:t>The next page is a tentative outline for the semester.  It is meant to be a guide and several items are subject to change.  Exams and quizzes may be moved to better accommodate any changes in class pace.  Certain topics may be stressed more or less than indicated.</w:t>
      </w:r>
    </w:p>
    <w:p w14:paraId="5219D756" w14:textId="77777777" w:rsidR="00CF63AB" w:rsidRPr="00C04711" w:rsidRDefault="00CF63AB" w:rsidP="00CF63AB">
      <w:pPr>
        <w:widowControl/>
        <w:autoSpaceDE/>
        <w:autoSpaceDN/>
        <w:adjustRightInd/>
        <w:rPr>
          <w:rFonts w:ascii="Times New Roman" w:hAnsi="Times New Roman"/>
          <w:b/>
          <w:sz w:val="24"/>
        </w:rPr>
      </w:pPr>
    </w:p>
    <w:p w14:paraId="4466D130" w14:textId="77777777" w:rsidR="00CF63AB"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p>
    <w:p w14:paraId="3773FB33" w14:textId="77777777" w:rsidR="00CF63AB"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p>
    <w:p w14:paraId="7E5B5D8D" w14:textId="7778A86B" w:rsidR="000A0E14"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r w:rsidRPr="00C04711">
        <w:rPr>
          <w:rFonts w:ascii="Times New Roman" w:hAnsi="Times New Roman"/>
          <w:sz w:val="22"/>
          <w:szCs w:val="22"/>
        </w:rPr>
        <w:br/>
      </w:r>
      <w:r w:rsidRPr="00C04711">
        <w:rPr>
          <w:rFonts w:ascii="Times New Roman" w:hAnsi="Times New Roman"/>
          <w:b/>
          <w:sz w:val="24"/>
          <w:u w:val="single"/>
        </w:rPr>
        <w:br w:type="page"/>
      </w:r>
    </w:p>
    <w:p w14:paraId="3FDDE811" w14:textId="453B12A5" w:rsidR="00957930" w:rsidRPr="00C04711"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rFonts w:ascii="Times New Roman" w:hAnsi="Times New Roman"/>
          <w:b/>
          <w:sz w:val="24"/>
          <w:u w:val="single"/>
        </w:rPr>
        <w:lastRenderedPageBreak/>
        <w:t>DSCI 3710</w:t>
      </w:r>
      <w:r w:rsidR="008524D9">
        <w:rPr>
          <w:rFonts w:ascii="Times New Roman" w:hAnsi="Times New Roman"/>
          <w:b/>
          <w:sz w:val="24"/>
          <w:u w:val="single"/>
        </w:rPr>
        <w:t>.40</w:t>
      </w:r>
      <w:r w:rsidR="00F030A9">
        <w:rPr>
          <w:rFonts w:ascii="Times New Roman" w:hAnsi="Times New Roman"/>
          <w:b/>
          <w:sz w:val="24"/>
          <w:u w:val="single"/>
        </w:rPr>
        <w:t>1</w:t>
      </w:r>
      <w:r w:rsidR="008524D9">
        <w:rPr>
          <w:rFonts w:ascii="Times New Roman" w:hAnsi="Times New Roman"/>
          <w:b/>
          <w:sz w:val="24"/>
          <w:u w:val="single"/>
        </w:rPr>
        <w:t xml:space="preserve"> </w:t>
      </w:r>
      <w:r w:rsidR="00F030A9">
        <w:rPr>
          <w:rFonts w:ascii="Times New Roman" w:hAnsi="Times New Roman"/>
          <w:b/>
          <w:sz w:val="24"/>
          <w:u w:val="single"/>
        </w:rPr>
        <w:t>Spring</w:t>
      </w:r>
      <w:r w:rsidR="008524D9">
        <w:rPr>
          <w:rFonts w:ascii="Times New Roman" w:hAnsi="Times New Roman"/>
          <w:b/>
          <w:sz w:val="24"/>
          <w:u w:val="single"/>
        </w:rPr>
        <w:t xml:space="preserve"> 202</w:t>
      </w:r>
      <w:r w:rsidR="00F030A9">
        <w:rPr>
          <w:rFonts w:ascii="Times New Roman" w:hAnsi="Times New Roman"/>
          <w:b/>
          <w:sz w:val="24"/>
          <w:u w:val="single"/>
        </w:rPr>
        <w:t>6</w:t>
      </w:r>
      <w:r w:rsidRPr="00C04711">
        <w:rPr>
          <w:rFonts w:ascii="Times New Roman" w:hAnsi="Times New Roman"/>
          <w:b/>
          <w:sz w:val="24"/>
          <w:u w:val="single"/>
        </w:rPr>
        <w:t xml:space="preserve"> – Topics</w:t>
      </w:r>
    </w:p>
    <w:p w14:paraId="3F1CB608" w14:textId="77777777" w:rsidR="00957930" w:rsidRPr="00C04711" w:rsidRDefault="00957930" w:rsidP="00957930">
      <w:pPr>
        <w:rPr>
          <w:rFonts w:ascii="Times New Roman" w:hAnsi="Times New Roman"/>
          <w:b/>
          <w:bCs/>
          <w:sz w:val="24"/>
        </w:rPr>
      </w:pPr>
      <w:r w:rsidRPr="00C04711">
        <w:rPr>
          <w:rFonts w:ascii="Times New Roman" w:hAnsi="Times New Roman"/>
          <w:b/>
          <w:bCs/>
          <w:sz w:val="24"/>
        </w:rPr>
        <w:t>NOTE: THE DATES BELOW ARE TENTATIVE. FOR THE MOST UP-TO-DATE INFORMATION, REFER TO HAWKES AND CANVAS.</w:t>
      </w:r>
    </w:p>
    <w:p w14:paraId="4B803349" w14:textId="031B86D9" w:rsidR="00957930" w:rsidRPr="00C04711" w:rsidRDefault="00957930" w:rsidP="00957930">
      <w:pPr>
        <w:rPr>
          <w:rFonts w:ascii="Times New Roman" w:hAnsi="Times New Roman"/>
          <w:b/>
          <w:sz w:val="24"/>
        </w:rPr>
      </w:pPr>
      <w:r w:rsidRPr="00C04711">
        <w:rPr>
          <w:rFonts w:ascii="Times New Roman" w:hAnsi="Times New Roman"/>
          <w:b/>
          <w:bCs/>
          <w:sz w:val="24"/>
        </w:rPr>
        <w:t xml:space="preserve">(HLS# </w:t>
      </w:r>
      <w:r w:rsidRPr="00C04711">
        <w:rPr>
          <w:rFonts w:ascii="Times New Roman" w:hAnsi="Times New Roman"/>
          <w:sz w:val="24"/>
        </w:rPr>
        <w:t xml:space="preserve">means </w:t>
      </w:r>
      <w:r w:rsidRPr="00C04711">
        <w:rPr>
          <w:rFonts w:ascii="Times New Roman" w:hAnsi="Times New Roman"/>
          <w:b/>
          <w:sz w:val="24"/>
        </w:rPr>
        <w:t>HLS: Business Statistics tutorials</w:t>
      </w:r>
      <w:r w:rsidR="004A737F" w:rsidRPr="00C04711">
        <w:rPr>
          <w:rFonts w:ascii="Times New Roman" w:hAnsi="Times New Roman"/>
          <w:b/>
          <w:sz w:val="24"/>
        </w:rPr>
        <w:t>)</w:t>
      </w:r>
    </w:p>
    <w:p w14:paraId="103C6452" w14:textId="77777777" w:rsidR="00957930" w:rsidRPr="00C04711" w:rsidRDefault="00957930" w:rsidP="00957930">
      <w:pPr>
        <w:rPr>
          <w:rFonts w:ascii="Times New Roman" w:hAnsi="Times New Roman"/>
          <w:sz w:val="24"/>
        </w:rPr>
      </w:pPr>
    </w:p>
    <w:p w14:paraId="77E1475F" w14:textId="68E3DEFD" w:rsidR="00957930" w:rsidRPr="00C04711" w:rsidRDefault="00957930" w:rsidP="00957930">
      <w:pPr>
        <w:pBdr>
          <w:top w:val="single" w:sz="4" w:space="1" w:color="auto"/>
          <w:left w:val="single" w:sz="4" w:space="4" w:color="auto"/>
          <w:bottom w:val="single" w:sz="4" w:space="1" w:color="auto"/>
          <w:right w:val="single" w:sz="4" w:space="4" w:color="auto"/>
        </w:pBdr>
        <w:jc w:val="center"/>
        <w:rPr>
          <w:rFonts w:ascii="Times New Roman" w:hAnsi="Times New Roman"/>
          <w:b/>
          <w:sz w:val="24"/>
        </w:rPr>
      </w:pPr>
      <w:r w:rsidRPr="00C04711">
        <w:rPr>
          <w:rFonts w:ascii="Times New Roman" w:hAnsi="Times New Roman"/>
          <w:b/>
          <w:sz w:val="24"/>
        </w:rPr>
        <w:t xml:space="preserve">For important add/drop etc. dates see </w:t>
      </w:r>
      <w:hyperlink r:id="rId25" w:history="1">
        <w:r w:rsidR="001C2A6F">
          <w:rPr>
            <w:rStyle w:val="Hyperlink"/>
            <w:rFonts w:ascii="Times New Roman" w:hAnsi="Times New Roman"/>
            <w:b/>
            <w:sz w:val="24"/>
          </w:rPr>
          <w:t>Spring 2026 Academic Calendar</w:t>
        </w:r>
      </w:hyperlink>
    </w:p>
    <w:p w14:paraId="187C0073" w14:textId="77777777" w:rsidR="00957930" w:rsidRPr="00C04711" w:rsidRDefault="00957930" w:rsidP="00957930">
      <w:pPr>
        <w:rPr>
          <w:rFonts w:ascii="Times New Roman" w:hAnsi="Times New Roman"/>
          <w:sz w:val="24"/>
          <w:u w:val="single"/>
        </w:rPr>
      </w:pPr>
    </w:p>
    <w:p w14:paraId="6829F5D8" w14:textId="660A568F" w:rsidR="00957930" w:rsidRPr="00C04711" w:rsidRDefault="00957930" w:rsidP="00957930">
      <w:pPr>
        <w:rPr>
          <w:rFonts w:ascii="Times New Roman" w:hAnsi="Times New Roman"/>
          <w:b/>
          <w:sz w:val="24"/>
        </w:rPr>
      </w:pPr>
      <w:r w:rsidRPr="00C04711">
        <w:rPr>
          <w:rFonts w:ascii="Times New Roman" w:hAnsi="Times New Roman"/>
          <w:b/>
          <w:sz w:val="24"/>
          <w:u w:val="single"/>
        </w:rPr>
        <w:t>WEEK</w:t>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b/>
          <w:sz w:val="24"/>
          <w:u w:val="single"/>
        </w:rPr>
        <w:t>TOPICS</w:t>
      </w:r>
      <w:r w:rsidRPr="00C04711">
        <w:rPr>
          <w:rFonts w:ascii="Times New Roman" w:hAnsi="Times New Roman"/>
          <w:b/>
          <w:sz w:val="24"/>
          <w:u w:val="single"/>
        </w:rPr>
        <w:tab/>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u w:val="single"/>
        </w:rPr>
        <w:t>Assignments</w:t>
      </w:r>
      <w:r w:rsidR="00F01DC7" w:rsidRPr="00C04711">
        <w:rPr>
          <w:rFonts w:ascii="Times New Roman" w:hAnsi="Times New Roman"/>
          <w:b/>
          <w:sz w:val="24"/>
          <w:u w:val="single"/>
        </w:rPr>
        <w:t xml:space="preserve"> Due</w:t>
      </w:r>
    </w:p>
    <w:p w14:paraId="2CC956E8" w14:textId="2CC10C4F" w:rsidR="00957930" w:rsidRPr="00C04711" w:rsidRDefault="00957930" w:rsidP="00957930">
      <w:pPr>
        <w:ind w:left="7200" w:hanging="7200"/>
        <w:rPr>
          <w:rFonts w:ascii="Times New Roman" w:hAnsi="Times New Roman"/>
          <w:b/>
          <w:sz w:val="22"/>
          <w:szCs w:val="22"/>
        </w:rPr>
      </w:pPr>
      <w:r w:rsidRPr="00C04711">
        <w:rPr>
          <w:rFonts w:ascii="Times New Roman" w:hAnsi="Times New Roman"/>
          <w:b/>
          <w:bCs/>
          <w:sz w:val="22"/>
          <w:szCs w:val="22"/>
        </w:rPr>
        <w:t>Week 1 (</w:t>
      </w:r>
      <w:r w:rsidR="00F030A9">
        <w:rPr>
          <w:rFonts w:ascii="Times New Roman" w:hAnsi="Times New Roman"/>
          <w:b/>
          <w:bCs/>
          <w:sz w:val="22"/>
          <w:szCs w:val="22"/>
        </w:rPr>
        <w:t>Jan 12-</w:t>
      </w:r>
      <w:r w:rsidR="00E62B4F">
        <w:rPr>
          <w:rFonts w:ascii="Times New Roman" w:hAnsi="Times New Roman"/>
          <w:b/>
          <w:bCs/>
          <w:sz w:val="22"/>
          <w:szCs w:val="22"/>
        </w:rPr>
        <w:t>18</w:t>
      </w:r>
      <w:r w:rsidRPr="00C04711">
        <w:rPr>
          <w:rFonts w:ascii="Times New Roman" w:hAnsi="Times New Roman"/>
          <w:b/>
          <w:bCs/>
          <w:sz w:val="22"/>
          <w:szCs w:val="22"/>
        </w:rPr>
        <w:t>)</w:t>
      </w:r>
      <w:r w:rsidRPr="00C04711">
        <w:rPr>
          <w:rFonts w:ascii="Times New Roman" w:hAnsi="Times New Roman"/>
          <w:b/>
          <w:sz w:val="22"/>
          <w:szCs w:val="22"/>
        </w:rPr>
        <w:tab/>
      </w:r>
    </w:p>
    <w:p w14:paraId="02B841B8" w14:textId="4EB9CDB8" w:rsidR="006606BD" w:rsidRPr="00C04711" w:rsidRDefault="00957930" w:rsidP="006606BD">
      <w:pPr>
        <w:rPr>
          <w:rFonts w:ascii="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t xml:space="preserve">Course policies </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p>
    <w:p w14:paraId="5CB2D5D6" w14:textId="3081495A" w:rsidR="00957930" w:rsidRPr="00C04711" w:rsidRDefault="00957930" w:rsidP="00957930">
      <w:pPr>
        <w:rPr>
          <w:rFonts w:ascii="Times New Roman" w:hAnsi="Times New Roman"/>
          <w:b/>
          <w:sz w:val="22"/>
          <w:szCs w:val="22"/>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hAnsi="Times New Roman"/>
          <w:sz w:val="22"/>
          <w:szCs w:val="22"/>
        </w:rPr>
        <w:t xml:space="preserve">HLS1: 10.1: </w:t>
      </w:r>
      <w:r w:rsidR="006606BD" w:rsidRPr="00C04711">
        <w:rPr>
          <w:rFonts w:ascii="Times New Roman" w:hAnsi="Times New Roman"/>
          <w:sz w:val="22"/>
          <w:szCs w:val="22"/>
        </w:rPr>
        <w:t>Introduction to Hy</w:t>
      </w:r>
      <w:r w:rsidR="00F01DC7" w:rsidRPr="00C04711">
        <w:rPr>
          <w:rFonts w:ascii="Times New Roman" w:hAnsi="Times New Roman"/>
          <w:sz w:val="22"/>
          <w:szCs w:val="22"/>
        </w:rPr>
        <w:t>pothesis Testing</w:t>
      </w:r>
      <w:r w:rsidRPr="00C04711">
        <w:rPr>
          <w:rFonts w:ascii="Times New Roman" w:hAnsi="Times New Roman"/>
          <w:sz w:val="22"/>
          <w:szCs w:val="22"/>
        </w:rPr>
        <w:t xml:space="preserve">             </w:t>
      </w:r>
      <w:r w:rsidR="006606BD" w:rsidRPr="00C04711">
        <w:rPr>
          <w:rFonts w:ascii="Times New Roman" w:hAnsi="Times New Roman"/>
          <w:sz w:val="22"/>
          <w:szCs w:val="22"/>
        </w:rPr>
        <w:tab/>
      </w:r>
      <w:r w:rsidR="006606BD" w:rsidRPr="00C04711">
        <w:rPr>
          <w:rFonts w:ascii="Times New Roman" w:hAnsi="Times New Roman"/>
          <w:sz w:val="22"/>
          <w:szCs w:val="22"/>
        </w:rPr>
        <w:tab/>
      </w:r>
      <w:r w:rsidR="004A737F" w:rsidRPr="00C04711">
        <w:rPr>
          <w:rFonts w:ascii="Times New Roman" w:hAnsi="Times New Roman"/>
          <w:b/>
          <w:sz w:val="22"/>
          <w:szCs w:val="22"/>
        </w:rPr>
        <w:t>HLS: Obtain authorization code</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t xml:space="preserve"> </w:t>
      </w:r>
    </w:p>
    <w:p w14:paraId="53C25DAA" w14:textId="0933EEC3"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sidRPr="00C04711">
        <w:rPr>
          <w:rFonts w:ascii="Times New Roman" w:hAnsi="Times New Roman"/>
          <w:b/>
          <w:bCs/>
          <w:sz w:val="22"/>
          <w:szCs w:val="22"/>
        </w:rPr>
        <w:t>Week 2 (</w:t>
      </w:r>
      <w:r w:rsidR="00E62B4F">
        <w:rPr>
          <w:rFonts w:ascii="Times New Roman" w:hAnsi="Times New Roman"/>
          <w:b/>
          <w:bCs/>
          <w:sz w:val="22"/>
          <w:szCs w:val="22"/>
        </w:rPr>
        <w:t>Jan 19-25</w:t>
      </w:r>
      <w:r w:rsidR="00E43627" w:rsidRPr="00C04711">
        <w:rPr>
          <w:rFonts w:ascii="Times New Roman" w:hAnsi="Times New Roman"/>
          <w:b/>
          <w:bCs/>
          <w:sz w:val="22"/>
          <w:szCs w:val="22"/>
        </w:rPr>
        <w:t>)</w:t>
      </w:r>
    </w:p>
    <w:p w14:paraId="62D38E40" w14:textId="77777777"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 xml:space="preserve">HLS2: 10.2 Testing a Hypothesis about a Population Mean, </w:t>
      </w:r>
    </w:p>
    <w:p w14:paraId="103448E5" w14:textId="465FC348" w:rsidR="00F01DC7" w:rsidRDefault="00F01DC7" w:rsidP="00F01DC7">
      <w:pPr>
        <w:widowControl/>
        <w:autoSpaceDE/>
        <w:autoSpaceDN/>
        <w:adjustRightInd/>
        <w:ind w:left="720" w:firstLine="720"/>
        <w:rPr>
          <w:rFonts w:ascii="Times New Roman" w:eastAsia="Times New Roman" w:hAnsi="Times New Roman"/>
          <w:color w:val="3D3D3D"/>
          <w:sz w:val="22"/>
          <w:szCs w:val="22"/>
          <w:shd w:val="clear" w:color="auto" w:fill="FFFFFF"/>
        </w:rPr>
      </w:pPr>
      <w:r w:rsidRPr="00C04711">
        <w:rPr>
          <w:rFonts w:ascii="Times New Roman" w:eastAsia="Times New Roman" w:hAnsi="Times New Roman"/>
          <w:color w:val="3D3D3D"/>
          <w:sz w:val="22"/>
          <w:szCs w:val="22"/>
          <w:shd w:val="clear" w:color="auto" w:fill="FFFFFF"/>
        </w:rPr>
        <w:t>Sigma Known</w:t>
      </w:r>
    </w:p>
    <w:p w14:paraId="14DB47E9" w14:textId="77777777" w:rsidR="00F73BB8" w:rsidRPr="00C04711" w:rsidRDefault="00F73BB8" w:rsidP="00F73BB8">
      <w:pPr>
        <w:widowControl/>
        <w:autoSpaceDE/>
        <w:autoSpaceDN/>
        <w:adjustRightInd/>
        <w:ind w:left="720" w:firstLine="720"/>
        <w:rPr>
          <w:rFonts w:ascii="Times New Roman" w:eastAsia="Times New Roman" w:hAnsi="Times New Roman"/>
          <w:color w:val="3D3D3D"/>
          <w:sz w:val="22"/>
          <w:szCs w:val="22"/>
          <w:shd w:val="clear" w:color="auto" w:fill="FFFFFF"/>
        </w:rPr>
      </w:pPr>
      <w:r w:rsidRPr="00C04711">
        <w:rPr>
          <w:rFonts w:ascii="Times New Roman" w:eastAsia="Times New Roman" w:hAnsi="Times New Roman"/>
          <w:color w:val="3D3D3D"/>
          <w:sz w:val="22"/>
          <w:szCs w:val="22"/>
          <w:shd w:val="clear" w:color="auto" w:fill="FFFFFF"/>
        </w:rPr>
        <w:t>HLS3: 10.3 Testing a Hypothesis about a Population Mean,</w:t>
      </w:r>
    </w:p>
    <w:p w14:paraId="613D985B" w14:textId="48AFA436" w:rsidR="00F73BB8" w:rsidRPr="00C04711" w:rsidRDefault="00F73BB8" w:rsidP="00F73BB8">
      <w:pPr>
        <w:widowControl/>
        <w:autoSpaceDE/>
        <w:autoSpaceDN/>
        <w:adjustRightInd/>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C04711">
        <w:rPr>
          <w:rFonts w:ascii="Times New Roman" w:eastAsia="Times New Roman" w:hAnsi="Times New Roman"/>
          <w:color w:val="3D3D3D"/>
          <w:sz w:val="22"/>
          <w:szCs w:val="22"/>
          <w:shd w:val="clear" w:color="auto" w:fill="FFFFFF"/>
        </w:rPr>
        <w:tab/>
      </w:r>
      <w:r w:rsidRPr="00C04711">
        <w:rPr>
          <w:rFonts w:ascii="Times New Roman" w:eastAsia="Times New Roman" w:hAnsi="Times New Roman"/>
          <w:color w:val="3D3D3D"/>
          <w:sz w:val="22"/>
          <w:szCs w:val="22"/>
          <w:shd w:val="clear" w:color="auto" w:fill="FFFFFF"/>
        </w:rPr>
        <w:tab/>
        <w:t>Sigma Unknown</w:t>
      </w:r>
    </w:p>
    <w:p w14:paraId="4ECDFDEF" w14:textId="08C4D40D" w:rsidR="00957930" w:rsidRPr="00C04711" w:rsidRDefault="006606BD" w:rsidP="006606BD">
      <w:pPr>
        <w:rPr>
          <w:rFonts w:ascii="Times New Roman" w:hAnsi="Times New Roman"/>
          <w:b/>
          <w:sz w:val="22"/>
          <w:szCs w:val="22"/>
        </w:rPr>
      </w:pPr>
      <w:r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b/>
          <w:sz w:val="22"/>
          <w:szCs w:val="22"/>
        </w:rPr>
        <w:tab/>
      </w:r>
    </w:p>
    <w:p w14:paraId="4F9390BE" w14:textId="68B894CA"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rPr>
          <w:rFonts w:ascii="Times New Roman" w:hAnsi="Times New Roman"/>
          <w:b/>
          <w:bCs/>
          <w:sz w:val="22"/>
          <w:szCs w:val="22"/>
        </w:rPr>
      </w:pPr>
      <w:r w:rsidRPr="00C04711">
        <w:rPr>
          <w:rFonts w:ascii="Times New Roman" w:hAnsi="Times New Roman"/>
          <w:b/>
          <w:bCs/>
          <w:sz w:val="22"/>
          <w:szCs w:val="22"/>
        </w:rPr>
        <w:t>Week 3 (</w:t>
      </w:r>
      <w:r w:rsidR="00E62B4F">
        <w:rPr>
          <w:rFonts w:ascii="Times New Roman" w:hAnsi="Times New Roman"/>
          <w:b/>
          <w:bCs/>
          <w:sz w:val="22"/>
          <w:szCs w:val="22"/>
        </w:rPr>
        <w:t>Jan 26-Feb 1</w:t>
      </w:r>
      <w:r w:rsidR="00F01DC7" w:rsidRPr="00C04711">
        <w:rPr>
          <w:rFonts w:ascii="Times New Roman" w:hAnsi="Times New Roman"/>
          <w:b/>
          <w:bCs/>
          <w:sz w:val="22"/>
          <w:szCs w:val="22"/>
        </w:rPr>
        <w:t>)</w:t>
      </w:r>
    </w:p>
    <w:p w14:paraId="346F8E34" w14:textId="3A28C065" w:rsidR="00F01DC7" w:rsidRPr="00C04711" w:rsidRDefault="00957930" w:rsidP="00F73BB8">
      <w:pPr>
        <w:widowControl/>
        <w:autoSpaceDE/>
        <w:autoSpaceDN/>
        <w:adjustRightInd/>
        <w:rPr>
          <w:rFonts w:ascii="Times New Roman" w:eastAsia="Times New Roman" w:hAnsi="Times New Roman"/>
          <w:sz w:val="22"/>
          <w:szCs w:val="22"/>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73BB8" w:rsidRPr="00C04711">
        <w:rPr>
          <w:rFonts w:ascii="Times New Roman" w:eastAsia="Times New Roman" w:hAnsi="Times New Roman"/>
          <w:color w:val="3D3D3D"/>
          <w:sz w:val="22"/>
          <w:szCs w:val="22"/>
          <w:shd w:val="clear" w:color="auto" w:fill="FFFFFF"/>
        </w:rPr>
        <w:t>HLS4: 11.1 Comparing Two Population Means,</w:t>
      </w:r>
    </w:p>
    <w:p w14:paraId="60A6C453" w14:textId="3FB5D668" w:rsidR="00957930" w:rsidRPr="00C04711" w:rsidRDefault="00F73BB8" w:rsidP="00F73BB8">
      <w:pPr>
        <w:ind w:left="720" w:firstLine="720"/>
        <w:rPr>
          <w:rFonts w:ascii="Times New Roman" w:hAnsi="Times New Roman"/>
          <w:b/>
          <w:bCs/>
          <w:sz w:val="22"/>
          <w:szCs w:val="22"/>
        </w:rPr>
      </w:pPr>
      <w:r w:rsidRPr="00C04711">
        <w:rPr>
          <w:rFonts w:ascii="Times New Roman" w:eastAsia="Times New Roman" w:hAnsi="Times New Roman"/>
          <w:color w:val="3D3D3D"/>
          <w:sz w:val="22"/>
          <w:szCs w:val="22"/>
          <w:shd w:val="clear" w:color="auto" w:fill="FFFFFF"/>
        </w:rPr>
        <w:t>Sigma 1 and Sigma 2 Known</w:t>
      </w:r>
    </w:p>
    <w:p w14:paraId="78C67E10" w14:textId="1783AEA8"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4 (</w:t>
      </w:r>
      <w:r w:rsidR="00E62B4F">
        <w:rPr>
          <w:rFonts w:ascii="Times New Roman" w:hAnsi="Times New Roman"/>
          <w:b/>
          <w:bCs/>
          <w:sz w:val="22"/>
          <w:szCs w:val="22"/>
        </w:rPr>
        <w:t>Feb 2-8</w:t>
      </w:r>
      <w:r w:rsidRPr="00C04711">
        <w:rPr>
          <w:rFonts w:ascii="Times New Roman" w:hAnsi="Times New Roman"/>
          <w:b/>
          <w:bCs/>
          <w:sz w:val="22"/>
          <w:szCs w:val="22"/>
        </w:rPr>
        <w:t>)</w:t>
      </w:r>
    </w:p>
    <w:p w14:paraId="6755F695" w14:textId="472F84F0"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73BB8" w:rsidRPr="00C04711">
        <w:rPr>
          <w:rFonts w:ascii="Times New Roman" w:eastAsia="Times New Roman" w:hAnsi="Times New Roman"/>
          <w:color w:val="3D3D3D"/>
          <w:sz w:val="22"/>
          <w:szCs w:val="22"/>
          <w:shd w:val="clear" w:color="auto" w:fill="FFFFFF"/>
        </w:rPr>
        <w:t>HLS5: 11.2 Comparing Two Population Means,</w:t>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1829C2">
        <w:rPr>
          <w:rFonts w:ascii="Times New Roman" w:eastAsia="Times New Roman" w:hAnsi="Times New Roman"/>
          <w:b/>
          <w:bCs/>
          <w:sz w:val="22"/>
          <w:szCs w:val="22"/>
          <w:shd w:val="clear" w:color="auto" w:fill="FFFFFF"/>
        </w:rPr>
        <w:t xml:space="preserve">HLS </w:t>
      </w:r>
      <w:r w:rsidR="00221D37" w:rsidRPr="001829C2">
        <w:rPr>
          <w:rFonts w:ascii="Times New Roman" w:eastAsia="Times New Roman" w:hAnsi="Times New Roman"/>
          <w:b/>
          <w:bCs/>
          <w:sz w:val="22"/>
          <w:szCs w:val="22"/>
          <w:shd w:val="clear" w:color="auto" w:fill="FFFFFF"/>
        </w:rPr>
        <w:t xml:space="preserve">10.1, 10.2, </w:t>
      </w:r>
      <w:r w:rsidR="00EA586C">
        <w:rPr>
          <w:rFonts w:ascii="Times New Roman" w:eastAsia="Times New Roman" w:hAnsi="Times New Roman"/>
          <w:b/>
          <w:bCs/>
          <w:sz w:val="22"/>
          <w:szCs w:val="22"/>
          <w:shd w:val="clear" w:color="auto" w:fill="FFFFFF"/>
        </w:rPr>
        <w:t xml:space="preserve">and </w:t>
      </w:r>
      <w:r w:rsidR="00221D37" w:rsidRPr="001829C2">
        <w:rPr>
          <w:rFonts w:ascii="Times New Roman" w:eastAsia="Times New Roman" w:hAnsi="Times New Roman"/>
          <w:b/>
          <w:bCs/>
          <w:sz w:val="22"/>
          <w:szCs w:val="22"/>
          <w:shd w:val="clear" w:color="auto" w:fill="FFFFFF"/>
        </w:rPr>
        <w:t>10.3</w:t>
      </w:r>
      <w:r w:rsidR="00EA586C">
        <w:rPr>
          <w:rFonts w:ascii="Times New Roman" w:eastAsia="Times New Roman" w:hAnsi="Times New Roman"/>
          <w:b/>
          <w:bCs/>
          <w:sz w:val="22"/>
          <w:szCs w:val="22"/>
          <w:shd w:val="clear" w:color="auto" w:fill="FFFFFF"/>
        </w:rPr>
        <w:t xml:space="preserve"> are</w:t>
      </w:r>
      <w:r w:rsidR="00221D37" w:rsidRPr="001829C2">
        <w:rPr>
          <w:rFonts w:ascii="Times New Roman" w:eastAsia="Times New Roman" w:hAnsi="Times New Roman"/>
          <w:b/>
          <w:bCs/>
          <w:sz w:val="22"/>
          <w:szCs w:val="22"/>
          <w:shd w:val="clear" w:color="auto" w:fill="FFFFFF"/>
        </w:rPr>
        <w:t xml:space="preserve"> </w:t>
      </w:r>
    </w:p>
    <w:p w14:paraId="41A30422" w14:textId="231E7072" w:rsidR="00F01DC7" w:rsidRPr="00C04711" w:rsidRDefault="00F73BB8" w:rsidP="00F01DC7">
      <w:pPr>
        <w:widowControl/>
        <w:autoSpaceDE/>
        <w:autoSpaceDN/>
        <w:adjustRightInd/>
        <w:ind w:left="720" w:firstLine="720"/>
        <w:rPr>
          <w:rFonts w:ascii="Times New Roman" w:eastAsia="Times New Roman" w:hAnsi="Times New Roman"/>
          <w:b/>
          <w:bCs/>
          <w:color w:val="FF0000"/>
          <w:sz w:val="22"/>
          <w:szCs w:val="22"/>
        </w:rPr>
      </w:pPr>
      <w:r w:rsidRPr="00C04711">
        <w:rPr>
          <w:rFonts w:ascii="Times New Roman" w:eastAsia="Times New Roman" w:hAnsi="Times New Roman"/>
          <w:color w:val="3D3D3D"/>
          <w:sz w:val="22"/>
          <w:szCs w:val="22"/>
          <w:shd w:val="clear" w:color="auto" w:fill="FFFFFF"/>
        </w:rPr>
        <w:t>Sigma 1 and Sigma 2 Unknown</w:t>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4A737F" w:rsidRPr="001829C2">
        <w:rPr>
          <w:rFonts w:ascii="Times New Roman" w:eastAsia="Times New Roman" w:hAnsi="Times New Roman"/>
          <w:b/>
          <w:bCs/>
          <w:sz w:val="22"/>
          <w:szCs w:val="22"/>
          <w:shd w:val="clear" w:color="auto" w:fill="FFFFFF"/>
        </w:rPr>
        <w:t>due</w:t>
      </w:r>
      <w:r w:rsidR="004A737F" w:rsidRPr="00C04711">
        <w:rPr>
          <w:rFonts w:ascii="Times New Roman" w:eastAsia="Times New Roman" w:hAnsi="Times New Roman"/>
          <w:color w:val="3D3D3D"/>
          <w:sz w:val="22"/>
          <w:szCs w:val="22"/>
          <w:shd w:val="clear" w:color="auto" w:fill="FFFFFF"/>
        </w:rPr>
        <w:t xml:space="preserve"> </w:t>
      </w:r>
      <w:r w:rsidR="00221D37" w:rsidRPr="001829C2">
        <w:rPr>
          <w:rFonts w:ascii="Times New Roman" w:eastAsia="Times New Roman" w:hAnsi="Times New Roman"/>
          <w:b/>
          <w:bCs/>
          <w:sz w:val="22"/>
          <w:szCs w:val="22"/>
          <w:shd w:val="clear" w:color="auto" w:fill="FFFFFF"/>
        </w:rPr>
        <w:t xml:space="preserve">by 11.59 pm on Sun, </w:t>
      </w:r>
      <w:r w:rsidR="008A562F">
        <w:rPr>
          <w:rFonts w:ascii="Times New Roman" w:eastAsia="Times New Roman" w:hAnsi="Times New Roman"/>
          <w:b/>
          <w:bCs/>
          <w:sz w:val="22"/>
          <w:szCs w:val="22"/>
          <w:shd w:val="clear" w:color="auto" w:fill="FFFFFF"/>
        </w:rPr>
        <w:t>Feb 8</w:t>
      </w:r>
      <w:r w:rsidR="00D16FFB" w:rsidRPr="00D16FFB">
        <w:rPr>
          <w:rFonts w:ascii="Times New Roman" w:eastAsia="Times New Roman" w:hAnsi="Times New Roman"/>
          <w:b/>
          <w:bCs/>
          <w:sz w:val="22"/>
          <w:szCs w:val="22"/>
          <w:shd w:val="clear" w:color="auto" w:fill="FFFFFF"/>
          <w:vertAlign w:val="superscript"/>
        </w:rPr>
        <w:t>th</w:t>
      </w:r>
      <w:r w:rsidR="00221D37" w:rsidRPr="001829C2">
        <w:rPr>
          <w:rFonts w:ascii="Times New Roman" w:eastAsia="Times New Roman" w:hAnsi="Times New Roman"/>
          <w:b/>
          <w:bCs/>
          <w:sz w:val="22"/>
          <w:szCs w:val="22"/>
          <w:shd w:val="clear" w:color="auto" w:fill="FFFFFF"/>
        </w:rPr>
        <w:t>.</w:t>
      </w:r>
    </w:p>
    <w:p w14:paraId="3F6B8F04" w14:textId="67E1A644" w:rsidR="00FF0AD5" w:rsidRPr="00C04711" w:rsidRDefault="00FF0AD5" w:rsidP="00F01DC7">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color w:val="FF0000"/>
          <w:sz w:val="22"/>
          <w:szCs w:val="22"/>
        </w:rPr>
      </w:pP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t xml:space="preserve">         </w:t>
      </w:r>
    </w:p>
    <w:p w14:paraId="48543A06" w14:textId="7525DB14"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5 (</w:t>
      </w:r>
      <w:r w:rsidR="008A562F">
        <w:rPr>
          <w:rFonts w:ascii="Times New Roman" w:hAnsi="Times New Roman"/>
          <w:b/>
          <w:bCs/>
          <w:sz w:val="22"/>
          <w:szCs w:val="22"/>
        </w:rPr>
        <w:t>Feb 9-15</w:t>
      </w:r>
      <w:r w:rsidR="00221D37" w:rsidRPr="00C04711">
        <w:rPr>
          <w:rFonts w:ascii="Times New Roman" w:hAnsi="Times New Roman"/>
          <w:b/>
          <w:bCs/>
          <w:sz w:val="22"/>
          <w:szCs w:val="22"/>
        </w:rPr>
        <w:t>)</w:t>
      </w:r>
    </w:p>
    <w:p w14:paraId="74DD7FCB" w14:textId="6B658F44" w:rsidR="00221D37" w:rsidRPr="00C04711" w:rsidRDefault="00F73BB8" w:rsidP="00221D37">
      <w:pPr>
        <w:widowControl/>
        <w:autoSpaceDE/>
        <w:autoSpaceDN/>
        <w:adjustRightInd/>
        <w:ind w:left="720" w:firstLine="720"/>
        <w:rPr>
          <w:rFonts w:ascii="Times New Roman" w:eastAsia="Times New Roman" w:hAnsi="Times New Roman"/>
          <w:sz w:val="22"/>
          <w:szCs w:val="22"/>
        </w:rPr>
      </w:pPr>
      <w:r w:rsidRPr="00221D37">
        <w:rPr>
          <w:rFonts w:ascii="Times New Roman" w:eastAsia="Times New Roman" w:hAnsi="Times New Roman"/>
          <w:color w:val="3D3D3D"/>
          <w:sz w:val="22"/>
          <w:szCs w:val="22"/>
          <w:shd w:val="clear" w:color="auto" w:fill="FFFFFF"/>
        </w:rPr>
        <w:t>HLS6: 11.3 Paired Difference Test</w:t>
      </w:r>
    </w:p>
    <w:p w14:paraId="6B0346A6" w14:textId="707C885A" w:rsidR="00957930" w:rsidRPr="00C04711" w:rsidRDefault="00957930" w:rsidP="00221D37">
      <w:pPr>
        <w:rPr>
          <w:rFonts w:ascii="Times New Roman" w:hAnsi="Times New Roman"/>
          <w:sz w:val="24"/>
          <w:u w:val="single"/>
        </w:rPr>
      </w:pP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b/>
          <w:sz w:val="22"/>
          <w:szCs w:val="22"/>
        </w:rPr>
        <w:t xml:space="preserve">          </w:t>
      </w:r>
    </w:p>
    <w:p w14:paraId="77BA2C1D" w14:textId="7628FC2E"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6 (</w:t>
      </w:r>
      <w:r w:rsidR="008A562F">
        <w:rPr>
          <w:rFonts w:ascii="Times New Roman" w:hAnsi="Times New Roman"/>
          <w:b/>
          <w:bCs/>
          <w:sz w:val="22"/>
          <w:szCs w:val="22"/>
        </w:rPr>
        <w:t>Feb 16-22</w:t>
      </w:r>
      <w:r w:rsidR="00221D37" w:rsidRPr="00C04711">
        <w:rPr>
          <w:rFonts w:ascii="Times New Roman" w:hAnsi="Times New Roman"/>
          <w:b/>
          <w:bCs/>
          <w:sz w:val="22"/>
          <w:szCs w:val="22"/>
        </w:rPr>
        <w:t>)</w:t>
      </w:r>
    </w:p>
    <w:p w14:paraId="1D7B66F1" w14:textId="1AC096C7" w:rsidR="00957930" w:rsidRDefault="00F73BB8" w:rsidP="00F73BB8">
      <w:pPr>
        <w:ind w:left="720" w:firstLine="720"/>
        <w:rPr>
          <w:rFonts w:ascii="Times New Roman" w:eastAsia="Times New Roman" w:hAnsi="Times New Roman"/>
          <w:color w:val="3D3D3D"/>
          <w:sz w:val="22"/>
          <w:szCs w:val="22"/>
          <w:shd w:val="clear" w:color="auto" w:fill="FFFFFF"/>
        </w:rPr>
      </w:pPr>
      <w:r w:rsidRPr="00221D37">
        <w:rPr>
          <w:rFonts w:ascii="Times New Roman" w:eastAsia="Times New Roman" w:hAnsi="Times New Roman"/>
          <w:color w:val="3D3D3D"/>
          <w:sz w:val="22"/>
          <w:szCs w:val="22"/>
          <w:shd w:val="clear" w:color="auto" w:fill="FFFFFF"/>
        </w:rPr>
        <w:t>HLS7: 12.1 Introduction to Analysis of Variance (ANOVA)</w:t>
      </w:r>
    </w:p>
    <w:p w14:paraId="663F8C5A" w14:textId="2BDE283E" w:rsidR="00F73BB8" w:rsidRPr="00C04711" w:rsidRDefault="00F73BB8" w:rsidP="00F73BB8">
      <w:pPr>
        <w:ind w:left="720" w:firstLine="720"/>
        <w:rPr>
          <w:rFonts w:ascii="Times New Roman" w:hAnsi="Times New Roman"/>
          <w:sz w:val="22"/>
          <w:szCs w:val="22"/>
        </w:rPr>
      </w:pPr>
      <w:r w:rsidRPr="00221D37">
        <w:rPr>
          <w:rFonts w:ascii="Times New Roman" w:eastAsia="Times New Roman" w:hAnsi="Times New Roman"/>
          <w:color w:val="3D3D3D"/>
          <w:sz w:val="22"/>
          <w:szCs w:val="22"/>
          <w:shd w:val="clear" w:color="auto" w:fill="FFFFFF"/>
        </w:rPr>
        <w:t>HLS8: 12.3 The F-Distribution and the F-Test</w:t>
      </w:r>
    </w:p>
    <w:p w14:paraId="2228F85B" w14:textId="4B01DC00" w:rsidR="00957930" w:rsidRPr="00C04711" w:rsidRDefault="00957930" w:rsidP="00957930">
      <w:pPr>
        <w:pBdr>
          <w:top w:val="single" w:sz="4" w:space="1" w:color="auto"/>
        </w:pBdr>
        <w:rPr>
          <w:rFonts w:ascii="Times New Roman" w:hAnsi="Times New Roman"/>
          <w:b/>
          <w:sz w:val="22"/>
          <w:szCs w:val="22"/>
        </w:rPr>
      </w:pPr>
      <w:r w:rsidRPr="00C04711">
        <w:rPr>
          <w:rFonts w:ascii="Times New Roman" w:hAnsi="Times New Roman"/>
          <w:b/>
          <w:sz w:val="22"/>
          <w:szCs w:val="22"/>
        </w:rPr>
        <w:t>Week 7 (</w:t>
      </w:r>
      <w:r w:rsidR="008A562F">
        <w:rPr>
          <w:rFonts w:ascii="Times New Roman" w:hAnsi="Times New Roman"/>
          <w:b/>
          <w:sz w:val="22"/>
          <w:szCs w:val="22"/>
        </w:rPr>
        <w:t>Feb 23-Mar</w:t>
      </w:r>
      <w:r w:rsidR="00B53B7E">
        <w:rPr>
          <w:rFonts w:ascii="Times New Roman" w:hAnsi="Times New Roman"/>
          <w:b/>
          <w:sz w:val="22"/>
          <w:szCs w:val="22"/>
        </w:rPr>
        <w:t xml:space="preserve"> 1</w:t>
      </w:r>
      <w:r w:rsidR="00221D37" w:rsidRPr="00C04711">
        <w:rPr>
          <w:rFonts w:ascii="Times New Roman" w:hAnsi="Times New Roman"/>
          <w:b/>
          <w:sz w:val="22"/>
          <w:szCs w:val="22"/>
        </w:rPr>
        <w:t>)</w:t>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sidRPr="001829C2">
        <w:rPr>
          <w:rFonts w:ascii="Times New Roman" w:eastAsia="Times New Roman" w:hAnsi="Times New Roman"/>
          <w:b/>
          <w:bCs/>
          <w:sz w:val="22"/>
          <w:szCs w:val="22"/>
          <w:shd w:val="clear" w:color="auto" w:fill="FFFFFF"/>
        </w:rPr>
        <w:t>HLS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1,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 xml:space="preserve">.2, </w:t>
      </w:r>
      <w:r w:rsidR="00B549FB">
        <w:rPr>
          <w:rFonts w:ascii="Times New Roman" w:eastAsia="Times New Roman" w:hAnsi="Times New Roman"/>
          <w:b/>
          <w:bCs/>
          <w:sz w:val="22"/>
          <w:szCs w:val="22"/>
          <w:shd w:val="clear" w:color="auto" w:fill="FFFFFF"/>
        </w:rPr>
        <w:t xml:space="preserve">and </w:t>
      </w:r>
      <w:r w:rsidR="00B549FB" w:rsidRPr="001829C2">
        <w:rPr>
          <w:rFonts w:ascii="Times New Roman" w:eastAsia="Times New Roman" w:hAnsi="Times New Roman"/>
          <w:b/>
          <w:bCs/>
          <w:sz w:val="22"/>
          <w:szCs w:val="22"/>
          <w:shd w:val="clear" w:color="auto" w:fill="FFFFFF"/>
        </w:rPr>
        <w:t>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3</w:t>
      </w:r>
      <w:r w:rsidR="00B549FB">
        <w:rPr>
          <w:rFonts w:ascii="Times New Roman" w:eastAsia="Times New Roman" w:hAnsi="Times New Roman"/>
          <w:b/>
          <w:bCs/>
          <w:sz w:val="22"/>
          <w:szCs w:val="22"/>
          <w:shd w:val="clear" w:color="auto" w:fill="FFFFFF"/>
        </w:rPr>
        <w:t xml:space="preserve"> are</w:t>
      </w:r>
    </w:p>
    <w:p w14:paraId="31843F84" w14:textId="6358120A" w:rsidR="00221D37" w:rsidRPr="00C04711" w:rsidRDefault="00B549FB" w:rsidP="00221D37">
      <w:pPr>
        <w:widowControl/>
        <w:autoSpaceDE/>
        <w:autoSpaceDN/>
        <w:adjustRightInd/>
        <w:ind w:left="720" w:firstLine="720"/>
        <w:rPr>
          <w:rFonts w:ascii="Times New Roman" w:eastAsia="Times New Roman" w:hAnsi="Times New Roman"/>
          <w:color w:val="3D3D3D"/>
          <w:sz w:val="22"/>
          <w:szCs w:val="22"/>
          <w:shd w:val="clear" w:color="auto" w:fill="FFFFFF"/>
        </w:rPr>
      </w:pPr>
      <w:r>
        <w:rPr>
          <w:rFonts w:ascii="Times New Roman" w:eastAsia="Times New Roman" w:hAnsi="Times New Roman"/>
          <w:color w:val="3D3D3D"/>
          <w:sz w:val="22"/>
          <w:szCs w:val="22"/>
          <w:shd w:val="clear" w:color="auto" w:fill="FFFFFF"/>
        </w:rPr>
        <w:tab/>
      </w:r>
      <w:r w:rsidR="00F73BB8">
        <w:rPr>
          <w:rFonts w:ascii="Times New Roman" w:eastAsia="Times New Roman" w:hAnsi="Times New Roman"/>
          <w:color w:val="3D3D3D"/>
          <w:sz w:val="22"/>
          <w:szCs w:val="22"/>
          <w:shd w:val="clear" w:color="auto" w:fill="FFFFFF"/>
        </w:rPr>
        <w:tab/>
      </w:r>
      <w:r w:rsidR="00F73BB8">
        <w:rPr>
          <w:rFonts w:ascii="Times New Roman" w:eastAsia="Times New Roman" w:hAnsi="Times New Roman"/>
          <w:color w:val="3D3D3D"/>
          <w:sz w:val="22"/>
          <w:szCs w:val="22"/>
          <w:shd w:val="clear" w:color="auto" w:fill="FFFFFF"/>
        </w:rPr>
        <w:tab/>
      </w:r>
      <w:r w:rsidR="00F73BB8">
        <w:rPr>
          <w:rFonts w:ascii="Times New Roman" w:eastAsia="Times New Roman" w:hAnsi="Times New Roman"/>
          <w:color w:val="3D3D3D"/>
          <w:sz w:val="22"/>
          <w:szCs w:val="22"/>
          <w:shd w:val="clear" w:color="auto" w:fill="FFFFFF"/>
        </w:rPr>
        <w:tab/>
      </w:r>
      <w:r w:rsidR="00F73BB8">
        <w:rPr>
          <w:rFonts w:ascii="Times New Roman" w:eastAsia="Times New Roman" w:hAnsi="Times New Roman"/>
          <w:color w:val="3D3D3D"/>
          <w:sz w:val="22"/>
          <w:szCs w:val="22"/>
          <w:shd w:val="clear" w:color="auto" w:fill="FFFFFF"/>
        </w:rPr>
        <w:tab/>
      </w:r>
      <w:r w:rsidR="00F73BB8">
        <w:rPr>
          <w:rFonts w:ascii="Times New Roman" w:eastAsia="Times New Roman" w:hAnsi="Times New Roman"/>
          <w:color w:val="3D3D3D"/>
          <w:sz w:val="22"/>
          <w:szCs w:val="22"/>
          <w:shd w:val="clear" w:color="auto" w:fill="FFFFFF"/>
        </w:rPr>
        <w:tab/>
      </w:r>
      <w:r w:rsidR="00F73BB8">
        <w:rPr>
          <w:rFonts w:ascii="Times New Roman" w:eastAsia="Times New Roman" w:hAnsi="Times New Roman"/>
          <w:color w:val="3D3D3D"/>
          <w:sz w:val="22"/>
          <w:szCs w:val="22"/>
          <w:shd w:val="clear" w:color="auto" w:fill="FFFFFF"/>
        </w:rPr>
        <w:tab/>
      </w:r>
      <w:r w:rsidR="00F73BB8">
        <w:rPr>
          <w:rFonts w:ascii="Times New Roman" w:eastAsia="Times New Roman" w:hAnsi="Times New Roman"/>
          <w:color w:val="3D3D3D"/>
          <w:sz w:val="22"/>
          <w:szCs w:val="22"/>
          <w:shd w:val="clear" w:color="auto" w:fill="FFFFFF"/>
        </w:rPr>
        <w:tab/>
      </w:r>
      <w:r w:rsidRPr="001829C2">
        <w:rPr>
          <w:rFonts w:ascii="Times New Roman" w:eastAsia="Times New Roman" w:hAnsi="Times New Roman"/>
          <w:b/>
          <w:bCs/>
          <w:sz w:val="22"/>
          <w:szCs w:val="22"/>
          <w:shd w:val="clear" w:color="auto" w:fill="FFFFFF"/>
        </w:rPr>
        <w:t>due</w:t>
      </w:r>
      <w:r w:rsidRPr="00C04711">
        <w:rPr>
          <w:rFonts w:ascii="Times New Roman" w:eastAsia="Times New Roman" w:hAnsi="Times New Roman"/>
          <w:color w:val="3D3D3D"/>
          <w:sz w:val="22"/>
          <w:szCs w:val="22"/>
          <w:shd w:val="clear" w:color="auto" w:fill="FFFFFF"/>
        </w:rPr>
        <w:t xml:space="preserve"> </w:t>
      </w:r>
      <w:r w:rsidRPr="001829C2">
        <w:rPr>
          <w:rFonts w:ascii="Times New Roman" w:eastAsia="Times New Roman" w:hAnsi="Times New Roman"/>
          <w:b/>
          <w:bCs/>
          <w:sz w:val="22"/>
          <w:szCs w:val="22"/>
          <w:shd w:val="clear" w:color="auto" w:fill="FFFFFF"/>
        </w:rPr>
        <w:t xml:space="preserve">by 11.59 pm on Sun, </w:t>
      </w:r>
      <w:r w:rsidR="00B53B7E">
        <w:rPr>
          <w:rFonts w:ascii="Times New Roman" w:eastAsia="Times New Roman" w:hAnsi="Times New Roman"/>
          <w:b/>
          <w:bCs/>
          <w:sz w:val="22"/>
          <w:szCs w:val="22"/>
          <w:shd w:val="clear" w:color="auto" w:fill="FFFFFF"/>
        </w:rPr>
        <w:t>Mar 1</w:t>
      </w:r>
      <w:r w:rsidR="00B53B7E" w:rsidRPr="00B53B7E">
        <w:rPr>
          <w:rFonts w:ascii="Times New Roman" w:eastAsia="Times New Roman" w:hAnsi="Times New Roman"/>
          <w:b/>
          <w:bCs/>
          <w:sz w:val="22"/>
          <w:szCs w:val="22"/>
          <w:shd w:val="clear" w:color="auto" w:fill="FFFFFF"/>
          <w:vertAlign w:val="superscript"/>
        </w:rPr>
        <w:t>st</w:t>
      </w:r>
      <w:r w:rsidRPr="001829C2">
        <w:rPr>
          <w:rFonts w:ascii="Times New Roman" w:eastAsia="Times New Roman" w:hAnsi="Times New Roman"/>
          <w:b/>
          <w:bCs/>
          <w:sz w:val="22"/>
          <w:szCs w:val="22"/>
          <w:shd w:val="clear" w:color="auto" w:fill="FFFFFF"/>
        </w:rPr>
        <w:t>.</w:t>
      </w:r>
    </w:p>
    <w:p w14:paraId="1F79960C" w14:textId="38865265" w:rsidR="00221D37" w:rsidRPr="00221D37" w:rsidRDefault="00F73BB8" w:rsidP="00221D37">
      <w:pPr>
        <w:widowControl/>
        <w:autoSpaceDE/>
        <w:autoSpaceDN/>
        <w:adjustRightInd/>
        <w:ind w:left="720" w:firstLine="720"/>
        <w:rPr>
          <w:rFonts w:ascii="Times New Roman" w:eastAsia="Times New Roman" w:hAnsi="Times New Roman"/>
          <w:sz w:val="22"/>
          <w:szCs w:val="22"/>
        </w:rPr>
      </w:pPr>
      <w:r w:rsidRPr="00C04711">
        <w:rPr>
          <w:rFonts w:ascii="Times New Roman" w:hAnsi="Times New Roman"/>
          <w:sz w:val="22"/>
          <w:szCs w:val="22"/>
        </w:rPr>
        <w:t>Catch up and Review</w:t>
      </w:r>
    </w:p>
    <w:p w14:paraId="70BDF345" w14:textId="77777777" w:rsidR="00957930" w:rsidRPr="00C04711" w:rsidRDefault="00957930" w:rsidP="00957930">
      <w:pPr>
        <w:rPr>
          <w:rFonts w:ascii="Times New Roman" w:hAnsi="Times New Roman"/>
          <w:b/>
          <w:bCs/>
          <w:sz w:val="22"/>
          <w:szCs w:val="22"/>
        </w:rPr>
      </w:pPr>
    </w:p>
    <w:p w14:paraId="422A8F49" w14:textId="0286E2DF" w:rsidR="00957930" w:rsidRPr="00C04711" w:rsidRDefault="00957930" w:rsidP="00957930">
      <w:pPr>
        <w:pBdr>
          <w:top w:val="single" w:sz="4" w:space="1" w:color="auto"/>
        </w:pBdr>
        <w:rPr>
          <w:rFonts w:ascii="Times New Roman" w:hAnsi="Times New Roman"/>
          <w:b/>
          <w:sz w:val="24"/>
        </w:rPr>
      </w:pPr>
      <w:r w:rsidRPr="00C04711">
        <w:rPr>
          <w:rFonts w:ascii="Times New Roman" w:hAnsi="Times New Roman"/>
          <w:b/>
          <w:bCs/>
          <w:sz w:val="22"/>
          <w:szCs w:val="22"/>
        </w:rPr>
        <w:t>Week 8</w:t>
      </w:r>
      <w:r w:rsidRPr="00C04711">
        <w:rPr>
          <w:rFonts w:ascii="Times New Roman" w:hAnsi="Times New Roman"/>
          <w:sz w:val="24"/>
        </w:rPr>
        <w:tab/>
        <w:t xml:space="preserve"> </w:t>
      </w:r>
      <w:r w:rsidRPr="00C04711">
        <w:rPr>
          <w:rFonts w:ascii="Times New Roman" w:hAnsi="Times New Roman"/>
          <w:b/>
          <w:sz w:val="24"/>
        </w:rPr>
        <w:t>(</w:t>
      </w:r>
      <w:r w:rsidR="007C2282">
        <w:rPr>
          <w:rFonts w:ascii="Times New Roman" w:hAnsi="Times New Roman"/>
          <w:b/>
          <w:sz w:val="22"/>
          <w:szCs w:val="22"/>
        </w:rPr>
        <w:t>Mar 2-8</w:t>
      </w:r>
      <w:r w:rsidR="00221D37" w:rsidRPr="00C04711">
        <w:rPr>
          <w:rFonts w:ascii="Times New Roman" w:hAnsi="Times New Roman"/>
          <w:b/>
          <w:sz w:val="22"/>
          <w:szCs w:val="22"/>
        </w:rPr>
        <w:t>)</w:t>
      </w:r>
      <w:r w:rsidR="00F73BB8">
        <w:rPr>
          <w:rFonts w:ascii="Times New Roman" w:hAnsi="Times New Roman"/>
          <w:b/>
          <w:sz w:val="22"/>
          <w:szCs w:val="22"/>
        </w:rPr>
        <w:tab/>
      </w:r>
      <w:r w:rsidR="00F73BB8">
        <w:rPr>
          <w:rFonts w:ascii="Times New Roman" w:hAnsi="Times New Roman"/>
          <w:b/>
          <w:sz w:val="22"/>
          <w:szCs w:val="22"/>
        </w:rPr>
        <w:tab/>
      </w:r>
      <w:r w:rsidR="00F73BB8">
        <w:rPr>
          <w:rFonts w:ascii="Times New Roman" w:hAnsi="Times New Roman"/>
          <w:b/>
          <w:sz w:val="22"/>
          <w:szCs w:val="22"/>
        </w:rPr>
        <w:tab/>
      </w:r>
      <w:r w:rsidR="00F73BB8" w:rsidRPr="00F73BB8">
        <w:rPr>
          <w:rFonts w:ascii="Times New Roman" w:hAnsi="Times New Roman"/>
          <w:b/>
          <w:sz w:val="24"/>
        </w:rPr>
        <w:t xml:space="preserve"> </w:t>
      </w:r>
      <w:r w:rsidR="00F73BB8" w:rsidRPr="001829C2">
        <w:rPr>
          <w:rFonts w:ascii="Times New Roman" w:hAnsi="Times New Roman"/>
          <w:b/>
          <w:sz w:val="24"/>
        </w:rPr>
        <w:t>******* EXAM 1 *******</w:t>
      </w:r>
    </w:p>
    <w:p w14:paraId="67C891E8" w14:textId="3A88865A" w:rsidR="004A737F" w:rsidRPr="001829C2" w:rsidRDefault="00F73BB8"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Pr>
          <w:rFonts w:ascii="Times New Roman" w:hAnsi="Times New Roman"/>
          <w:bCs/>
          <w:sz w:val="22"/>
          <w:szCs w:val="22"/>
        </w:rPr>
        <w:t>Will be available online on Canvas on Mar 4</w:t>
      </w:r>
      <w:r w:rsidRPr="00F73BB8">
        <w:rPr>
          <w:rFonts w:ascii="Times New Roman" w:hAnsi="Times New Roman"/>
          <w:bCs/>
          <w:sz w:val="22"/>
          <w:szCs w:val="22"/>
          <w:vertAlign w:val="superscript"/>
        </w:rPr>
        <w:t>th</w:t>
      </w:r>
      <w:r>
        <w:rPr>
          <w:rFonts w:ascii="Times New Roman" w:hAnsi="Times New Roman"/>
          <w:bCs/>
          <w:sz w:val="22"/>
          <w:szCs w:val="22"/>
        </w:rPr>
        <w:t xml:space="preserve"> </w:t>
      </w:r>
      <w:r w:rsidR="00CF4D24">
        <w:rPr>
          <w:rFonts w:ascii="Times New Roman" w:hAnsi="Times New Roman"/>
          <w:bCs/>
          <w:sz w:val="22"/>
          <w:szCs w:val="22"/>
        </w:rPr>
        <w:t>from 6:30 pm for 90 minutes.</w:t>
      </w:r>
      <w:r w:rsidR="00957930" w:rsidRPr="00C04711">
        <w:rPr>
          <w:rFonts w:ascii="Times New Roman" w:hAnsi="Times New Roman"/>
          <w:b/>
          <w:color w:val="FF0000"/>
          <w:sz w:val="22"/>
          <w:szCs w:val="22"/>
        </w:rPr>
        <w:t xml:space="preserve"> </w:t>
      </w:r>
      <w:r w:rsidR="00FF0AD5" w:rsidRPr="00C04711">
        <w:rPr>
          <w:rFonts w:ascii="Times New Roman" w:hAnsi="Times New Roman"/>
          <w:b/>
          <w:color w:val="FF0000"/>
          <w:sz w:val="22"/>
          <w:szCs w:val="22"/>
        </w:rPr>
        <w:tab/>
      </w:r>
      <w:r w:rsidR="00FF0AD5" w:rsidRPr="001829C2">
        <w:rPr>
          <w:rFonts w:ascii="Times New Roman" w:hAnsi="Times New Roman"/>
          <w:b/>
          <w:sz w:val="22"/>
          <w:szCs w:val="22"/>
        </w:rPr>
        <w:t xml:space="preserve">     </w:t>
      </w:r>
      <w:r w:rsidR="00FF0AD5" w:rsidRPr="001829C2">
        <w:rPr>
          <w:rFonts w:ascii="Times New Roman" w:hAnsi="Times New Roman"/>
          <w:b/>
          <w:bCs/>
          <w:sz w:val="22"/>
          <w:szCs w:val="22"/>
        </w:rPr>
        <w:t xml:space="preserve">HLS </w:t>
      </w:r>
      <w:r w:rsidR="004A737F" w:rsidRPr="001829C2">
        <w:rPr>
          <w:rFonts w:ascii="Times New Roman" w:hAnsi="Times New Roman"/>
          <w:b/>
          <w:bCs/>
          <w:sz w:val="22"/>
          <w:szCs w:val="22"/>
        </w:rPr>
        <w:t xml:space="preserve">12.1 and 12.3 are </w:t>
      </w:r>
    </w:p>
    <w:p w14:paraId="75C7A8AD" w14:textId="5F0A4A98" w:rsidR="00957930" w:rsidRPr="001829C2" w:rsidRDefault="00A038CC"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D06C9D">
        <w:rPr>
          <w:rFonts w:ascii="Times New Roman" w:hAnsi="Times New Roman"/>
          <w:sz w:val="22"/>
          <w:szCs w:val="22"/>
        </w:rPr>
        <w:t>Exam time is 75 min</w:t>
      </w:r>
      <w:r w:rsidR="00D06C9D" w:rsidRPr="00D06C9D">
        <w:rPr>
          <w:rFonts w:ascii="Times New Roman" w:hAnsi="Times New Roman"/>
          <w:sz w:val="22"/>
          <w:szCs w:val="22"/>
        </w:rPr>
        <w:t>utes.</w:t>
      </w:r>
      <w:r w:rsidR="004A737F" w:rsidRPr="001829C2">
        <w:rPr>
          <w:rFonts w:ascii="Times New Roman" w:hAnsi="Times New Roman"/>
          <w:b/>
          <w:bCs/>
          <w:sz w:val="22"/>
          <w:szCs w:val="22"/>
        </w:rPr>
        <w:tab/>
      </w:r>
      <w:r w:rsidR="004A737F" w:rsidRPr="001829C2">
        <w:rPr>
          <w:rFonts w:ascii="Times New Roman" w:hAnsi="Times New Roman"/>
          <w:b/>
          <w:bCs/>
          <w:sz w:val="22"/>
          <w:szCs w:val="22"/>
        </w:rPr>
        <w:tab/>
      </w:r>
      <w:r w:rsidR="004A737F" w:rsidRPr="001829C2">
        <w:rPr>
          <w:rFonts w:ascii="Times New Roman" w:hAnsi="Times New Roman"/>
          <w:b/>
          <w:bCs/>
          <w:sz w:val="22"/>
          <w:szCs w:val="22"/>
        </w:rPr>
        <w:tab/>
      </w:r>
      <w:r w:rsidR="004A737F" w:rsidRPr="001829C2">
        <w:rPr>
          <w:rFonts w:ascii="Times New Roman" w:hAnsi="Times New Roman"/>
          <w:b/>
          <w:bCs/>
          <w:sz w:val="22"/>
          <w:szCs w:val="22"/>
        </w:rPr>
        <w:tab/>
      </w:r>
      <w:r w:rsidR="004A737F" w:rsidRPr="001829C2">
        <w:rPr>
          <w:rFonts w:ascii="Times New Roman" w:hAnsi="Times New Roman"/>
          <w:b/>
          <w:bCs/>
          <w:sz w:val="22"/>
          <w:szCs w:val="22"/>
        </w:rPr>
        <w:tab/>
      </w:r>
      <w:r w:rsidR="004A737F" w:rsidRPr="001829C2">
        <w:rPr>
          <w:rFonts w:ascii="Times New Roman" w:hAnsi="Times New Roman"/>
          <w:b/>
          <w:bCs/>
          <w:sz w:val="22"/>
          <w:szCs w:val="22"/>
        </w:rPr>
        <w:tab/>
      </w:r>
      <w:r w:rsidR="004A737F" w:rsidRPr="001829C2">
        <w:rPr>
          <w:rFonts w:ascii="Times New Roman" w:hAnsi="Times New Roman"/>
          <w:b/>
          <w:bCs/>
          <w:sz w:val="22"/>
          <w:szCs w:val="22"/>
        </w:rPr>
        <w:tab/>
        <w:t xml:space="preserve">     due by 11.59 pm on Sun, </w:t>
      </w:r>
      <w:r w:rsidR="007C2282">
        <w:rPr>
          <w:rFonts w:ascii="Times New Roman" w:hAnsi="Times New Roman"/>
          <w:b/>
          <w:bCs/>
          <w:sz w:val="22"/>
          <w:szCs w:val="22"/>
        </w:rPr>
        <w:t>Mar 8</w:t>
      </w:r>
      <w:r w:rsidR="00D16FFB" w:rsidRPr="00D16FFB">
        <w:rPr>
          <w:rFonts w:ascii="Times New Roman" w:hAnsi="Times New Roman"/>
          <w:b/>
          <w:bCs/>
          <w:sz w:val="22"/>
          <w:szCs w:val="22"/>
          <w:vertAlign w:val="superscript"/>
        </w:rPr>
        <w:t>th</w:t>
      </w:r>
      <w:r w:rsidR="004A737F" w:rsidRPr="001829C2">
        <w:rPr>
          <w:rFonts w:ascii="Times New Roman" w:hAnsi="Times New Roman"/>
          <w:b/>
          <w:bCs/>
          <w:sz w:val="22"/>
          <w:szCs w:val="22"/>
        </w:rPr>
        <w:t>.</w:t>
      </w:r>
    </w:p>
    <w:p w14:paraId="52235160" w14:textId="6AE7C880" w:rsidR="00D62063" w:rsidRPr="001829C2" w:rsidRDefault="00957930" w:rsidP="004A737F">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p>
    <w:p w14:paraId="2FF5BEFF" w14:textId="0CE75A54"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1 is due on Sun, </w:t>
      </w:r>
      <w:r w:rsidR="007C2282">
        <w:rPr>
          <w:rFonts w:ascii="Times New Roman" w:hAnsi="Times New Roman"/>
          <w:b/>
          <w:sz w:val="24"/>
        </w:rPr>
        <w:t>Mar 8</w:t>
      </w:r>
      <w:r w:rsidR="00833F6C" w:rsidRPr="00833F6C">
        <w:rPr>
          <w:rFonts w:ascii="Times New Roman" w:hAnsi="Times New Roman"/>
          <w:b/>
          <w:sz w:val="24"/>
          <w:vertAlign w:val="superscript"/>
        </w:rPr>
        <w:t>th</w:t>
      </w:r>
      <w:r w:rsidR="004A737F" w:rsidRPr="001829C2">
        <w:rPr>
          <w:rFonts w:ascii="Times New Roman" w:hAnsi="Times New Roman"/>
          <w:b/>
          <w:sz w:val="24"/>
        </w:rPr>
        <w:t>.</w:t>
      </w:r>
    </w:p>
    <w:p w14:paraId="01ACFE6E" w14:textId="6F178B4F"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 Quiz 1 on HLS modules </w:t>
      </w:r>
      <w:r w:rsidR="004A737F" w:rsidRPr="001829C2">
        <w:rPr>
          <w:rFonts w:ascii="Times New Roman" w:hAnsi="Times New Roman"/>
          <w:b/>
          <w:sz w:val="24"/>
        </w:rPr>
        <w:t>10.1, 10.2, 10.3, 11.1, 11.2, 11.3, 12.1, and 12.3</w:t>
      </w:r>
      <w:r w:rsidRPr="001829C2">
        <w:rPr>
          <w:rFonts w:ascii="Times New Roman" w:hAnsi="Times New Roman"/>
          <w:b/>
          <w:sz w:val="24"/>
        </w:rPr>
        <w:t xml:space="preserve"> for 50 points ***</w:t>
      </w:r>
    </w:p>
    <w:p w14:paraId="64A96181" w14:textId="77777777" w:rsidR="00D62063" w:rsidRDefault="00D62063" w:rsidP="00D62063">
      <w:pPr>
        <w:rPr>
          <w:rFonts w:ascii="Times New Roman" w:hAnsi="Times New Roman"/>
          <w:b/>
          <w:bCs/>
          <w:sz w:val="22"/>
          <w:szCs w:val="22"/>
        </w:rPr>
      </w:pPr>
    </w:p>
    <w:p w14:paraId="015DED5E" w14:textId="77777777" w:rsidR="00F73BB8" w:rsidRDefault="00F73BB8" w:rsidP="00D62063">
      <w:pPr>
        <w:rPr>
          <w:rFonts w:ascii="Times New Roman" w:hAnsi="Times New Roman"/>
          <w:b/>
          <w:bCs/>
          <w:sz w:val="22"/>
          <w:szCs w:val="22"/>
        </w:rPr>
      </w:pPr>
    </w:p>
    <w:p w14:paraId="28570D61" w14:textId="77777777" w:rsidR="00F73BB8" w:rsidRDefault="00F73BB8" w:rsidP="00D62063">
      <w:pPr>
        <w:rPr>
          <w:rFonts w:ascii="Times New Roman" w:hAnsi="Times New Roman"/>
          <w:b/>
          <w:bCs/>
          <w:sz w:val="22"/>
          <w:szCs w:val="22"/>
        </w:rPr>
      </w:pPr>
    </w:p>
    <w:p w14:paraId="28773319" w14:textId="77777777" w:rsidR="00F73BB8" w:rsidRPr="001829C2" w:rsidRDefault="00F73BB8" w:rsidP="00D62063">
      <w:pPr>
        <w:rPr>
          <w:rFonts w:ascii="Times New Roman" w:hAnsi="Times New Roman"/>
          <w:b/>
          <w:bCs/>
          <w:sz w:val="22"/>
          <w:szCs w:val="22"/>
        </w:rPr>
      </w:pPr>
    </w:p>
    <w:p w14:paraId="0397162E" w14:textId="77777777" w:rsidR="00957930" w:rsidRPr="001829C2" w:rsidRDefault="00957930" w:rsidP="00957930">
      <w:pPr>
        <w:rPr>
          <w:rFonts w:ascii="Times New Roman" w:hAnsi="Times New Roman"/>
          <w:b/>
          <w:bCs/>
          <w:sz w:val="22"/>
          <w:szCs w:val="22"/>
        </w:rPr>
      </w:pPr>
    </w:p>
    <w:p w14:paraId="4429E8C3" w14:textId="65E43304" w:rsidR="00D65952" w:rsidRDefault="00D65952" w:rsidP="00D65952">
      <w:pPr>
        <w:pBdr>
          <w:top w:val="single" w:sz="4" w:space="1" w:color="auto"/>
        </w:pBdr>
        <w:rPr>
          <w:rFonts w:ascii="Times New Roman" w:hAnsi="Times New Roman"/>
          <w:b/>
          <w:bCs/>
          <w:sz w:val="22"/>
          <w:szCs w:val="22"/>
        </w:rPr>
      </w:pPr>
      <w:r w:rsidRPr="00C04711">
        <w:rPr>
          <w:rFonts w:ascii="Times New Roman" w:hAnsi="Times New Roman"/>
          <w:b/>
          <w:bCs/>
          <w:sz w:val="22"/>
          <w:szCs w:val="22"/>
        </w:rPr>
        <w:lastRenderedPageBreak/>
        <w:t xml:space="preserve">Week </w:t>
      </w:r>
      <w:r>
        <w:rPr>
          <w:rFonts w:ascii="Times New Roman" w:hAnsi="Times New Roman"/>
          <w:b/>
          <w:bCs/>
          <w:sz w:val="22"/>
          <w:szCs w:val="22"/>
        </w:rPr>
        <w:t>9</w:t>
      </w:r>
      <w:r w:rsidRPr="00C04711">
        <w:rPr>
          <w:rFonts w:ascii="Times New Roman" w:hAnsi="Times New Roman"/>
          <w:b/>
          <w:bCs/>
          <w:sz w:val="22"/>
          <w:szCs w:val="22"/>
        </w:rPr>
        <w:t xml:space="preserve"> (</w:t>
      </w:r>
      <w:r>
        <w:rPr>
          <w:rFonts w:ascii="Times New Roman" w:hAnsi="Times New Roman"/>
          <w:b/>
          <w:bCs/>
          <w:sz w:val="22"/>
          <w:szCs w:val="22"/>
        </w:rPr>
        <w:t>Mar 9-15</w:t>
      </w:r>
      <w:r w:rsidRPr="00C04711">
        <w:rPr>
          <w:rFonts w:ascii="Times New Roman" w:hAnsi="Times New Roman"/>
          <w:b/>
          <w:bCs/>
          <w:sz w:val="22"/>
          <w:szCs w:val="22"/>
        </w:rPr>
        <w:t>)</w:t>
      </w:r>
    </w:p>
    <w:p w14:paraId="607F144B" w14:textId="77777777" w:rsidR="00574B53" w:rsidRDefault="00D65952" w:rsidP="00574B53">
      <w:pPr>
        <w:ind w:left="360" w:hanging="360"/>
        <w:rPr>
          <w:rFonts w:ascii="Times New Roman" w:hAnsi="Times New Roman"/>
          <w:b/>
          <w:sz w:val="22"/>
          <w:szCs w:val="22"/>
        </w:rPr>
      </w:pPr>
      <w:r>
        <w:rPr>
          <w:rFonts w:ascii="Times New Roman" w:eastAsia="Times New Roman" w:hAnsi="Times New Roman"/>
          <w:color w:val="3D3D3D"/>
          <w:sz w:val="22"/>
          <w:szCs w:val="22"/>
          <w:shd w:val="clear" w:color="auto" w:fill="FFFFFF"/>
        </w:rPr>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r>
      <w:r w:rsidRPr="001829C2">
        <w:rPr>
          <w:rFonts w:ascii="Times New Roman" w:hAnsi="Times New Roman"/>
          <w:b/>
          <w:bCs/>
          <w:sz w:val="22"/>
          <w:szCs w:val="22"/>
        </w:rPr>
        <w:t>NO CLASSES. ENJOY YOUR</w:t>
      </w:r>
      <w:r>
        <w:rPr>
          <w:rFonts w:ascii="Times New Roman" w:hAnsi="Times New Roman"/>
          <w:b/>
          <w:bCs/>
          <w:sz w:val="22"/>
          <w:szCs w:val="22"/>
        </w:rPr>
        <w:t xml:space="preserve"> SPRING </w:t>
      </w:r>
      <w:r w:rsidRPr="001829C2">
        <w:rPr>
          <w:rFonts w:ascii="Times New Roman" w:hAnsi="Times New Roman"/>
          <w:b/>
          <w:bCs/>
          <w:sz w:val="22"/>
          <w:szCs w:val="22"/>
        </w:rPr>
        <w:t>BREAK.</w:t>
      </w:r>
      <w:r w:rsidRPr="001829C2">
        <w:rPr>
          <w:rFonts w:ascii="Times New Roman" w:hAnsi="Times New Roman"/>
          <w:sz w:val="22"/>
          <w:szCs w:val="22"/>
        </w:rPr>
        <w:tab/>
      </w:r>
    </w:p>
    <w:p w14:paraId="46DD04C7" w14:textId="46DE7D70" w:rsidR="00D65952" w:rsidRPr="00574B53" w:rsidRDefault="00D65952" w:rsidP="00574B53">
      <w:pPr>
        <w:ind w:left="360" w:hanging="360"/>
        <w:rPr>
          <w:rFonts w:ascii="Times New Roman" w:hAnsi="Times New Roman"/>
          <w:b/>
          <w:sz w:val="22"/>
          <w:szCs w:val="22"/>
        </w:rPr>
      </w:pPr>
      <w:r w:rsidRPr="00C04711">
        <w:rPr>
          <w:rFonts w:ascii="Times New Roman" w:eastAsia="Times New Roman" w:hAnsi="Times New Roman"/>
          <w:color w:val="3D3D3D"/>
          <w:sz w:val="22"/>
          <w:szCs w:val="22"/>
          <w:shd w:val="clear" w:color="auto" w:fill="FFFFFF"/>
        </w:rPr>
        <w:t xml:space="preserve">       </w:t>
      </w:r>
    </w:p>
    <w:p w14:paraId="20377EB5" w14:textId="244DF19F" w:rsidR="00524789" w:rsidRDefault="00524789" w:rsidP="00D16FFB">
      <w:pPr>
        <w:pBdr>
          <w:top w:val="single" w:sz="4" w:space="1" w:color="auto"/>
        </w:pBdr>
        <w:rPr>
          <w:rFonts w:ascii="Times New Roman" w:hAnsi="Times New Roman"/>
          <w:b/>
          <w:bCs/>
          <w:sz w:val="22"/>
          <w:szCs w:val="22"/>
        </w:rPr>
      </w:pPr>
      <w:r w:rsidRPr="00C04711">
        <w:rPr>
          <w:rFonts w:ascii="Times New Roman" w:hAnsi="Times New Roman"/>
          <w:b/>
          <w:bCs/>
          <w:sz w:val="22"/>
          <w:szCs w:val="22"/>
        </w:rPr>
        <w:t xml:space="preserve">Week </w:t>
      </w:r>
      <w:r w:rsidR="00D65952">
        <w:rPr>
          <w:rFonts w:ascii="Times New Roman" w:hAnsi="Times New Roman"/>
          <w:b/>
          <w:bCs/>
          <w:sz w:val="22"/>
          <w:szCs w:val="22"/>
        </w:rPr>
        <w:t>10</w:t>
      </w:r>
      <w:r w:rsidRPr="00C04711">
        <w:rPr>
          <w:rFonts w:ascii="Times New Roman" w:hAnsi="Times New Roman"/>
          <w:b/>
          <w:bCs/>
          <w:sz w:val="22"/>
          <w:szCs w:val="22"/>
        </w:rPr>
        <w:t xml:space="preserve"> (</w:t>
      </w:r>
      <w:r w:rsidR="00D54BB6">
        <w:rPr>
          <w:rFonts w:ascii="Times New Roman" w:hAnsi="Times New Roman"/>
          <w:b/>
          <w:bCs/>
          <w:sz w:val="22"/>
          <w:szCs w:val="22"/>
        </w:rPr>
        <w:t>Mar 16-22</w:t>
      </w:r>
      <w:r w:rsidRPr="00C04711">
        <w:rPr>
          <w:rFonts w:ascii="Times New Roman" w:hAnsi="Times New Roman"/>
          <w:b/>
          <w:bCs/>
          <w:sz w:val="22"/>
          <w:szCs w:val="22"/>
        </w:rPr>
        <w:t>)</w:t>
      </w:r>
    </w:p>
    <w:p w14:paraId="4ACEA3F0" w14:textId="6221562E" w:rsidR="00D16FFB" w:rsidRPr="00C04711" w:rsidRDefault="00D16FFB" w:rsidP="00D16FFB">
      <w:pPr>
        <w:widowControl/>
        <w:autoSpaceDE/>
        <w:autoSpaceDN/>
        <w:adjustRightInd/>
        <w:rPr>
          <w:rFonts w:ascii="Times New Roman" w:eastAsia="Times New Roman" w:hAnsi="Times New Roman"/>
          <w:color w:val="3D3D3D"/>
          <w:sz w:val="22"/>
          <w:szCs w:val="22"/>
          <w:shd w:val="clear" w:color="auto" w:fill="FFFFFF"/>
        </w:rPr>
      </w:pPr>
      <w:r>
        <w:rPr>
          <w:rFonts w:ascii="Times New Roman" w:eastAsia="Times New Roman" w:hAnsi="Times New Roman"/>
          <w:color w:val="3D3D3D"/>
          <w:sz w:val="22"/>
          <w:szCs w:val="22"/>
          <w:shd w:val="clear" w:color="auto" w:fill="FFFFFF"/>
        </w:rPr>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t xml:space="preserve">       </w:t>
      </w:r>
      <w:r w:rsidRPr="00C04711">
        <w:rPr>
          <w:rFonts w:ascii="Times New Roman" w:eastAsia="Times New Roman" w:hAnsi="Times New Roman"/>
          <w:color w:val="3D3D3D"/>
          <w:sz w:val="22"/>
          <w:szCs w:val="22"/>
          <w:shd w:val="clear" w:color="auto" w:fill="FFFFFF"/>
        </w:rPr>
        <w:t xml:space="preserve">HLS9: 10.5 Testing a Hypothesis about a Population Proportion </w:t>
      </w:r>
    </w:p>
    <w:p w14:paraId="1EBC21F6" w14:textId="620CB410" w:rsidR="00524789" w:rsidRDefault="00D16FFB" w:rsidP="00574B53">
      <w:pPr>
        <w:widowControl/>
        <w:autoSpaceDE/>
        <w:autoSpaceDN/>
        <w:adjustRightInd/>
        <w:ind w:left="1440"/>
        <w:rPr>
          <w:rFonts w:ascii="Times New Roman" w:eastAsia="Times New Roman" w:hAnsi="Times New Roman"/>
          <w:color w:val="3D3D3D"/>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HLS10: 11.4 Comparing Two Population Proportions</w:t>
      </w:r>
    </w:p>
    <w:p w14:paraId="07FEAA15" w14:textId="77777777" w:rsidR="00574B53" w:rsidRPr="00574B53" w:rsidRDefault="00574B53" w:rsidP="00574B53">
      <w:pPr>
        <w:widowControl/>
        <w:autoSpaceDE/>
        <w:autoSpaceDN/>
        <w:adjustRightInd/>
        <w:ind w:left="1440"/>
        <w:rPr>
          <w:rFonts w:ascii="Times New Roman" w:eastAsia="Times New Roman" w:hAnsi="Times New Roman"/>
          <w:sz w:val="22"/>
          <w:szCs w:val="22"/>
        </w:rPr>
      </w:pPr>
    </w:p>
    <w:p w14:paraId="40ADEA21" w14:textId="7E885DE9"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 xml:space="preserve">Week </w:t>
      </w:r>
      <w:r w:rsidR="00524789">
        <w:rPr>
          <w:rFonts w:ascii="Times New Roman" w:hAnsi="Times New Roman"/>
          <w:b/>
          <w:bCs/>
          <w:sz w:val="22"/>
          <w:szCs w:val="22"/>
        </w:rPr>
        <w:t>1</w:t>
      </w:r>
      <w:r w:rsidR="00D65952">
        <w:rPr>
          <w:rFonts w:ascii="Times New Roman" w:hAnsi="Times New Roman"/>
          <w:b/>
          <w:bCs/>
          <w:sz w:val="22"/>
          <w:szCs w:val="22"/>
        </w:rPr>
        <w:t>1</w:t>
      </w:r>
      <w:r w:rsidRPr="00C04711">
        <w:rPr>
          <w:rFonts w:ascii="Times New Roman" w:hAnsi="Times New Roman"/>
          <w:b/>
          <w:bCs/>
          <w:sz w:val="22"/>
          <w:szCs w:val="22"/>
        </w:rPr>
        <w:t xml:space="preserve"> (</w:t>
      </w:r>
      <w:r w:rsidR="00D54BB6">
        <w:rPr>
          <w:rFonts w:ascii="Times New Roman" w:hAnsi="Times New Roman"/>
          <w:b/>
          <w:bCs/>
          <w:sz w:val="22"/>
          <w:szCs w:val="22"/>
        </w:rPr>
        <w:t>Mar 23-29</w:t>
      </w:r>
      <w:r w:rsidR="00EC278C" w:rsidRPr="00C04711">
        <w:rPr>
          <w:rFonts w:ascii="Times New Roman" w:hAnsi="Times New Roman"/>
          <w:b/>
          <w:bCs/>
          <w:sz w:val="22"/>
          <w:szCs w:val="22"/>
        </w:rPr>
        <w:t>)</w:t>
      </w:r>
    </w:p>
    <w:p w14:paraId="4D7CA08B" w14:textId="1ED7F63F" w:rsidR="004A7342" w:rsidRPr="00C04711" w:rsidRDefault="00957930" w:rsidP="00D16FFB">
      <w:pPr>
        <w:widowControl/>
        <w:autoSpaceDE/>
        <w:autoSpaceDN/>
        <w:adjustRightInd/>
        <w:rPr>
          <w:rFonts w:ascii="Times New Roman" w:eastAsia="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t xml:space="preserve">       </w:t>
      </w:r>
      <w:r w:rsidR="00D16FFB" w:rsidRPr="00C04711">
        <w:rPr>
          <w:rFonts w:ascii="Times New Roman" w:eastAsia="Times New Roman" w:hAnsi="Times New Roman"/>
          <w:color w:val="3D3D3D"/>
          <w:sz w:val="22"/>
          <w:szCs w:val="22"/>
          <w:shd w:val="clear" w:color="auto" w:fill="FFFFFF"/>
        </w:rPr>
        <w:t>HLS11: 16.3 The Chi-Square Test for Association</w:t>
      </w:r>
    </w:p>
    <w:p w14:paraId="69C5890D" w14:textId="1892A148" w:rsidR="00957930" w:rsidRPr="00C04711" w:rsidRDefault="00957930" w:rsidP="004A7342">
      <w:pPr>
        <w:tabs>
          <w:tab w:val="left" w:pos="720"/>
        </w:tabs>
        <w:ind w:left="1080" w:hanging="1080"/>
        <w:rPr>
          <w:rFonts w:ascii="Times New Roman" w:hAnsi="Times New Roman"/>
          <w:sz w:val="22"/>
          <w:szCs w:val="22"/>
        </w:rPr>
      </w:pPr>
      <w:r w:rsidRPr="00C04711">
        <w:rPr>
          <w:rFonts w:ascii="Times New Roman" w:hAnsi="Times New Roman"/>
          <w:sz w:val="22"/>
          <w:szCs w:val="22"/>
        </w:rPr>
        <w:tab/>
        <w:t xml:space="preserve">  </w:t>
      </w:r>
      <w:r w:rsidRPr="00C04711">
        <w:rPr>
          <w:rFonts w:ascii="Times New Roman" w:hAnsi="Times New Roman"/>
          <w:sz w:val="22"/>
          <w:szCs w:val="22"/>
        </w:rPr>
        <w:tab/>
      </w:r>
    </w:p>
    <w:p w14:paraId="5A27A7F7" w14:textId="7EFD91E6"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D65952">
        <w:rPr>
          <w:rFonts w:ascii="Times New Roman" w:hAnsi="Times New Roman"/>
          <w:b/>
          <w:bCs/>
          <w:sz w:val="22"/>
          <w:szCs w:val="22"/>
        </w:rPr>
        <w:t>2</w:t>
      </w:r>
      <w:r w:rsidRPr="00C04711">
        <w:rPr>
          <w:rFonts w:ascii="Times New Roman" w:hAnsi="Times New Roman"/>
          <w:b/>
          <w:bCs/>
          <w:sz w:val="22"/>
          <w:szCs w:val="22"/>
        </w:rPr>
        <w:t xml:space="preserve"> (</w:t>
      </w:r>
      <w:r w:rsidR="00D54BB6">
        <w:rPr>
          <w:rFonts w:ascii="Times New Roman" w:hAnsi="Times New Roman"/>
          <w:b/>
          <w:bCs/>
          <w:sz w:val="22"/>
          <w:szCs w:val="22"/>
        </w:rPr>
        <w:t xml:space="preserve">Mar 30-Apr </w:t>
      </w:r>
      <w:r w:rsidR="00574B53">
        <w:rPr>
          <w:rFonts w:ascii="Times New Roman" w:hAnsi="Times New Roman"/>
          <w:b/>
          <w:bCs/>
          <w:sz w:val="22"/>
          <w:szCs w:val="22"/>
        </w:rPr>
        <w:t>5</w:t>
      </w:r>
      <w:r w:rsidR="004A7342" w:rsidRPr="00C04711">
        <w:rPr>
          <w:rFonts w:ascii="Times New Roman" w:hAnsi="Times New Roman"/>
          <w:b/>
          <w:bCs/>
          <w:sz w:val="22"/>
          <w:szCs w:val="22"/>
        </w:rPr>
        <w:t>)</w:t>
      </w:r>
    </w:p>
    <w:p w14:paraId="4C1C0FB7" w14:textId="5CBE6213" w:rsidR="00D16FFB" w:rsidRPr="00C04711" w:rsidRDefault="00D16FFB" w:rsidP="00D16FFB">
      <w:pPr>
        <w:widowControl/>
        <w:autoSpaceDE/>
        <w:autoSpaceDN/>
        <w:adjustRightInd/>
        <w:ind w:left="1440"/>
        <w:rPr>
          <w:rFonts w:ascii="Times New Roman" w:eastAsia="Times New Roman" w:hAnsi="Times New Roman"/>
          <w:color w:val="3D3D3D"/>
          <w:sz w:val="22"/>
          <w:szCs w:val="22"/>
          <w:shd w:val="clear" w:color="auto" w:fill="FFFFFF"/>
        </w:rPr>
      </w:pPr>
      <w:r>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HLS12: 13.1 The Simple Linear Regression Model</w:t>
      </w:r>
      <w:r w:rsidRPr="00E76628">
        <w:rPr>
          <w:rFonts w:ascii="Times New Roman" w:eastAsia="Times New Roman" w:hAnsi="Times New Roman"/>
          <w:b/>
          <w:bCs/>
          <w:sz w:val="22"/>
          <w:szCs w:val="22"/>
          <w:shd w:val="clear" w:color="auto" w:fill="FFFFFF"/>
        </w:rPr>
        <w:t xml:space="preserve"> </w:t>
      </w:r>
      <w:r>
        <w:rPr>
          <w:rFonts w:ascii="Times New Roman" w:eastAsia="Times New Roman" w:hAnsi="Times New Roman"/>
          <w:b/>
          <w:bCs/>
          <w:sz w:val="22"/>
          <w:szCs w:val="22"/>
          <w:shd w:val="clear" w:color="auto" w:fill="FFFFFF"/>
        </w:rPr>
        <w:tab/>
      </w:r>
      <w:r>
        <w:rPr>
          <w:rFonts w:ascii="Times New Roman" w:eastAsia="Times New Roman" w:hAnsi="Times New Roman"/>
          <w:b/>
          <w:bCs/>
          <w:sz w:val="22"/>
          <w:szCs w:val="22"/>
          <w:shd w:val="clear" w:color="auto" w:fill="FFFFFF"/>
        </w:rPr>
        <w:tab/>
      </w:r>
      <w:r w:rsidRPr="001829C2">
        <w:rPr>
          <w:rFonts w:ascii="Times New Roman" w:eastAsia="Times New Roman" w:hAnsi="Times New Roman"/>
          <w:b/>
          <w:bCs/>
          <w:sz w:val="22"/>
          <w:szCs w:val="22"/>
          <w:shd w:val="clear" w:color="auto" w:fill="FFFFFF"/>
        </w:rPr>
        <w:t>HLS 10.5, 11.4</w:t>
      </w:r>
      <w:r>
        <w:rPr>
          <w:rFonts w:ascii="Times New Roman" w:eastAsia="Times New Roman" w:hAnsi="Times New Roman"/>
          <w:b/>
          <w:bCs/>
          <w:sz w:val="22"/>
          <w:szCs w:val="22"/>
          <w:shd w:val="clear" w:color="auto" w:fill="FFFFFF"/>
        </w:rPr>
        <w:t xml:space="preserve"> and </w:t>
      </w:r>
      <w:r w:rsidRPr="001829C2">
        <w:rPr>
          <w:rFonts w:ascii="Times New Roman" w:eastAsia="Times New Roman" w:hAnsi="Times New Roman"/>
          <w:b/>
          <w:bCs/>
          <w:sz w:val="22"/>
          <w:szCs w:val="22"/>
          <w:shd w:val="clear" w:color="auto" w:fill="FFFFFF"/>
        </w:rPr>
        <w:t>16.3</w:t>
      </w:r>
      <w:r>
        <w:rPr>
          <w:rFonts w:ascii="Times New Roman" w:eastAsia="Times New Roman" w:hAnsi="Times New Roman"/>
          <w:b/>
          <w:bCs/>
          <w:sz w:val="22"/>
          <w:szCs w:val="22"/>
          <w:shd w:val="clear" w:color="auto" w:fill="FFFFFF"/>
        </w:rPr>
        <w:t xml:space="preserve"> are due</w:t>
      </w:r>
    </w:p>
    <w:p w14:paraId="6B93BDD0" w14:textId="0FFC630A" w:rsidR="00D16FFB" w:rsidRPr="004A7342" w:rsidRDefault="00D16FFB" w:rsidP="00D16FFB">
      <w:pPr>
        <w:widowControl/>
        <w:autoSpaceDE/>
        <w:autoSpaceDN/>
        <w:adjustRightInd/>
        <w:ind w:left="144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HLS13: 13.3 Evaluating the Fit of the Linear Regression Model</w:t>
      </w:r>
      <w:r>
        <w:rPr>
          <w:rFonts w:ascii="Times New Roman" w:eastAsia="Times New Roman" w:hAnsi="Times New Roman"/>
          <w:color w:val="3D3D3D"/>
          <w:sz w:val="22"/>
          <w:szCs w:val="22"/>
          <w:shd w:val="clear" w:color="auto" w:fill="FFFFFF"/>
        </w:rPr>
        <w:t xml:space="preserve">  </w:t>
      </w:r>
      <w:r w:rsidRPr="001829C2">
        <w:rPr>
          <w:rFonts w:ascii="Times New Roman" w:eastAsia="Times New Roman" w:hAnsi="Times New Roman"/>
          <w:b/>
          <w:bCs/>
          <w:sz w:val="22"/>
          <w:szCs w:val="22"/>
          <w:shd w:val="clear" w:color="auto" w:fill="FFFFFF"/>
        </w:rPr>
        <w:t xml:space="preserve">by 11.59 pm on Sun, </w:t>
      </w:r>
      <w:r w:rsidR="00574B53">
        <w:rPr>
          <w:rFonts w:ascii="Times New Roman" w:eastAsia="Times New Roman" w:hAnsi="Times New Roman"/>
          <w:b/>
          <w:bCs/>
          <w:sz w:val="22"/>
          <w:szCs w:val="22"/>
          <w:shd w:val="clear" w:color="auto" w:fill="FFFFFF"/>
        </w:rPr>
        <w:t>Apr 5</w:t>
      </w:r>
      <w:r w:rsidR="00574B53" w:rsidRPr="00574B53">
        <w:rPr>
          <w:rFonts w:ascii="Times New Roman" w:eastAsia="Times New Roman" w:hAnsi="Times New Roman"/>
          <w:b/>
          <w:bCs/>
          <w:sz w:val="22"/>
          <w:szCs w:val="22"/>
          <w:shd w:val="clear" w:color="auto" w:fill="FFFFFF"/>
          <w:vertAlign w:val="superscript"/>
        </w:rPr>
        <w:t>th</w:t>
      </w:r>
      <w:r w:rsidRPr="001829C2">
        <w:rPr>
          <w:rFonts w:ascii="Times New Roman" w:eastAsia="Times New Roman" w:hAnsi="Times New Roman"/>
          <w:b/>
          <w:bCs/>
          <w:sz w:val="22"/>
          <w:szCs w:val="22"/>
          <w:shd w:val="clear" w:color="auto" w:fill="FFFFFF"/>
        </w:rPr>
        <w:t>.</w:t>
      </w:r>
    </w:p>
    <w:p w14:paraId="4CD00217" w14:textId="77777777" w:rsidR="00D16FFB" w:rsidRPr="00C04711" w:rsidRDefault="00D16FFB" w:rsidP="004A7342">
      <w:pPr>
        <w:widowControl/>
        <w:autoSpaceDE/>
        <w:autoSpaceDN/>
        <w:adjustRightInd/>
        <w:rPr>
          <w:rFonts w:ascii="Times New Roman" w:eastAsia="Times New Roman" w:hAnsi="Times New Roman"/>
          <w:sz w:val="22"/>
          <w:szCs w:val="22"/>
        </w:rPr>
      </w:pPr>
    </w:p>
    <w:p w14:paraId="10C5BA4A" w14:textId="37681A2D"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D65952">
        <w:rPr>
          <w:rFonts w:ascii="Times New Roman" w:hAnsi="Times New Roman"/>
          <w:b/>
          <w:bCs/>
          <w:sz w:val="22"/>
          <w:szCs w:val="22"/>
        </w:rPr>
        <w:t>3</w:t>
      </w:r>
      <w:r w:rsidRPr="00C04711">
        <w:rPr>
          <w:rFonts w:ascii="Times New Roman" w:hAnsi="Times New Roman"/>
          <w:b/>
          <w:bCs/>
          <w:sz w:val="22"/>
          <w:szCs w:val="22"/>
        </w:rPr>
        <w:t xml:space="preserve"> (</w:t>
      </w:r>
      <w:r w:rsidR="00574B53">
        <w:rPr>
          <w:rFonts w:ascii="Times New Roman" w:hAnsi="Times New Roman"/>
          <w:b/>
          <w:bCs/>
          <w:sz w:val="22"/>
          <w:szCs w:val="22"/>
        </w:rPr>
        <w:t>Apr 6-12</w:t>
      </w:r>
      <w:r w:rsidR="004A7342" w:rsidRPr="00C04711">
        <w:rPr>
          <w:rFonts w:ascii="Times New Roman" w:hAnsi="Times New Roman"/>
          <w:b/>
          <w:bCs/>
          <w:sz w:val="22"/>
          <w:szCs w:val="22"/>
        </w:rPr>
        <w:t>)</w:t>
      </w:r>
    </w:p>
    <w:p w14:paraId="34A3C74C" w14:textId="07845921" w:rsidR="004A7342" w:rsidRPr="001829C2" w:rsidRDefault="004A7342" w:rsidP="004A7342">
      <w:pPr>
        <w:widowControl/>
        <w:autoSpaceDE/>
        <w:autoSpaceDN/>
        <w:adjustRightInd/>
        <w:ind w:left="720" w:firstLine="720"/>
        <w:rPr>
          <w:rFonts w:ascii="Times New Roman" w:eastAsia="Times New Roman" w:hAnsi="Times New Roman"/>
          <w:b/>
          <w:bCs/>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 xml:space="preserve">HLS14: 14.1 The Multiple Regression Model </w:t>
      </w:r>
      <w:r w:rsidRPr="00C04711">
        <w:rPr>
          <w:rFonts w:ascii="Times New Roman" w:eastAsia="Times New Roman" w:hAnsi="Times New Roman"/>
          <w:color w:val="3D3D3D"/>
          <w:sz w:val="22"/>
          <w:szCs w:val="22"/>
          <w:shd w:val="clear" w:color="auto" w:fill="FFFFFF"/>
        </w:rPr>
        <w:tab/>
      </w:r>
      <w:r w:rsidR="00AE648E" w:rsidRPr="00C04711">
        <w:rPr>
          <w:rFonts w:ascii="Times New Roman" w:eastAsia="Times New Roman" w:hAnsi="Times New Roman"/>
          <w:color w:val="3D3D3D"/>
          <w:sz w:val="22"/>
          <w:szCs w:val="22"/>
          <w:shd w:val="clear" w:color="auto" w:fill="FFFFFF"/>
        </w:rPr>
        <w:t xml:space="preserve">       </w:t>
      </w:r>
    </w:p>
    <w:p w14:paraId="3559B992" w14:textId="77777777" w:rsidR="00574B53" w:rsidRDefault="004A7342" w:rsidP="00574B53">
      <w:pPr>
        <w:widowControl/>
        <w:autoSpaceDE/>
        <w:autoSpaceDN/>
        <w:adjustRightInd/>
        <w:ind w:left="720" w:firstLine="720"/>
        <w:rPr>
          <w:rFonts w:ascii="Times New Roman" w:eastAsia="Times New Roman" w:hAnsi="Times New Roman"/>
          <w:sz w:val="22"/>
          <w:szCs w:val="22"/>
          <w:shd w:val="clear" w:color="auto" w:fill="FFFFFF"/>
        </w:rPr>
      </w:pPr>
      <w:r w:rsidRPr="001829C2">
        <w:rPr>
          <w:rFonts w:ascii="Times New Roman" w:eastAsia="Times New Roman" w:hAnsi="Times New Roman"/>
          <w:sz w:val="22"/>
          <w:szCs w:val="22"/>
          <w:shd w:val="clear" w:color="auto" w:fill="FFFFFF"/>
        </w:rPr>
        <w:t xml:space="preserve">      HLS15: 14.2 The Coefficient of Determination</w:t>
      </w:r>
      <w:r w:rsidR="00574B53">
        <w:rPr>
          <w:rFonts w:ascii="Times New Roman" w:eastAsia="Times New Roman" w:hAnsi="Times New Roman"/>
          <w:sz w:val="22"/>
          <w:szCs w:val="22"/>
          <w:shd w:val="clear" w:color="auto" w:fill="FFFFFF"/>
        </w:rPr>
        <w:t xml:space="preserve"> </w:t>
      </w:r>
      <w:r w:rsidRPr="001829C2">
        <w:rPr>
          <w:rFonts w:ascii="Times New Roman" w:eastAsia="Times New Roman" w:hAnsi="Times New Roman"/>
          <w:sz w:val="22"/>
          <w:szCs w:val="22"/>
          <w:shd w:val="clear" w:color="auto" w:fill="FFFFFF"/>
        </w:rPr>
        <w:t>and Adjusted R^2</w:t>
      </w:r>
    </w:p>
    <w:p w14:paraId="0495A919" w14:textId="59B950B3" w:rsidR="00957930" w:rsidRPr="00574B53" w:rsidRDefault="00957930" w:rsidP="00574B53">
      <w:pPr>
        <w:widowControl/>
        <w:autoSpaceDE/>
        <w:autoSpaceDN/>
        <w:adjustRightInd/>
        <w:ind w:left="720" w:firstLine="720"/>
        <w:rPr>
          <w:rFonts w:ascii="Times New Roman" w:eastAsia="Times New Roman" w:hAnsi="Times New Roman"/>
          <w:b/>
          <w:bCs/>
          <w:sz w:val="22"/>
          <w:szCs w:val="22"/>
          <w:shd w:val="clear" w:color="auto" w:fill="FFFFFF"/>
        </w:rPr>
      </w:pPr>
      <w:r w:rsidRPr="001829C2">
        <w:rPr>
          <w:rFonts w:ascii="Times New Roman" w:hAnsi="Times New Roman"/>
          <w:sz w:val="22"/>
          <w:szCs w:val="22"/>
        </w:rPr>
        <w:tab/>
      </w:r>
    </w:p>
    <w:p w14:paraId="7C84D442" w14:textId="3910876B" w:rsidR="00957930" w:rsidRPr="001829C2" w:rsidRDefault="00FF0AD5" w:rsidP="00957930">
      <w:pPr>
        <w:pBdr>
          <w:top w:val="single" w:sz="4" w:space="1" w:color="auto"/>
        </w:pBdr>
        <w:rPr>
          <w:rFonts w:ascii="Times New Roman" w:hAnsi="Times New Roman"/>
          <w:b/>
          <w:sz w:val="22"/>
          <w:szCs w:val="22"/>
        </w:rPr>
      </w:pPr>
      <w:r w:rsidRPr="001829C2">
        <w:rPr>
          <w:rFonts w:ascii="Times New Roman" w:hAnsi="Times New Roman"/>
          <w:b/>
          <w:sz w:val="22"/>
          <w:szCs w:val="22"/>
        </w:rPr>
        <w:t>Week 1</w:t>
      </w:r>
      <w:r w:rsidR="00D65952">
        <w:rPr>
          <w:rFonts w:ascii="Times New Roman" w:hAnsi="Times New Roman"/>
          <w:b/>
          <w:sz w:val="22"/>
          <w:szCs w:val="22"/>
        </w:rPr>
        <w:t>4</w:t>
      </w:r>
      <w:r w:rsidRPr="001829C2">
        <w:rPr>
          <w:rFonts w:ascii="Times New Roman" w:hAnsi="Times New Roman"/>
          <w:b/>
          <w:sz w:val="22"/>
          <w:szCs w:val="22"/>
        </w:rPr>
        <w:t xml:space="preserve"> (</w:t>
      </w:r>
      <w:r w:rsidR="00574B53">
        <w:rPr>
          <w:rFonts w:ascii="Times New Roman" w:hAnsi="Times New Roman"/>
          <w:b/>
          <w:sz w:val="22"/>
          <w:szCs w:val="22"/>
        </w:rPr>
        <w:t>Apr 13-19</w:t>
      </w:r>
      <w:r w:rsidR="006A0B69" w:rsidRPr="001829C2">
        <w:rPr>
          <w:rFonts w:ascii="Times New Roman" w:hAnsi="Times New Roman"/>
          <w:b/>
          <w:sz w:val="22"/>
          <w:szCs w:val="22"/>
        </w:rPr>
        <w:t>)</w:t>
      </w:r>
    </w:p>
    <w:p w14:paraId="15CAA2FE" w14:textId="3D47254E" w:rsidR="00957930" w:rsidRDefault="00957930" w:rsidP="006A0B69">
      <w:pPr>
        <w:pBdr>
          <w:top w:val="single" w:sz="4" w:space="1" w:color="auto"/>
        </w:pBdr>
        <w:rPr>
          <w:rFonts w:ascii="Times New Roman" w:eastAsia="Times New Roman" w:hAnsi="Times New Roman"/>
          <w:sz w:val="22"/>
          <w:szCs w:val="22"/>
          <w:shd w:val="clear" w:color="auto" w:fill="FFFFFF"/>
        </w:rPr>
      </w:pPr>
      <w:r w:rsidRPr="001829C2">
        <w:rPr>
          <w:rFonts w:ascii="Times New Roman" w:hAnsi="Times New Roman"/>
          <w:sz w:val="22"/>
          <w:szCs w:val="22"/>
        </w:rPr>
        <w:t xml:space="preserve">          </w:t>
      </w:r>
      <w:r w:rsidR="00E737E7" w:rsidRPr="001829C2">
        <w:rPr>
          <w:rFonts w:ascii="Times New Roman" w:eastAsia="Times New Roman" w:hAnsi="Times New Roman"/>
          <w:sz w:val="22"/>
          <w:szCs w:val="22"/>
          <w:shd w:val="clear" w:color="auto" w:fill="FFFFFF"/>
        </w:rPr>
        <w:t xml:space="preserve">    </w:t>
      </w:r>
      <w:r w:rsidR="00E737E7">
        <w:rPr>
          <w:rFonts w:ascii="Times New Roman" w:eastAsia="Times New Roman" w:hAnsi="Times New Roman"/>
          <w:sz w:val="22"/>
          <w:szCs w:val="22"/>
          <w:shd w:val="clear" w:color="auto" w:fill="FFFFFF"/>
        </w:rPr>
        <w:tab/>
        <w:t xml:space="preserve">     </w:t>
      </w:r>
      <w:r w:rsidR="00E737E7" w:rsidRPr="001829C2">
        <w:rPr>
          <w:rFonts w:ascii="Times New Roman" w:eastAsia="Times New Roman" w:hAnsi="Times New Roman"/>
          <w:sz w:val="22"/>
          <w:szCs w:val="22"/>
          <w:shd w:val="clear" w:color="auto" w:fill="FFFFFF"/>
        </w:rPr>
        <w:t>HLS16: 14.5 Models with Qualitative Independent Variables</w:t>
      </w:r>
    </w:p>
    <w:p w14:paraId="38DA7FDB" w14:textId="77777777" w:rsidR="00F73BB8" w:rsidRPr="001829C2" w:rsidRDefault="00F73BB8" w:rsidP="006A0B69">
      <w:pPr>
        <w:pBdr>
          <w:top w:val="single" w:sz="4" w:space="1" w:color="auto"/>
        </w:pBdr>
        <w:rPr>
          <w:rFonts w:ascii="Times New Roman" w:hAnsi="Times New Roman"/>
          <w:b/>
          <w:bCs/>
          <w:sz w:val="22"/>
          <w:szCs w:val="22"/>
        </w:rPr>
      </w:pPr>
    </w:p>
    <w:p w14:paraId="19DBA8EB" w14:textId="77777777" w:rsidR="00957930" w:rsidRPr="001829C2" w:rsidRDefault="00957930" w:rsidP="00957930">
      <w:pPr>
        <w:rPr>
          <w:rFonts w:ascii="Times New Roman" w:hAnsi="Times New Roman"/>
          <w:b/>
          <w:sz w:val="22"/>
          <w:szCs w:val="22"/>
        </w:rPr>
      </w:pPr>
    </w:p>
    <w:p w14:paraId="2AA0FE5C" w14:textId="23B78A96" w:rsidR="00D16FFB" w:rsidRPr="001829C2" w:rsidRDefault="00D16FFB" w:rsidP="00D16FFB">
      <w:pPr>
        <w:pBdr>
          <w:top w:val="single" w:sz="4" w:space="1" w:color="auto"/>
        </w:pBdr>
        <w:rPr>
          <w:rFonts w:ascii="Times New Roman" w:hAnsi="Times New Roman"/>
          <w:sz w:val="22"/>
          <w:szCs w:val="22"/>
        </w:rPr>
      </w:pPr>
      <w:r w:rsidRPr="001829C2">
        <w:rPr>
          <w:rFonts w:ascii="Times New Roman" w:hAnsi="Times New Roman"/>
          <w:b/>
          <w:bCs/>
          <w:sz w:val="22"/>
          <w:szCs w:val="22"/>
        </w:rPr>
        <w:t>Week 1</w:t>
      </w:r>
      <w:r w:rsidR="00D65952">
        <w:rPr>
          <w:rFonts w:ascii="Times New Roman" w:hAnsi="Times New Roman"/>
          <w:b/>
          <w:bCs/>
          <w:sz w:val="22"/>
          <w:szCs w:val="22"/>
        </w:rPr>
        <w:t>5</w:t>
      </w:r>
      <w:r w:rsidR="00BF3224">
        <w:rPr>
          <w:rFonts w:ascii="Times New Roman" w:hAnsi="Times New Roman"/>
          <w:b/>
          <w:bCs/>
          <w:sz w:val="22"/>
          <w:szCs w:val="22"/>
        </w:rPr>
        <w:t xml:space="preserve"> </w:t>
      </w:r>
      <w:r w:rsidRPr="001829C2">
        <w:rPr>
          <w:rFonts w:ascii="Times New Roman" w:hAnsi="Times New Roman"/>
          <w:b/>
          <w:bCs/>
          <w:sz w:val="22"/>
          <w:szCs w:val="22"/>
        </w:rPr>
        <w:t>(</w:t>
      </w:r>
      <w:r w:rsidR="00271538">
        <w:rPr>
          <w:rFonts w:ascii="Times New Roman" w:hAnsi="Times New Roman"/>
          <w:b/>
          <w:bCs/>
          <w:sz w:val="22"/>
          <w:szCs w:val="22"/>
        </w:rPr>
        <w:t>Apr 20-</w:t>
      </w:r>
      <w:r w:rsidR="00CF4D24">
        <w:rPr>
          <w:rFonts w:ascii="Times New Roman" w:hAnsi="Times New Roman"/>
          <w:b/>
          <w:bCs/>
          <w:sz w:val="22"/>
          <w:szCs w:val="22"/>
        </w:rPr>
        <w:t>26</w:t>
      </w:r>
      <w:r w:rsidRPr="001829C2">
        <w:rPr>
          <w:rFonts w:ascii="Times New Roman" w:hAnsi="Times New Roman"/>
          <w:b/>
          <w:bCs/>
          <w:sz w:val="22"/>
          <w:szCs w:val="22"/>
        </w:rPr>
        <w:t xml:space="preserve">) </w:t>
      </w:r>
    </w:p>
    <w:p w14:paraId="4D965F80" w14:textId="77777777" w:rsidR="005A4ED2" w:rsidRDefault="00D16FFB" w:rsidP="00D742AC">
      <w:pPr>
        <w:ind w:left="1800" w:hanging="360"/>
        <w:rPr>
          <w:rFonts w:ascii="Times New Roman" w:hAnsi="Times New Roman"/>
          <w:b/>
          <w:sz w:val="22"/>
          <w:szCs w:val="22"/>
        </w:rPr>
      </w:pPr>
      <w:r>
        <w:rPr>
          <w:rFonts w:ascii="Times New Roman" w:hAnsi="Times New Roman"/>
          <w:sz w:val="22"/>
          <w:szCs w:val="22"/>
        </w:rPr>
        <w:t xml:space="preserve">    </w:t>
      </w:r>
      <w:r w:rsidRPr="001829C2">
        <w:rPr>
          <w:rFonts w:ascii="Times New Roman" w:hAnsi="Times New Roman"/>
          <w:sz w:val="22"/>
          <w:szCs w:val="22"/>
        </w:rPr>
        <w:t>Catch up and Review</w:t>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00D742AC">
        <w:rPr>
          <w:rFonts w:ascii="Times New Roman" w:hAnsi="Times New Roman"/>
          <w:sz w:val="22"/>
          <w:szCs w:val="22"/>
        </w:rPr>
        <w:tab/>
      </w:r>
      <w:r w:rsidR="00D742AC">
        <w:rPr>
          <w:rFonts w:ascii="Times New Roman" w:hAnsi="Times New Roman"/>
          <w:sz w:val="22"/>
          <w:szCs w:val="22"/>
        </w:rPr>
        <w:tab/>
      </w:r>
      <w:r w:rsidRPr="001829C2">
        <w:rPr>
          <w:rFonts w:ascii="Times New Roman" w:hAnsi="Times New Roman"/>
          <w:b/>
          <w:sz w:val="22"/>
          <w:szCs w:val="22"/>
        </w:rPr>
        <w:t xml:space="preserve">HLS </w:t>
      </w:r>
      <w:r>
        <w:rPr>
          <w:rFonts w:ascii="Times New Roman" w:hAnsi="Times New Roman"/>
          <w:b/>
          <w:sz w:val="22"/>
          <w:szCs w:val="22"/>
        </w:rPr>
        <w:t xml:space="preserve">13.1, 13.3, </w:t>
      </w:r>
      <w:r w:rsidRPr="001829C2">
        <w:rPr>
          <w:rFonts w:ascii="Times New Roman" w:hAnsi="Times New Roman"/>
          <w:b/>
          <w:sz w:val="22"/>
          <w:szCs w:val="22"/>
        </w:rPr>
        <w:t xml:space="preserve">14.1, 14.2 and 14.5 </w:t>
      </w:r>
      <w:r w:rsidR="005A4ED2">
        <w:rPr>
          <w:rFonts w:ascii="Times New Roman" w:hAnsi="Times New Roman"/>
          <w:b/>
          <w:sz w:val="22"/>
          <w:szCs w:val="22"/>
        </w:rPr>
        <w:t xml:space="preserve"> </w:t>
      </w:r>
    </w:p>
    <w:p w14:paraId="6B08FB31" w14:textId="77777777" w:rsidR="00CF4D24" w:rsidRDefault="00DD3A4E" w:rsidP="00DD3A4E">
      <w:pPr>
        <w:ind w:left="5760" w:firstLine="720"/>
        <w:rPr>
          <w:rFonts w:ascii="Times New Roman" w:hAnsi="Times New Roman"/>
          <w:b/>
          <w:sz w:val="22"/>
          <w:szCs w:val="22"/>
        </w:rPr>
      </w:pPr>
      <w:r>
        <w:rPr>
          <w:rFonts w:ascii="Times New Roman" w:hAnsi="Times New Roman"/>
          <w:b/>
          <w:sz w:val="22"/>
          <w:szCs w:val="22"/>
        </w:rPr>
        <w:t xml:space="preserve">     </w:t>
      </w:r>
      <w:r w:rsidR="00D16FFB" w:rsidRPr="001829C2">
        <w:rPr>
          <w:rFonts w:ascii="Times New Roman" w:hAnsi="Times New Roman"/>
          <w:b/>
          <w:sz w:val="22"/>
          <w:szCs w:val="22"/>
        </w:rPr>
        <w:t>are due</w:t>
      </w:r>
      <w:r w:rsidR="00D16FFB">
        <w:rPr>
          <w:rFonts w:ascii="Times New Roman" w:hAnsi="Times New Roman"/>
          <w:b/>
          <w:sz w:val="22"/>
          <w:szCs w:val="22"/>
        </w:rPr>
        <w:t xml:space="preserve"> </w:t>
      </w:r>
      <w:r w:rsidR="00D16FFB" w:rsidRPr="001829C2">
        <w:rPr>
          <w:rFonts w:ascii="Times New Roman" w:hAnsi="Times New Roman"/>
          <w:b/>
          <w:sz w:val="22"/>
          <w:szCs w:val="22"/>
        </w:rPr>
        <w:t xml:space="preserve">by 11.59 pm on Thu, </w:t>
      </w:r>
      <w:r>
        <w:rPr>
          <w:rFonts w:ascii="Times New Roman" w:hAnsi="Times New Roman"/>
          <w:b/>
          <w:sz w:val="22"/>
          <w:szCs w:val="22"/>
        </w:rPr>
        <w:t>Apr 30</w:t>
      </w:r>
      <w:r w:rsidRPr="00DD3A4E">
        <w:rPr>
          <w:rFonts w:ascii="Times New Roman" w:hAnsi="Times New Roman"/>
          <w:b/>
          <w:sz w:val="22"/>
          <w:szCs w:val="22"/>
          <w:vertAlign w:val="superscript"/>
        </w:rPr>
        <w:t>th</w:t>
      </w:r>
      <w:r>
        <w:rPr>
          <w:rFonts w:ascii="Times New Roman" w:hAnsi="Times New Roman"/>
          <w:b/>
          <w:sz w:val="22"/>
          <w:szCs w:val="22"/>
        </w:rPr>
        <w:t xml:space="preserve"> </w:t>
      </w:r>
      <w:r w:rsidR="00D16FFB">
        <w:rPr>
          <w:rFonts w:ascii="Times New Roman" w:hAnsi="Times New Roman"/>
          <w:b/>
          <w:sz w:val="22"/>
          <w:szCs w:val="22"/>
        </w:rPr>
        <w:t>.</w:t>
      </w:r>
    </w:p>
    <w:p w14:paraId="4B5E70E1" w14:textId="77777777" w:rsidR="00CF4D24" w:rsidRPr="001829C2" w:rsidRDefault="00CF4D24" w:rsidP="00CF4D24">
      <w:pPr>
        <w:rPr>
          <w:rFonts w:ascii="Times New Roman" w:hAnsi="Times New Roman"/>
          <w:b/>
          <w:sz w:val="22"/>
          <w:szCs w:val="22"/>
        </w:rPr>
      </w:pPr>
    </w:p>
    <w:p w14:paraId="011D501E" w14:textId="3C06389A" w:rsidR="00CF4D24" w:rsidRPr="00CF4D24" w:rsidRDefault="00CF4D24" w:rsidP="00CF4D24">
      <w:pPr>
        <w:pBdr>
          <w:top w:val="single" w:sz="4" w:space="1" w:color="auto"/>
        </w:pBdr>
        <w:rPr>
          <w:rFonts w:ascii="Times New Roman" w:hAnsi="Times New Roman"/>
          <w:b/>
          <w:bCs/>
          <w:sz w:val="22"/>
          <w:szCs w:val="22"/>
        </w:rPr>
      </w:pPr>
      <w:r w:rsidRPr="001829C2">
        <w:rPr>
          <w:rFonts w:ascii="Times New Roman" w:hAnsi="Times New Roman"/>
          <w:b/>
          <w:bCs/>
          <w:sz w:val="22"/>
          <w:szCs w:val="22"/>
        </w:rPr>
        <w:t xml:space="preserve">Week </w:t>
      </w:r>
      <w:r>
        <w:rPr>
          <w:rFonts w:ascii="Times New Roman" w:hAnsi="Times New Roman"/>
          <w:b/>
          <w:bCs/>
          <w:sz w:val="22"/>
          <w:szCs w:val="22"/>
        </w:rPr>
        <w:t>16</w:t>
      </w:r>
      <w:r w:rsidRPr="001829C2">
        <w:rPr>
          <w:rFonts w:ascii="Times New Roman" w:hAnsi="Times New Roman"/>
          <w:b/>
          <w:bCs/>
          <w:sz w:val="22"/>
          <w:szCs w:val="22"/>
        </w:rPr>
        <w:t xml:space="preserve"> (</w:t>
      </w:r>
      <w:r>
        <w:rPr>
          <w:rFonts w:ascii="Times New Roman" w:hAnsi="Times New Roman"/>
          <w:b/>
          <w:bCs/>
          <w:sz w:val="22"/>
          <w:szCs w:val="22"/>
        </w:rPr>
        <w:t>May 1-May 7</w:t>
      </w:r>
      <w:r w:rsidRPr="001829C2">
        <w:rPr>
          <w:rFonts w:ascii="Times New Roman" w:hAnsi="Times New Roman"/>
          <w:b/>
          <w:bCs/>
          <w:sz w:val="22"/>
          <w:szCs w:val="22"/>
        </w:rPr>
        <w:t xml:space="preserve">) </w:t>
      </w:r>
      <w:r>
        <w:rPr>
          <w:rFonts w:ascii="Times New Roman" w:hAnsi="Times New Roman"/>
          <w:b/>
          <w:bCs/>
          <w:sz w:val="22"/>
          <w:szCs w:val="22"/>
        </w:rPr>
        <w:tab/>
      </w:r>
      <w:r>
        <w:rPr>
          <w:rFonts w:ascii="Times New Roman" w:hAnsi="Times New Roman"/>
          <w:b/>
          <w:bCs/>
          <w:sz w:val="22"/>
          <w:szCs w:val="22"/>
        </w:rPr>
        <w:tab/>
      </w:r>
      <w:r w:rsidRPr="00CF4D24">
        <w:rPr>
          <w:rFonts w:ascii="Times New Roman" w:hAnsi="Times New Roman"/>
          <w:b/>
          <w:bCs/>
          <w:sz w:val="22"/>
          <w:szCs w:val="22"/>
        </w:rPr>
        <w:t>** COMPREHENSIVE FINAL EXAM 2 **</w:t>
      </w:r>
    </w:p>
    <w:p w14:paraId="382F044E" w14:textId="77777777" w:rsidR="00D06C9D" w:rsidRDefault="00CF4D24" w:rsidP="00CF4D24">
      <w:pPr>
        <w:rPr>
          <w:rFonts w:ascii="Times New Roman" w:hAnsi="Times New Roman"/>
          <w:sz w:val="22"/>
          <w:szCs w:val="22"/>
        </w:rPr>
      </w:pPr>
      <w:r>
        <w:rPr>
          <w:rFonts w:ascii="Times New Roman" w:hAnsi="Times New Roman"/>
          <w:bCs/>
          <w:sz w:val="22"/>
          <w:szCs w:val="22"/>
        </w:rPr>
        <w:t>Will be available online on Canvas on May 6</w:t>
      </w:r>
      <w:r w:rsidRPr="00CF4D24">
        <w:rPr>
          <w:rFonts w:ascii="Times New Roman" w:hAnsi="Times New Roman"/>
          <w:bCs/>
          <w:sz w:val="22"/>
          <w:szCs w:val="22"/>
          <w:vertAlign w:val="superscript"/>
        </w:rPr>
        <w:t>th</w:t>
      </w:r>
      <w:r>
        <w:rPr>
          <w:rFonts w:ascii="Times New Roman" w:hAnsi="Times New Roman"/>
          <w:bCs/>
          <w:sz w:val="22"/>
          <w:szCs w:val="22"/>
        </w:rPr>
        <w:t xml:space="preserve"> from 6:30 pm for 90 minutes.</w:t>
      </w:r>
      <w:r>
        <w:rPr>
          <w:rFonts w:ascii="Times New Roman" w:hAnsi="Times New Roman"/>
          <w:sz w:val="22"/>
          <w:szCs w:val="22"/>
        </w:rPr>
        <w:t xml:space="preserve">  </w:t>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p>
    <w:p w14:paraId="5C974359" w14:textId="54A13B6B" w:rsidR="00CF4D24" w:rsidRDefault="00D06C9D" w:rsidP="00CF4D24">
      <w:pPr>
        <w:rPr>
          <w:rFonts w:ascii="Times New Roman" w:hAnsi="Times New Roman"/>
          <w:b/>
          <w:sz w:val="22"/>
          <w:szCs w:val="22"/>
        </w:rPr>
      </w:pPr>
      <w:r>
        <w:rPr>
          <w:rFonts w:ascii="Times New Roman" w:hAnsi="Times New Roman"/>
          <w:sz w:val="22"/>
          <w:szCs w:val="22"/>
        </w:rPr>
        <w:t>Exam time is 75 minutes.</w:t>
      </w:r>
      <w:r w:rsidR="00CF4D24">
        <w:rPr>
          <w:rFonts w:ascii="Times New Roman" w:hAnsi="Times New Roman"/>
          <w:sz w:val="22"/>
          <w:szCs w:val="22"/>
        </w:rPr>
        <w:tab/>
      </w:r>
      <w:r w:rsidR="00CF4D24">
        <w:rPr>
          <w:rFonts w:ascii="Times New Roman" w:hAnsi="Times New Roman"/>
          <w:sz w:val="22"/>
          <w:szCs w:val="22"/>
        </w:rPr>
        <w:tab/>
      </w:r>
      <w:r w:rsidR="00CF4D24">
        <w:rPr>
          <w:rFonts w:ascii="Times New Roman" w:hAnsi="Times New Roman"/>
          <w:sz w:val="22"/>
          <w:szCs w:val="22"/>
        </w:rPr>
        <w:tab/>
      </w:r>
      <w:r w:rsidR="00CF4D24">
        <w:rPr>
          <w:rFonts w:ascii="Times New Roman" w:hAnsi="Times New Roman"/>
          <w:sz w:val="22"/>
          <w:szCs w:val="22"/>
        </w:rPr>
        <w:tab/>
      </w:r>
      <w:r w:rsidR="00CF4D24">
        <w:rPr>
          <w:rFonts w:ascii="Times New Roman" w:hAnsi="Times New Roman"/>
          <w:sz w:val="22"/>
          <w:szCs w:val="22"/>
        </w:rPr>
        <w:tab/>
      </w:r>
      <w:r w:rsidR="00CF4D24">
        <w:rPr>
          <w:rFonts w:ascii="Times New Roman" w:hAnsi="Times New Roman"/>
          <w:sz w:val="22"/>
          <w:szCs w:val="22"/>
        </w:rPr>
        <w:tab/>
      </w:r>
      <w:r w:rsidR="00CF4D24" w:rsidRPr="001829C2">
        <w:rPr>
          <w:rFonts w:ascii="Times New Roman" w:hAnsi="Times New Roman"/>
          <w:b/>
          <w:sz w:val="22"/>
          <w:szCs w:val="22"/>
        </w:rPr>
        <w:t xml:space="preserve">HLS </w:t>
      </w:r>
      <w:r w:rsidR="00CF4D24">
        <w:rPr>
          <w:rFonts w:ascii="Times New Roman" w:hAnsi="Times New Roman"/>
          <w:b/>
          <w:sz w:val="22"/>
          <w:szCs w:val="22"/>
        </w:rPr>
        <w:t xml:space="preserve">13.1, 13.3, </w:t>
      </w:r>
      <w:r w:rsidR="00CF4D24" w:rsidRPr="001829C2">
        <w:rPr>
          <w:rFonts w:ascii="Times New Roman" w:hAnsi="Times New Roman"/>
          <w:b/>
          <w:sz w:val="22"/>
          <w:szCs w:val="22"/>
        </w:rPr>
        <w:t xml:space="preserve">14.1, 14.2 and 14.5 </w:t>
      </w:r>
      <w:r w:rsidR="00CF4D24">
        <w:rPr>
          <w:rFonts w:ascii="Times New Roman" w:hAnsi="Times New Roman"/>
          <w:b/>
          <w:sz w:val="22"/>
          <w:szCs w:val="22"/>
        </w:rPr>
        <w:t xml:space="preserve"> </w:t>
      </w:r>
    </w:p>
    <w:p w14:paraId="31FF8CDE" w14:textId="77777777" w:rsidR="00CF4D24" w:rsidRDefault="00CF4D24" w:rsidP="00CF4D24">
      <w:pPr>
        <w:ind w:left="5760" w:firstLine="720"/>
        <w:rPr>
          <w:rFonts w:ascii="Times New Roman" w:hAnsi="Times New Roman"/>
          <w:b/>
          <w:sz w:val="22"/>
          <w:szCs w:val="22"/>
        </w:rPr>
      </w:pPr>
      <w:r>
        <w:rPr>
          <w:rFonts w:ascii="Times New Roman" w:hAnsi="Times New Roman"/>
          <w:b/>
          <w:sz w:val="22"/>
          <w:szCs w:val="22"/>
        </w:rPr>
        <w:t xml:space="preserve">     </w:t>
      </w:r>
      <w:r w:rsidRPr="001829C2">
        <w:rPr>
          <w:rFonts w:ascii="Times New Roman" w:hAnsi="Times New Roman"/>
          <w:b/>
          <w:sz w:val="22"/>
          <w:szCs w:val="22"/>
        </w:rPr>
        <w:t>are due</w:t>
      </w:r>
      <w:r>
        <w:rPr>
          <w:rFonts w:ascii="Times New Roman" w:hAnsi="Times New Roman"/>
          <w:b/>
          <w:sz w:val="22"/>
          <w:szCs w:val="22"/>
        </w:rPr>
        <w:t xml:space="preserve"> </w:t>
      </w:r>
      <w:r w:rsidRPr="001829C2">
        <w:rPr>
          <w:rFonts w:ascii="Times New Roman" w:hAnsi="Times New Roman"/>
          <w:b/>
          <w:sz w:val="22"/>
          <w:szCs w:val="22"/>
        </w:rPr>
        <w:t xml:space="preserve">by 11.59 pm on Thu, </w:t>
      </w:r>
      <w:r>
        <w:rPr>
          <w:rFonts w:ascii="Times New Roman" w:hAnsi="Times New Roman"/>
          <w:b/>
          <w:sz w:val="22"/>
          <w:szCs w:val="22"/>
        </w:rPr>
        <w:t>Apr 30</w:t>
      </w:r>
      <w:r w:rsidRPr="00DD3A4E">
        <w:rPr>
          <w:rFonts w:ascii="Times New Roman" w:hAnsi="Times New Roman"/>
          <w:b/>
          <w:sz w:val="22"/>
          <w:szCs w:val="22"/>
          <w:vertAlign w:val="superscript"/>
        </w:rPr>
        <w:t>th</w:t>
      </w:r>
      <w:r>
        <w:rPr>
          <w:rFonts w:ascii="Times New Roman" w:hAnsi="Times New Roman"/>
          <w:b/>
          <w:sz w:val="22"/>
          <w:szCs w:val="22"/>
        </w:rPr>
        <w:t xml:space="preserve"> .</w:t>
      </w:r>
    </w:p>
    <w:p w14:paraId="734E1684" w14:textId="2296FC98" w:rsidR="00D16FFB" w:rsidRPr="00D742AC" w:rsidRDefault="00D16FFB" w:rsidP="00DD3A4E">
      <w:pPr>
        <w:ind w:left="5760" w:firstLine="720"/>
        <w:rPr>
          <w:rFonts w:ascii="Times New Roman" w:hAnsi="Times New Roman"/>
          <w:b/>
          <w:sz w:val="22"/>
          <w:szCs w:val="22"/>
        </w:rPr>
      </w:pPr>
    </w:p>
    <w:p w14:paraId="15C2AA6F" w14:textId="65810687" w:rsidR="00D16FFB" w:rsidRPr="001829C2" w:rsidRDefault="00D16FFB" w:rsidP="00D16FFB">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2 is due on Thu, </w:t>
      </w:r>
      <w:r w:rsidR="00963B59">
        <w:rPr>
          <w:rFonts w:ascii="Times New Roman" w:hAnsi="Times New Roman"/>
          <w:b/>
          <w:sz w:val="24"/>
        </w:rPr>
        <w:t>Apr 30</w:t>
      </w:r>
      <w:r w:rsidR="00963B59" w:rsidRPr="00963B59">
        <w:rPr>
          <w:rFonts w:ascii="Times New Roman" w:hAnsi="Times New Roman"/>
          <w:b/>
          <w:sz w:val="24"/>
          <w:vertAlign w:val="superscript"/>
        </w:rPr>
        <w:t>th</w:t>
      </w:r>
      <w:r w:rsidRPr="001829C2">
        <w:rPr>
          <w:rFonts w:ascii="Times New Roman" w:hAnsi="Times New Roman"/>
          <w:b/>
          <w:sz w:val="24"/>
        </w:rPr>
        <w:t xml:space="preserve">. </w:t>
      </w:r>
    </w:p>
    <w:p w14:paraId="68112E20" w14:textId="77777777" w:rsidR="00D16FFB" w:rsidRPr="001829C2" w:rsidRDefault="00D16FFB" w:rsidP="00D16FFB">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2"/>
          <w:szCs w:val="22"/>
        </w:rPr>
      </w:pPr>
      <w:r w:rsidRPr="001829C2">
        <w:rPr>
          <w:rFonts w:ascii="Times New Roman" w:hAnsi="Times New Roman"/>
          <w:b/>
          <w:sz w:val="24"/>
        </w:rPr>
        <w:t>*** Quiz 2 on HLS modules 10.5, 11.4, 16.3, 13.1, 13.3, 14.1, 14.2, and 14.5 for 50 points***</w:t>
      </w:r>
    </w:p>
    <w:p w14:paraId="76237E9A" w14:textId="77777777" w:rsidR="00D16FFB" w:rsidRPr="001829C2" w:rsidRDefault="00D16FFB" w:rsidP="00D16FFB">
      <w:pPr>
        <w:pBdr>
          <w:top w:val="single" w:sz="4" w:space="1" w:color="auto"/>
        </w:pBdr>
        <w:rPr>
          <w:rFonts w:ascii="Times New Roman" w:hAnsi="Times New Roman"/>
          <w:b/>
          <w:sz w:val="22"/>
          <w:szCs w:val="22"/>
        </w:rPr>
      </w:pPr>
    </w:p>
    <w:p w14:paraId="4ABCD940" w14:textId="77777777" w:rsidR="00D16FFB" w:rsidRPr="001829C2" w:rsidRDefault="00D16FFB" w:rsidP="00D16FFB">
      <w:pPr>
        <w:rPr>
          <w:rFonts w:ascii="Times New Roman" w:hAnsi="Times New Roman"/>
          <w:b/>
          <w:sz w:val="22"/>
          <w:szCs w:val="22"/>
        </w:rPr>
      </w:pPr>
      <w:r w:rsidRPr="001829C2">
        <w:rPr>
          <w:rFonts w:ascii="Times New Roman" w:hAnsi="Times New Roman"/>
          <w:b/>
          <w:sz w:val="22"/>
          <w:szCs w:val="22"/>
        </w:rPr>
        <w:tab/>
      </w:r>
    </w:p>
    <w:p w14:paraId="002CBB5C" w14:textId="77777777" w:rsidR="00D16FFB" w:rsidRDefault="00D16FFB" w:rsidP="00957930">
      <w:pPr>
        <w:rPr>
          <w:rFonts w:ascii="Times New Roman" w:hAnsi="Times New Roman"/>
          <w:b/>
          <w:sz w:val="24"/>
        </w:rPr>
      </w:pPr>
    </w:p>
    <w:p w14:paraId="0DFFE3C7" w14:textId="77777777" w:rsidR="00D16FFB" w:rsidRDefault="00D16FFB" w:rsidP="00957930">
      <w:pPr>
        <w:rPr>
          <w:rFonts w:ascii="Times New Roman" w:hAnsi="Times New Roman"/>
          <w:b/>
          <w:sz w:val="24"/>
        </w:rPr>
      </w:pPr>
    </w:p>
    <w:p w14:paraId="10423313" w14:textId="77777777" w:rsidR="00D16FFB" w:rsidRDefault="00D16FFB" w:rsidP="00957930">
      <w:pPr>
        <w:rPr>
          <w:rFonts w:ascii="Times New Roman" w:hAnsi="Times New Roman"/>
          <w:b/>
          <w:sz w:val="24"/>
        </w:rPr>
      </w:pPr>
    </w:p>
    <w:p w14:paraId="72633CCA" w14:textId="77777777" w:rsidR="00D16FFB" w:rsidRDefault="00D16FFB" w:rsidP="00957930">
      <w:pPr>
        <w:rPr>
          <w:rFonts w:ascii="Times New Roman" w:hAnsi="Times New Roman"/>
          <w:b/>
          <w:sz w:val="24"/>
        </w:rPr>
      </w:pPr>
    </w:p>
    <w:p w14:paraId="3E384EB0" w14:textId="77777777" w:rsidR="00D16FFB" w:rsidRDefault="00D16FFB" w:rsidP="00957930">
      <w:pPr>
        <w:rPr>
          <w:rFonts w:ascii="Times New Roman" w:hAnsi="Times New Roman"/>
          <w:b/>
          <w:sz w:val="24"/>
        </w:rPr>
      </w:pPr>
    </w:p>
    <w:p w14:paraId="6A5223F4" w14:textId="77777777" w:rsidR="00D16FFB" w:rsidRDefault="00D16FFB" w:rsidP="00957930">
      <w:pPr>
        <w:rPr>
          <w:rFonts w:ascii="Times New Roman" w:hAnsi="Times New Roman"/>
          <w:b/>
          <w:sz w:val="24"/>
        </w:rPr>
      </w:pPr>
    </w:p>
    <w:p w14:paraId="0E45904C" w14:textId="77777777" w:rsidR="00D16FFB" w:rsidRDefault="00D16FFB" w:rsidP="00957930">
      <w:pPr>
        <w:rPr>
          <w:rFonts w:ascii="Times New Roman" w:hAnsi="Times New Roman"/>
          <w:b/>
          <w:sz w:val="24"/>
        </w:rPr>
      </w:pPr>
    </w:p>
    <w:p w14:paraId="06F77F5B" w14:textId="77777777" w:rsidR="00D16FFB" w:rsidRDefault="00D16FFB" w:rsidP="00957930">
      <w:pPr>
        <w:rPr>
          <w:rFonts w:ascii="Times New Roman" w:hAnsi="Times New Roman"/>
          <w:b/>
          <w:sz w:val="24"/>
        </w:rPr>
      </w:pPr>
    </w:p>
    <w:p w14:paraId="5001FDA1" w14:textId="77777777" w:rsidR="00D16FFB" w:rsidRDefault="00D16FFB" w:rsidP="00957930">
      <w:pPr>
        <w:rPr>
          <w:rFonts w:ascii="Times New Roman" w:hAnsi="Times New Roman"/>
          <w:b/>
          <w:sz w:val="24"/>
        </w:rPr>
      </w:pPr>
    </w:p>
    <w:p w14:paraId="011F5DA4" w14:textId="77777777" w:rsidR="00D16FFB" w:rsidRDefault="00D16FFB" w:rsidP="00957930">
      <w:pPr>
        <w:rPr>
          <w:rFonts w:ascii="Times New Roman" w:hAnsi="Times New Roman"/>
          <w:b/>
          <w:sz w:val="24"/>
        </w:rPr>
      </w:pPr>
    </w:p>
    <w:p w14:paraId="6AB7CE6A" w14:textId="77777777" w:rsidR="00D16FFB" w:rsidRDefault="00D16FFB" w:rsidP="00957930">
      <w:pPr>
        <w:rPr>
          <w:rFonts w:ascii="Times New Roman" w:hAnsi="Times New Roman"/>
          <w:b/>
          <w:sz w:val="24"/>
        </w:rPr>
      </w:pPr>
    </w:p>
    <w:p w14:paraId="6B64193D" w14:textId="77777777" w:rsidR="00D16FFB" w:rsidRDefault="00D16FFB" w:rsidP="00957930">
      <w:pPr>
        <w:rPr>
          <w:rFonts w:ascii="Times New Roman" w:hAnsi="Times New Roman"/>
          <w:b/>
          <w:sz w:val="24"/>
        </w:rPr>
      </w:pPr>
    </w:p>
    <w:p w14:paraId="17936259" w14:textId="2876A9FD" w:rsidR="00957930" w:rsidRPr="00C04711" w:rsidRDefault="00957930" w:rsidP="00957930">
      <w:pPr>
        <w:rPr>
          <w:rFonts w:ascii="Times New Roman" w:hAnsi="Times New Roman"/>
          <w:b/>
          <w:sz w:val="24"/>
        </w:rPr>
      </w:pPr>
      <w:r w:rsidRPr="00C04711">
        <w:rPr>
          <w:rFonts w:ascii="Times New Roman" w:hAnsi="Times New Roman"/>
          <w:b/>
          <w:sz w:val="24"/>
        </w:rPr>
        <w:t xml:space="preserve">Student Getting Started Directions – see </w:t>
      </w:r>
      <w:hyperlink r:id="rId26" w:history="1">
        <w:r w:rsidRPr="00C04711">
          <w:rPr>
            <w:rStyle w:val="Hyperlink"/>
            <w:rFonts w:ascii="Times New Roman" w:hAnsi="Times New Roman"/>
            <w:b/>
            <w:sz w:val="24"/>
          </w:rPr>
          <w:t>http://www.hawkeslearning.com/</w:t>
        </w:r>
      </w:hyperlink>
      <w:r w:rsidRPr="00C04711">
        <w:rPr>
          <w:rFonts w:ascii="Times New Roman" w:hAnsi="Times New Roman"/>
          <w:b/>
          <w:sz w:val="24"/>
        </w:rPr>
        <w:t xml:space="preserve"> for help</w:t>
      </w:r>
    </w:p>
    <w:p w14:paraId="0C30A2B0" w14:textId="77777777" w:rsidR="00957930" w:rsidRPr="00C04711" w:rsidRDefault="00957930" w:rsidP="00957930">
      <w:pPr>
        <w:rPr>
          <w:rFonts w:ascii="Times New Roman" w:hAnsi="Times New Roman"/>
          <w:b/>
          <w:szCs w:val="20"/>
          <w:u w:val="single"/>
        </w:rPr>
      </w:pPr>
      <w:r w:rsidRPr="00C04711">
        <w:rPr>
          <w:rFonts w:ascii="Times New Roman" w:hAnsi="Times New Roman"/>
          <w:b/>
          <w:szCs w:val="20"/>
          <w:u w:val="single"/>
        </w:rPr>
        <w:t>TO GET THE ACCESS CODE FOR YOUR COURSE:</w:t>
      </w:r>
    </w:p>
    <w:p w14:paraId="40DDEFD0"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Go to </w:t>
      </w:r>
      <w:hyperlink r:id="rId27" w:history="1">
        <w:r w:rsidRPr="00C04711">
          <w:rPr>
            <w:rFonts w:ascii="Times New Roman" w:hAnsi="Times New Roman"/>
            <w:color w:val="0000FF"/>
            <w:szCs w:val="20"/>
            <w:u w:val="single"/>
          </w:rPr>
          <w:t>http://www.hawkeslearning.com/Support/GetYourAccessCode.htm</w:t>
        </w:r>
      </w:hyperlink>
      <w:r w:rsidRPr="00C04711">
        <w:rPr>
          <w:rFonts w:ascii="Times New Roman" w:hAnsi="Times New Roman"/>
          <w:szCs w:val="20"/>
        </w:rPr>
        <w:t>. Phone HLS at 843-571-2825 for help</w:t>
      </w:r>
    </w:p>
    <w:p w14:paraId="1D45C90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There will be three options on the above link and each option is explained clearly.</w:t>
      </w:r>
    </w:p>
    <w:p w14:paraId="193E739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Choose the appropriate option that is applicable to you (for example “Purchase an access code”)</w:t>
      </w:r>
    </w:p>
    <w:p w14:paraId="0BE5B52A"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If you are purchasing the access code anew, you will be taken to a secure site, where you will be asked to enter your credit card information.  Please note that the address information MUST match the billing address of the credit card.</w:t>
      </w:r>
    </w:p>
    <w:p w14:paraId="0663B40C"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After your credit card information has been verified, you will be taken to a page where you will   request an Access Code by entering your name, school, and email address.  </w:t>
      </w:r>
    </w:p>
    <w:p w14:paraId="050F5C8B" w14:textId="377E6658" w:rsidR="00957930" w:rsidRPr="00C04711" w:rsidRDefault="00957930" w:rsidP="00957930">
      <w:pPr>
        <w:rPr>
          <w:rFonts w:ascii="Times New Roman" w:hAnsi="Times New Roman"/>
          <w:szCs w:val="20"/>
        </w:rPr>
      </w:pPr>
      <w:r w:rsidRPr="00C04711">
        <w:rPr>
          <w:rFonts w:ascii="Times New Roman" w:hAnsi="Times New Roman"/>
          <w:szCs w:val="20"/>
        </w:rPr>
        <w:t>Upon submitting the Access Code request, your Access Code will be emailed to you as well as displayed on the screen.</w:t>
      </w:r>
    </w:p>
    <w:p w14:paraId="64BC8BE6" w14:textId="77777777" w:rsidR="00957930" w:rsidRPr="00C04711" w:rsidRDefault="00957930" w:rsidP="00957930">
      <w:pPr>
        <w:pStyle w:val="NormalWeb"/>
        <w:spacing w:before="0" w:beforeAutospacing="0" w:after="0" w:afterAutospacing="0"/>
        <w:ind w:left="1080"/>
        <w:rPr>
          <w:sz w:val="20"/>
          <w:szCs w:val="20"/>
        </w:rPr>
      </w:pPr>
    </w:p>
    <w:p w14:paraId="304FD112" w14:textId="77777777" w:rsidR="00957930" w:rsidRPr="00C04711" w:rsidRDefault="00957930" w:rsidP="00957930">
      <w:pPr>
        <w:pStyle w:val="NormalWeb"/>
        <w:spacing w:before="0" w:beforeAutospacing="0" w:after="0" w:afterAutospacing="0"/>
        <w:rPr>
          <w:b/>
          <w:sz w:val="20"/>
          <w:szCs w:val="20"/>
          <w:u w:val="single"/>
        </w:rPr>
      </w:pPr>
      <w:r w:rsidRPr="00C04711">
        <w:rPr>
          <w:b/>
          <w:sz w:val="20"/>
          <w:szCs w:val="20"/>
          <w:u w:val="single"/>
        </w:rPr>
        <w:t>TO ENROLL IN YOUR INSTRUCTOR’S GRADEBOOK:</w:t>
      </w:r>
    </w:p>
    <w:p w14:paraId="01146334" w14:textId="63971E9D" w:rsidR="00957930" w:rsidRPr="00C04711" w:rsidRDefault="00FA6494" w:rsidP="00FA6494">
      <w:pPr>
        <w:pStyle w:val="NormalWeb"/>
        <w:spacing w:before="0" w:beforeAutospacing="0" w:after="0" w:afterAutospacing="0"/>
        <w:ind w:left="720"/>
        <w:rPr>
          <w:sz w:val="20"/>
          <w:szCs w:val="20"/>
        </w:rPr>
      </w:pPr>
      <w:r w:rsidRPr="00C04711">
        <w:rPr>
          <w:sz w:val="20"/>
          <w:szCs w:val="20"/>
        </w:rPr>
        <w:t xml:space="preserve">You </w:t>
      </w:r>
      <w:r w:rsidR="00957930" w:rsidRPr="00C04711">
        <w:rPr>
          <w:sz w:val="20"/>
          <w:szCs w:val="20"/>
        </w:rPr>
        <w:t>will automatically be asked to enroll in your instructor’s gradebook the first time that you log in to the software.  Choose your instructor’s name and the correct section from the pull-down menus.</w:t>
      </w:r>
    </w:p>
    <w:p w14:paraId="3F790766" w14:textId="77777777" w:rsidR="00957930" w:rsidRPr="00C04711" w:rsidRDefault="00957930" w:rsidP="00957930">
      <w:pPr>
        <w:pStyle w:val="NormalWeb"/>
        <w:spacing w:before="0" w:beforeAutospacing="0" w:after="0" w:afterAutospacing="0"/>
        <w:ind w:left="720"/>
        <w:rPr>
          <w:sz w:val="20"/>
          <w:szCs w:val="20"/>
        </w:rPr>
      </w:pPr>
    </w:p>
    <w:p w14:paraId="211DB1FA" w14:textId="77777777" w:rsidR="00957930" w:rsidRPr="00C04711" w:rsidRDefault="00957930" w:rsidP="00957930">
      <w:pPr>
        <w:ind w:left="1800" w:hanging="1800"/>
        <w:rPr>
          <w:rStyle w:val="dynamic-style-31"/>
          <w:rFonts w:ascii="Times New Roman" w:hAnsi="Times New Roman" w:cs="Times New Roman"/>
          <w:sz w:val="20"/>
          <w:szCs w:val="20"/>
        </w:rPr>
      </w:pPr>
      <w:r w:rsidRPr="00C04711">
        <w:rPr>
          <w:rFonts w:ascii="Times New Roman" w:hAnsi="Times New Roman"/>
          <w:b/>
          <w:bCs/>
          <w:szCs w:val="20"/>
          <w:u w:val="single"/>
        </w:rPr>
        <w:t>TO CERTIFY (DO YOUR ASSIGNMENT IN THE SOFTWARE):</w:t>
      </w:r>
    </w:p>
    <w:p w14:paraId="0B4176DA" w14:textId="77777777" w:rsidR="00957930" w:rsidRPr="00C04711" w:rsidRDefault="00957930" w:rsidP="00957930">
      <w:pPr>
        <w:widowControl/>
        <w:numPr>
          <w:ilvl w:val="0"/>
          <w:numId w:val="11"/>
        </w:numPr>
        <w:autoSpaceDE/>
        <w:autoSpaceDN/>
        <w:adjustRightInd/>
        <w:rPr>
          <w:rStyle w:val="dynamic-style-210"/>
          <w:rFonts w:ascii="Times New Roman" w:hAnsi="Times New Roman" w:cs="Times New Roman"/>
          <w:color w:val="auto"/>
          <w:sz w:val="20"/>
          <w:szCs w:val="20"/>
        </w:rPr>
      </w:pPr>
      <w:r w:rsidRPr="00C04711">
        <w:rPr>
          <w:rStyle w:val="dynamic-style-210"/>
          <w:rFonts w:ascii="Times New Roman" w:hAnsi="Times New Roman" w:cs="Times New Roman"/>
          <w:sz w:val="20"/>
          <w:szCs w:val="20"/>
        </w:rPr>
        <w:t xml:space="preserve">The </w:t>
      </w:r>
      <w:r w:rsidRPr="00C04711">
        <w:rPr>
          <w:rStyle w:val="dynamic-style-31"/>
          <w:rFonts w:ascii="Times New Roman" w:hAnsi="Times New Roman" w:cs="Times New Roman"/>
          <w:sz w:val="20"/>
          <w:szCs w:val="20"/>
        </w:rPr>
        <w:t xml:space="preserve">Certify </w:t>
      </w:r>
      <w:r w:rsidRPr="00C04711">
        <w:rPr>
          <w:rStyle w:val="dynamic-style-210"/>
          <w:rFonts w:ascii="Times New Roman" w:hAnsi="Times New Roman" w:cs="Times New Roman"/>
          <w:sz w:val="20"/>
          <w:szCs w:val="20"/>
        </w:rPr>
        <w:t>option is where you will complete your assignment.</w:t>
      </w:r>
    </w:p>
    <w:p w14:paraId="6979310E"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szCs w:val="20"/>
        </w:rPr>
        <w:t>After certifying, you will be given a certification code (this verifies that you completed your assignment).   It is recommended that you print and/or save your certification code.</w:t>
      </w:r>
    </w:p>
    <w:p w14:paraId="695BD833"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b/>
          <w:szCs w:val="20"/>
        </w:rPr>
        <w:t>a.</w:t>
      </w:r>
      <w:r w:rsidRPr="00C04711">
        <w:rPr>
          <w:rFonts w:ascii="Times New Roman" w:hAnsi="Times New Roman"/>
          <w:szCs w:val="20"/>
        </w:rPr>
        <w:t xml:space="preserve">  </w:t>
      </w:r>
      <w:r w:rsidRPr="00C04711">
        <w:rPr>
          <w:rFonts w:ascii="Times New Roman" w:hAnsi="Times New Roman"/>
          <w:b/>
          <w:szCs w:val="20"/>
        </w:rPr>
        <w:t>If you have internet access</w:t>
      </w:r>
      <w:r w:rsidRPr="00C04711">
        <w:rPr>
          <w:rFonts w:ascii="Times New Roman" w:hAnsi="Times New Roman"/>
          <w:szCs w:val="20"/>
        </w:rPr>
        <w:t>, you should receive a message that says your certificate has been submitted in your instructor’s gradebook.  You are now done with that assignment!  If you do not receive this message, follow the directions under “</w:t>
      </w:r>
      <w:r w:rsidRPr="00C04711">
        <w:rPr>
          <w:rFonts w:ascii="Times New Roman" w:hAnsi="Times New Roman"/>
          <w:b/>
          <w:szCs w:val="20"/>
        </w:rPr>
        <w:t>b.</w:t>
      </w:r>
      <w:r w:rsidRPr="00C04711">
        <w:rPr>
          <w:rFonts w:ascii="Times New Roman" w:hAnsi="Times New Roman"/>
          <w:szCs w:val="20"/>
        </w:rPr>
        <w:t>”.</w:t>
      </w:r>
    </w:p>
    <w:p w14:paraId="03820EDF" w14:textId="77777777" w:rsidR="00957930" w:rsidRPr="00C04711" w:rsidRDefault="00957930" w:rsidP="00957930">
      <w:pPr>
        <w:ind w:left="720"/>
        <w:rPr>
          <w:rFonts w:ascii="Times New Roman" w:hAnsi="Times New Roman"/>
          <w:szCs w:val="20"/>
        </w:rPr>
      </w:pPr>
      <w:r w:rsidRPr="00C04711">
        <w:rPr>
          <w:rFonts w:ascii="Times New Roman" w:hAnsi="Times New Roman"/>
          <w:b/>
          <w:szCs w:val="20"/>
        </w:rPr>
        <w:t>b.</w:t>
      </w:r>
      <w:r w:rsidRPr="00C04711">
        <w:rPr>
          <w:rFonts w:ascii="Times New Roman" w:hAnsi="Times New Roman"/>
          <w:szCs w:val="20"/>
        </w:rPr>
        <w:t xml:space="preserve">  </w:t>
      </w:r>
      <w:r w:rsidRPr="00C04711">
        <w:rPr>
          <w:rFonts w:ascii="Times New Roman" w:hAnsi="Times New Roman"/>
          <w:b/>
          <w:szCs w:val="20"/>
        </w:rPr>
        <w:t>If you do not have internet access</w:t>
      </w:r>
      <w:r w:rsidRPr="00C04711">
        <w:rPr>
          <w:rFonts w:ascii="Times New Roman" w:hAnsi="Times New Roman"/>
          <w:szCs w:val="20"/>
        </w:rPr>
        <w:t>,</w:t>
      </w:r>
      <w:r w:rsidRPr="00C04711">
        <w:rPr>
          <w:rFonts w:ascii="Times New Roman" w:hAnsi="Times New Roman"/>
          <w:bCs/>
          <w:szCs w:val="20"/>
        </w:rPr>
        <w:t xml:space="preserve"> </w:t>
      </w:r>
      <w:r w:rsidRPr="00C04711">
        <w:rPr>
          <w:rFonts w:ascii="Times New Roman" w:hAnsi="Times New Roman"/>
          <w:szCs w:val="20"/>
        </w:rPr>
        <w:t xml:space="preserve">you will need to save the certification code file to a disk and upload the saved file from your disk on the internet from campus to get credit for your assignment in your instructor’s gradebook.  To do this,        - go to </w:t>
      </w:r>
      <w:hyperlink r:id="rId28" w:history="1">
        <w:r w:rsidRPr="00C04711">
          <w:rPr>
            <w:rStyle w:val="Hyperlink"/>
            <w:rFonts w:ascii="Times New Roman" w:hAnsi="Times New Roman"/>
            <w:szCs w:val="20"/>
          </w:rPr>
          <w:t>https://course.hawkeslearning.com/UNTDBS/Default.asp</w:t>
        </w:r>
      </w:hyperlink>
      <w:r w:rsidRPr="00C04711">
        <w:rPr>
          <w:rFonts w:ascii="Times New Roman" w:hAnsi="Times New Roman"/>
          <w:szCs w:val="20"/>
        </w:rPr>
        <w:t xml:space="preserve">  and </w:t>
      </w:r>
      <w:r w:rsidRPr="00C04711">
        <w:rPr>
          <w:rFonts w:ascii="Times New Roman" w:hAnsi="Times New Roman"/>
          <w:b/>
          <w:szCs w:val="20"/>
        </w:rPr>
        <w:t>log in using your access code</w:t>
      </w:r>
    </w:p>
    <w:p w14:paraId="2F813B88" w14:textId="77777777" w:rsidR="00957930" w:rsidRPr="00C04711" w:rsidRDefault="00957930" w:rsidP="00957930">
      <w:pPr>
        <w:ind w:left="720" w:firstLine="720"/>
        <w:rPr>
          <w:rFonts w:ascii="Times New Roman" w:hAnsi="Times New Roman"/>
          <w:szCs w:val="20"/>
        </w:rPr>
      </w:pPr>
      <w:r w:rsidRPr="00C04711">
        <w:rPr>
          <w:rFonts w:ascii="Times New Roman" w:hAnsi="Times New Roman"/>
          <w:szCs w:val="20"/>
        </w:rPr>
        <w:t xml:space="preserve">- click the </w:t>
      </w:r>
      <w:r w:rsidRPr="00C04711">
        <w:rPr>
          <w:rFonts w:ascii="Times New Roman" w:hAnsi="Times New Roman"/>
          <w:color w:val="0000FF"/>
          <w:szCs w:val="20"/>
          <w:u w:val="single"/>
        </w:rPr>
        <w:t>Submit Certificate(s)</w:t>
      </w:r>
      <w:r w:rsidRPr="00C04711">
        <w:rPr>
          <w:rFonts w:ascii="Times New Roman" w:hAnsi="Times New Roman"/>
          <w:color w:val="0000FF"/>
          <w:szCs w:val="20"/>
        </w:rPr>
        <w:t xml:space="preserve"> </w:t>
      </w:r>
      <w:r w:rsidRPr="00C04711">
        <w:rPr>
          <w:rFonts w:ascii="Times New Roman" w:hAnsi="Times New Roman"/>
          <w:szCs w:val="20"/>
        </w:rPr>
        <w:t>link</w:t>
      </w:r>
    </w:p>
    <w:p w14:paraId="0BD5A4E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select the Lesson Name from the drop down list.  Load your certification code from a disk and click OK. Your certification code is now submitted!</w:t>
      </w:r>
    </w:p>
    <w:p w14:paraId="1E24EDB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you need to perform these steps after you Certify to get credit for each of your assignments</w:t>
      </w:r>
    </w:p>
    <w:p w14:paraId="09C15D1B" w14:textId="77777777" w:rsidR="00957930" w:rsidRPr="004C77A2" w:rsidRDefault="00957930" w:rsidP="00957930">
      <w:pPr>
        <w:rPr>
          <w:rFonts w:ascii="Times New Roman" w:hAnsi="Times New Roman"/>
          <w:b/>
          <w:szCs w:val="20"/>
        </w:rPr>
      </w:pPr>
      <w:r w:rsidRPr="00C04711">
        <w:rPr>
          <w:rFonts w:ascii="Times New Roman" w:hAnsi="Times New Roman"/>
          <w:b/>
          <w:szCs w:val="20"/>
        </w:rPr>
        <w:t>* Be sure you submit your Certification Code ON or BEFORE the due date to get full credit for the assignment.</w:t>
      </w:r>
    </w:p>
    <w:p w14:paraId="5A1D886F" w14:textId="77777777" w:rsidR="00957930" w:rsidRPr="004C77A2"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p w14:paraId="7E5B5E4C" w14:textId="0AFC8395" w:rsidR="00627670" w:rsidRPr="004C77A2" w:rsidRDefault="0062767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sectPr w:rsidR="00627670" w:rsidRPr="004C77A2" w:rsidSect="00C01595">
      <w:footerReference w:type="default" r:id="rId29"/>
      <w:endnotePr>
        <w:numFmt w:val="decimal"/>
      </w:endnotePr>
      <w:type w:val="continuous"/>
      <w:pgSz w:w="12240" w:h="15840"/>
      <w:pgMar w:top="900" w:right="720" w:bottom="1440" w:left="108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7A20B4" w14:textId="77777777" w:rsidR="00A839DE" w:rsidRDefault="00A839DE">
      <w:r>
        <w:separator/>
      </w:r>
    </w:p>
  </w:endnote>
  <w:endnote w:type="continuationSeparator" w:id="0">
    <w:p w14:paraId="0EC4AE3E" w14:textId="77777777" w:rsidR="00A839DE" w:rsidRDefault="00A83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B5E68" w14:textId="77777777" w:rsidR="0007234B" w:rsidRDefault="0007234B">
    <w:pPr>
      <w:spacing w:line="240" w:lineRule="exact"/>
    </w:pPr>
  </w:p>
  <w:p w14:paraId="7E5B5E69" w14:textId="569C80BF" w:rsidR="0007234B" w:rsidRDefault="0007234B">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4B50D8">
      <w:rPr>
        <w:noProof/>
        <w:sz w:val="24"/>
      </w:rPr>
      <w:t>12</w:t>
    </w:r>
    <w:r>
      <w:rPr>
        <w:sz w:val="24"/>
      </w:rPr>
      <w:fldChar w:fldCharType="end"/>
    </w:r>
  </w:p>
  <w:p w14:paraId="7E5B5E6A" w14:textId="77777777" w:rsidR="0007234B" w:rsidRDefault="0007234B">
    <w:pPr>
      <w:rPr>
        <w:sz w:val="24"/>
      </w:rPr>
    </w:pPr>
  </w:p>
  <w:p w14:paraId="7E5B5E6B" w14:textId="77777777" w:rsidR="00405ED7" w:rsidRDefault="00405E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A3394" w14:textId="77777777" w:rsidR="00A839DE" w:rsidRDefault="00A839DE">
      <w:r>
        <w:separator/>
      </w:r>
    </w:p>
  </w:footnote>
  <w:footnote w:type="continuationSeparator" w:id="0">
    <w:p w14:paraId="13BD352E" w14:textId="77777777" w:rsidR="00A839DE" w:rsidRDefault="00A83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630BA"/>
    <w:multiLevelType w:val="hybridMultilevel"/>
    <w:tmpl w:val="B5FE69EE"/>
    <w:lvl w:ilvl="0" w:tplc="BDCCC45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4CE0B03"/>
    <w:multiLevelType w:val="hybridMultilevel"/>
    <w:tmpl w:val="640817BC"/>
    <w:lvl w:ilvl="0" w:tplc="0E08BD8E">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3DDA5E52" w:tentative="1">
      <w:start w:val="1"/>
      <w:numFmt w:val="decimal"/>
      <w:lvlText w:val="%3."/>
      <w:lvlJc w:val="left"/>
      <w:pPr>
        <w:tabs>
          <w:tab w:val="num" w:pos="2160"/>
        </w:tabs>
        <w:ind w:left="2160" w:hanging="360"/>
      </w:pPr>
    </w:lvl>
    <w:lvl w:ilvl="3" w:tplc="CBCA81E0" w:tentative="1">
      <w:start w:val="1"/>
      <w:numFmt w:val="decimal"/>
      <w:lvlText w:val="%4."/>
      <w:lvlJc w:val="left"/>
      <w:pPr>
        <w:tabs>
          <w:tab w:val="num" w:pos="2880"/>
        </w:tabs>
        <w:ind w:left="2880" w:hanging="360"/>
      </w:pPr>
    </w:lvl>
    <w:lvl w:ilvl="4" w:tplc="F73683F4" w:tentative="1">
      <w:start w:val="1"/>
      <w:numFmt w:val="decimal"/>
      <w:lvlText w:val="%5."/>
      <w:lvlJc w:val="left"/>
      <w:pPr>
        <w:tabs>
          <w:tab w:val="num" w:pos="3600"/>
        </w:tabs>
        <w:ind w:left="3600" w:hanging="360"/>
      </w:pPr>
    </w:lvl>
    <w:lvl w:ilvl="5" w:tplc="B7E44DDA" w:tentative="1">
      <w:start w:val="1"/>
      <w:numFmt w:val="decimal"/>
      <w:lvlText w:val="%6."/>
      <w:lvlJc w:val="left"/>
      <w:pPr>
        <w:tabs>
          <w:tab w:val="num" w:pos="4320"/>
        </w:tabs>
        <w:ind w:left="4320" w:hanging="360"/>
      </w:pPr>
    </w:lvl>
    <w:lvl w:ilvl="6" w:tplc="2A182264" w:tentative="1">
      <w:start w:val="1"/>
      <w:numFmt w:val="decimal"/>
      <w:lvlText w:val="%7."/>
      <w:lvlJc w:val="left"/>
      <w:pPr>
        <w:tabs>
          <w:tab w:val="num" w:pos="5040"/>
        </w:tabs>
        <w:ind w:left="5040" w:hanging="360"/>
      </w:pPr>
    </w:lvl>
    <w:lvl w:ilvl="7" w:tplc="D194975A" w:tentative="1">
      <w:start w:val="1"/>
      <w:numFmt w:val="decimal"/>
      <w:lvlText w:val="%8."/>
      <w:lvlJc w:val="left"/>
      <w:pPr>
        <w:tabs>
          <w:tab w:val="num" w:pos="5760"/>
        </w:tabs>
        <w:ind w:left="5760" w:hanging="360"/>
      </w:pPr>
    </w:lvl>
    <w:lvl w:ilvl="8" w:tplc="D9F2B632" w:tentative="1">
      <w:start w:val="1"/>
      <w:numFmt w:val="decimal"/>
      <w:lvlText w:val="%9."/>
      <w:lvlJc w:val="left"/>
      <w:pPr>
        <w:tabs>
          <w:tab w:val="num" w:pos="6480"/>
        </w:tabs>
        <w:ind w:left="6480" w:hanging="360"/>
      </w:pPr>
    </w:lvl>
  </w:abstractNum>
  <w:abstractNum w:abstractNumId="2" w15:restartNumberingAfterBreak="0">
    <w:nsid w:val="05B76694"/>
    <w:multiLevelType w:val="hybridMultilevel"/>
    <w:tmpl w:val="C94035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F7C4D"/>
    <w:multiLevelType w:val="singleLevel"/>
    <w:tmpl w:val="D304FA3A"/>
    <w:lvl w:ilvl="0">
      <w:start w:val="1"/>
      <w:numFmt w:val="decimal"/>
      <w:lvlText w:val="%1."/>
      <w:lvlJc w:val="left"/>
      <w:pPr>
        <w:tabs>
          <w:tab w:val="num" w:pos="720"/>
        </w:tabs>
        <w:ind w:left="720" w:hanging="720"/>
      </w:pPr>
      <w:rPr>
        <w:rFonts w:hint="default"/>
      </w:rPr>
    </w:lvl>
  </w:abstractNum>
  <w:abstractNum w:abstractNumId="4" w15:restartNumberingAfterBreak="0">
    <w:nsid w:val="0A870B2A"/>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4036C49"/>
    <w:multiLevelType w:val="hybridMultilevel"/>
    <w:tmpl w:val="981AA1B2"/>
    <w:lvl w:ilvl="0" w:tplc="C54A603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155D3"/>
    <w:multiLevelType w:val="multilevel"/>
    <w:tmpl w:val="7EC6E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19260B"/>
    <w:multiLevelType w:val="hybridMultilevel"/>
    <w:tmpl w:val="AEC8C57E"/>
    <w:lvl w:ilvl="0" w:tplc="15944F9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37AF2"/>
    <w:multiLevelType w:val="hybridMultilevel"/>
    <w:tmpl w:val="D3A0397E"/>
    <w:lvl w:ilvl="0" w:tplc="F5627628">
      <w:start w:val="4"/>
      <w:numFmt w:val="decimal"/>
      <w:lvlText w:val="%1."/>
      <w:lvlJc w:val="left"/>
      <w:pPr>
        <w:tabs>
          <w:tab w:val="num" w:pos="360"/>
        </w:tabs>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5B6321"/>
    <w:multiLevelType w:val="multilevel"/>
    <w:tmpl w:val="F4D2E1FE"/>
    <w:lvl w:ilvl="0">
      <w:start w:val="1"/>
      <w:numFmt w:val="decimal"/>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39844021"/>
    <w:multiLevelType w:val="multilevel"/>
    <w:tmpl w:val="C1DCA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557C4F"/>
    <w:multiLevelType w:val="multilevel"/>
    <w:tmpl w:val="886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E9247F"/>
    <w:multiLevelType w:val="hybridMultilevel"/>
    <w:tmpl w:val="25988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10FD5"/>
    <w:multiLevelType w:val="hybridMultilevel"/>
    <w:tmpl w:val="0F10559E"/>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EAD0B22"/>
    <w:multiLevelType w:val="hybridMultilevel"/>
    <w:tmpl w:val="9B4640BC"/>
    <w:lvl w:ilvl="0" w:tplc="0409000F">
      <w:start w:val="1"/>
      <w:numFmt w:val="decimal"/>
      <w:lvlText w:val="%1."/>
      <w:lvlJc w:val="left"/>
      <w:pPr>
        <w:tabs>
          <w:tab w:val="num" w:pos="720"/>
        </w:tabs>
        <w:ind w:left="720" w:hanging="360"/>
      </w:pPr>
    </w:lvl>
    <w:lvl w:ilvl="1" w:tplc="DFE86D9C">
      <w:start w:val="1"/>
      <w:numFmt w:val="bullet"/>
      <w:lvlText w:val="-"/>
      <w:lvlJc w:val="left"/>
      <w:pPr>
        <w:tabs>
          <w:tab w:val="num" w:pos="1440"/>
        </w:tabs>
        <w:ind w:left="1440" w:hanging="360"/>
      </w:pPr>
      <w:rPr>
        <w:rFonts w:ascii="Times New Roman" w:eastAsia="Times New Roman" w:hAnsi="Times New Roman" w:cs="Times New Roman" w:hint="default"/>
        <w:sz w:val="24"/>
      </w:rPr>
    </w:lvl>
    <w:lvl w:ilvl="2" w:tplc="AF0AA822">
      <w:start w:val="1"/>
      <w:numFmt w:val="upperLetter"/>
      <w:lvlText w:val="%3."/>
      <w:lvlJc w:val="left"/>
      <w:pPr>
        <w:tabs>
          <w:tab w:val="num" w:pos="2340"/>
        </w:tabs>
        <w:ind w:left="2340" w:hanging="360"/>
      </w:pPr>
      <w:rPr>
        <w:rFonts w:hint="default"/>
      </w:rPr>
    </w:lvl>
    <w:lvl w:ilvl="3" w:tplc="E9086FC2">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3A51ED"/>
    <w:multiLevelType w:val="hybridMultilevel"/>
    <w:tmpl w:val="E96A176E"/>
    <w:lvl w:ilvl="0" w:tplc="2EA4A73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52710035"/>
    <w:multiLevelType w:val="multilevel"/>
    <w:tmpl w:val="28EAE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AC37BD"/>
    <w:multiLevelType w:val="multilevel"/>
    <w:tmpl w:val="265AA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6120A7"/>
    <w:multiLevelType w:val="multilevel"/>
    <w:tmpl w:val="F4D2E1FE"/>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0EC6B3C"/>
    <w:multiLevelType w:val="multilevel"/>
    <w:tmpl w:val="39944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A0644E"/>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4ED7870"/>
    <w:multiLevelType w:val="hybridMultilevel"/>
    <w:tmpl w:val="6C380CD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D6D2277"/>
    <w:multiLevelType w:val="hybridMultilevel"/>
    <w:tmpl w:val="BE22A934"/>
    <w:lvl w:ilvl="0" w:tplc="F894D4C8">
      <w:start w:val="3"/>
      <w:numFmt w:val="decimal"/>
      <w:lvlText w:val="%1."/>
      <w:lvlJc w:val="left"/>
      <w:pPr>
        <w:tabs>
          <w:tab w:val="num" w:pos="720"/>
        </w:tabs>
        <w:ind w:left="720" w:hanging="360"/>
      </w:pPr>
      <w:rPr>
        <w:rFonts w:hint="default"/>
        <w:b w:val="0"/>
        <w:i w:val="0"/>
      </w:rPr>
    </w:lvl>
    <w:lvl w:ilvl="1" w:tplc="9414628E" w:tentative="1">
      <w:start w:val="1"/>
      <w:numFmt w:val="lowerLetter"/>
      <w:lvlText w:val="%2."/>
      <w:lvlJc w:val="left"/>
      <w:pPr>
        <w:tabs>
          <w:tab w:val="num" w:pos="1440"/>
        </w:tabs>
        <w:ind w:left="1440" w:hanging="360"/>
      </w:pPr>
    </w:lvl>
    <w:lvl w:ilvl="2" w:tplc="3FCE20F0" w:tentative="1">
      <w:start w:val="1"/>
      <w:numFmt w:val="lowerRoman"/>
      <w:lvlText w:val="%3."/>
      <w:lvlJc w:val="right"/>
      <w:pPr>
        <w:tabs>
          <w:tab w:val="num" w:pos="2160"/>
        </w:tabs>
        <w:ind w:left="2160" w:hanging="180"/>
      </w:pPr>
    </w:lvl>
    <w:lvl w:ilvl="3" w:tplc="F028BF28" w:tentative="1">
      <w:start w:val="1"/>
      <w:numFmt w:val="decimal"/>
      <w:lvlText w:val="%4."/>
      <w:lvlJc w:val="left"/>
      <w:pPr>
        <w:tabs>
          <w:tab w:val="num" w:pos="2880"/>
        </w:tabs>
        <w:ind w:left="2880" w:hanging="360"/>
      </w:pPr>
    </w:lvl>
    <w:lvl w:ilvl="4" w:tplc="E13AEEFA" w:tentative="1">
      <w:start w:val="1"/>
      <w:numFmt w:val="lowerLetter"/>
      <w:lvlText w:val="%5."/>
      <w:lvlJc w:val="left"/>
      <w:pPr>
        <w:tabs>
          <w:tab w:val="num" w:pos="3600"/>
        </w:tabs>
        <w:ind w:left="3600" w:hanging="360"/>
      </w:pPr>
    </w:lvl>
    <w:lvl w:ilvl="5" w:tplc="73CA9048" w:tentative="1">
      <w:start w:val="1"/>
      <w:numFmt w:val="lowerRoman"/>
      <w:lvlText w:val="%6."/>
      <w:lvlJc w:val="right"/>
      <w:pPr>
        <w:tabs>
          <w:tab w:val="num" w:pos="4320"/>
        </w:tabs>
        <w:ind w:left="4320" w:hanging="180"/>
      </w:pPr>
    </w:lvl>
    <w:lvl w:ilvl="6" w:tplc="7D2C8E9E" w:tentative="1">
      <w:start w:val="1"/>
      <w:numFmt w:val="decimal"/>
      <w:lvlText w:val="%7."/>
      <w:lvlJc w:val="left"/>
      <w:pPr>
        <w:tabs>
          <w:tab w:val="num" w:pos="5040"/>
        </w:tabs>
        <w:ind w:left="5040" w:hanging="360"/>
      </w:pPr>
    </w:lvl>
    <w:lvl w:ilvl="7" w:tplc="EE3ADE78" w:tentative="1">
      <w:start w:val="1"/>
      <w:numFmt w:val="lowerLetter"/>
      <w:lvlText w:val="%8."/>
      <w:lvlJc w:val="left"/>
      <w:pPr>
        <w:tabs>
          <w:tab w:val="num" w:pos="5760"/>
        </w:tabs>
        <w:ind w:left="5760" w:hanging="360"/>
      </w:pPr>
    </w:lvl>
    <w:lvl w:ilvl="8" w:tplc="2320C798" w:tentative="1">
      <w:start w:val="1"/>
      <w:numFmt w:val="lowerRoman"/>
      <w:lvlText w:val="%9."/>
      <w:lvlJc w:val="right"/>
      <w:pPr>
        <w:tabs>
          <w:tab w:val="num" w:pos="6480"/>
        </w:tabs>
        <w:ind w:left="6480" w:hanging="180"/>
      </w:pPr>
    </w:lvl>
  </w:abstractNum>
  <w:num w:numId="1" w16cid:durableId="1044214234">
    <w:abstractNumId w:val="22"/>
  </w:num>
  <w:num w:numId="2" w16cid:durableId="792485154">
    <w:abstractNumId w:val="9"/>
  </w:num>
  <w:num w:numId="3" w16cid:durableId="323630584">
    <w:abstractNumId w:val="3"/>
  </w:num>
  <w:num w:numId="4" w16cid:durableId="48960871">
    <w:abstractNumId w:val="18"/>
  </w:num>
  <w:num w:numId="5" w16cid:durableId="947614592">
    <w:abstractNumId w:val="10"/>
  </w:num>
  <w:num w:numId="6" w16cid:durableId="1448160986">
    <w:abstractNumId w:val="19"/>
  </w:num>
  <w:num w:numId="7" w16cid:durableId="680854786">
    <w:abstractNumId w:val="16"/>
  </w:num>
  <w:num w:numId="8" w16cid:durableId="1827434049">
    <w:abstractNumId w:val="11"/>
  </w:num>
  <w:num w:numId="9" w16cid:durableId="1301957840">
    <w:abstractNumId w:val="17"/>
  </w:num>
  <w:num w:numId="10" w16cid:durableId="17898558">
    <w:abstractNumId w:val="1"/>
  </w:num>
  <w:num w:numId="11" w16cid:durableId="1452437747">
    <w:abstractNumId w:val="14"/>
  </w:num>
  <w:num w:numId="12" w16cid:durableId="1655790704">
    <w:abstractNumId w:val="0"/>
  </w:num>
  <w:num w:numId="13" w16cid:durableId="1841236920">
    <w:abstractNumId w:val="15"/>
  </w:num>
  <w:num w:numId="14" w16cid:durableId="526716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2215838">
    <w:abstractNumId w:val="13"/>
  </w:num>
  <w:num w:numId="16" w16cid:durableId="1593052242">
    <w:abstractNumId w:val="2"/>
  </w:num>
  <w:num w:numId="17" w16cid:durableId="688530536">
    <w:abstractNumId w:val="4"/>
  </w:num>
  <w:num w:numId="18" w16cid:durableId="207227737">
    <w:abstractNumId w:val="6"/>
  </w:num>
  <w:num w:numId="19" w16cid:durableId="1908107467">
    <w:abstractNumId w:val="21"/>
  </w:num>
  <w:num w:numId="20" w16cid:durableId="814761865">
    <w:abstractNumId w:val="7"/>
  </w:num>
  <w:num w:numId="21" w16cid:durableId="120079346">
    <w:abstractNumId w:val="8"/>
  </w:num>
  <w:num w:numId="22" w16cid:durableId="1934626416">
    <w:abstractNumId w:val="20"/>
  </w:num>
  <w:num w:numId="23" w16cid:durableId="1541623039">
    <w:abstractNumId w:val="12"/>
  </w:num>
  <w:num w:numId="24" w16cid:durableId="3763219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tDCwtDS2sDA2NDJV0lEKTi0uzszPAykwrwUAyv8imSwAAAA="/>
  </w:docVars>
  <w:rsids>
    <w:rsidRoot w:val="00C65C4F"/>
    <w:rsid w:val="00000D7D"/>
    <w:rsid w:val="00006366"/>
    <w:rsid w:val="00006A29"/>
    <w:rsid w:val="00006EFF"/>
    <w:rsid w:val="0000779C"/>
    <w:rsid w:val="000126E2"/>
    <w:rsid w:val="00021739"/>
    <w:rsid w:val="00025677"/>
    <w:rsid w:val="000258FD"/>
    <w:rsid w:val="00032672"/>
    <w:rsid w:val="00034A58"/>
    <w:rsid w:val="00034E84"/>
    <w:rsid w:val="00036084"/>
    <w:rsid w:val="0004460E"/>
    <w:rsid w:val="00044CEC"/>
    <w:rsid w:val="0005079E"/>
    <w:rsid w:val="00050803"/>
    <w:rsid w:val="000551C8"/>
    <w:rsid w:val="0005783C"/>
    <w:rsid w:val="0006203E"/>
    <w:rsid w:val="00063423"/>
    <w:rsid w:val="00063446"/>
    <w:rsid w:val="00063764"/>
    <w:rsid w:val="00066C8D"/>
    <w:rsid w:val="000717D0"/>
    <w:rsid w:val="0007234B"/>
    <w:rsid w:val="00072E49"/>
    <w:rsid w:val="00073BDF"/>
    <w:rsid w:val="00074608"/>
    <w:rsid w:val="000765A8"/>
    <w:rsid w:val="00076DFA"/>
    <w:rsid w:val="00080595"/>
    <w:rsid w:val="0008136C"/>
    <w:rsid w:val="000841CA"/>
    <w:rsid w:val="000857DC"/>
    <w:rsid w:val="00085F5D"/>
    <w:rsid w:val="000864C7"/>
    <w:rsid w:val="000866E6"/>
    <w:rsid w:val="000917B1"/>
    <w:rsid w:val="000924CF"/>
    <w:rsid w:val="00094257"/>
    <w:rsid w:val="000972FB"/>
    <w:rsid w:val="000A097E"/>
    <w:rsid w:val="000A0E14"/>
    <w:rsid w:val="000A1546"/>
    <w:rsid w:val="000A158A"/>
    <w:rsid w:val="000A4524"/>
    <w:rsid w:val="000A5EBB"/>
    <w:rsid w:val="000A7CA5"/>
    <w:rsid w:val="000B0E0B"/>
    <w:rsid w:val="000B3696"/>
    <w:rsid w:val="000B3DC6"/>
    <w:rsid w:val="000B6F69"/>
    <w:rsid w:val="000B76E7"/>
    <w:rsid w:val="000C4AFE"/>
    <w:rsid w:val="000C4DCA"/>
    <w:rsid w:val="000C5133"/>
    <w:rsid w:val="000C635C"/>
    <w:rsid w:val="000C63EF"/>
    <w:rsid w:val="000C7C2D"/>
    <w:rsid w:val="000D0118"/>
    <w:rsid w:val="000D08F8"/>
    <w:rsid w:val="000D2082"/>
    <w:rsid w:val="000D23AC"/>
    <w:rsid w:val="000D3763"/>
    <w:rsid w:val="000D421E"/>
    <w:rsid w:val="000D6E02"/>
    <w:rsid w:val="000E11FA"/>
    <w:rsid w:val="000E11FF"/>
    <w:rsid w:val="000E14F9"/>
    <w:rsid w:val="000E37B8"/>
    <w:rsid w:val="000E6EA7"/>
    <w:rsid w:val="000E79B9"/>
    <w:rsid w:val="000F32D0"/>
    <w:rsid w:val="000F3C0F"/>
    <w:rsid w:val="000F7F07"/>
    <w:rsid w:val="00100B44"/>
    <w:rsid w:val="00110344"/>
    <w:rsid w:val="0011052D"/>
    <w:rsid w:val="001126B4"/>
    <w:rsid w:val="001129A9"/>
    <w:rsid w:val="00114BBD"/>
    <w:rsid w:val="00114FE1"/>
    <w:rsid w:val="001166B3"/>
    <w:rsid w:val="00117133"/>
    <w:rsid w:val="00117860"/>
    <w:rsid w:val="00117B88"/>
    <w:rsid w:val="00120B50"/>
    <w:rsid w:val="0012664E"/>
    <w:rsid w:val="0012724C"/>
    <w:rsid w:val="00130256"/>
    <w:rsid w:val="001310AA"/>
    <w:rsid w:val="00135A15"/>
    <w:rsid w:val="001378C1"/>
    <w:rsid w:val="001434F9"/>
    <w:rsid w:val="00146A4C"/>
    <w:rsid w:val="00147F93"/>
    <w:rsid w:val="00150955"/>
    <w:rsid w:val="0015717C"/>
    <w:rsid w:val="00163829"/>
    <w:rsid w:val="00164D27"/>
    <w:rsid w:val="00166774"/>
    <w:rsid w:val="00170E14"/>
    <w:rsid w:val="001712E3"/>
    <w:rsid w:val="00171611"/>
    <w:rsid w:val="00171A5B"/>
    <w:rsid w:val="00171D92"/>
    <w:rsid w:val="00177B90"/>
    <w:rsid w:val="001818B8"/>
    <w:rsid w:val="00181C86"/>
    <w:rsid w:val="00181FFD"/>
    <w:rsid w:val="00182677"/>
    <w:rsid w:val="001829C2"/>
    <w:rsid w:val="00182F53"/>
    <w:rsid w:val="00184596"/>
    <w:rsid w:val="00184C80"/>
    <w:rsid w:val="00184D78"/>
    <w:rsid w:val="00187095"/>
    <w:rsid w:val="00190D89"/>
    <w:rsid w:val="0019149A"/>
    <w:rsid w:val="00191A8E"/>
    <w:rsid w:val="00191D71"/>
    <w:rsid w:val="00193746"/>
    <w:rsid w:val="0019655A"/>
    <w:rsid w:val="001A0A44"/>
    <w:rsid w:val="001A0E7A"/>
    <w:rsid w:val="001A7C51"/>
    <w:rsid w:val="001B09AE"/>
    <w:rsid w:val="001B1E9D"/>
    <w:rsid w:val="001B217A"/>
    <w:rsid w:val="001B21C6"/>
    <w:rsid w:val="001B331F"/>
    <w:rsid w:val="001B44D7"/>
    <w:rsid w:val="001C1D13"/>
    <w:rsid w:val="001C2A6F"/>
    <w:rsid w:val="001C2C67"/>
    <w:rsid w:val="001C31EA"/>
    <w:rsid w:val="001C3DBA"/>
    <w:rsid w:val="001C3F53"/>
    <w:rsid w:val="001C49E4"/>
    <w:rsid w:val="001C633A"/>
    <w:rsid w:val="001D11D2"/>
    <w:rsid w:val="001D1998"/>
    <w:rsid w:val="001D20AE"/>
    <w:rsid w:val="001D23FB"/>
    <w:rsid w:val="001D322E"/>
    <w:rsid w:val="001D4050"/>
    <w:rsid w:val="001D41B9"/>
    <w:rsid w:val="001D4441"/>
    <w:rsid w:val="001D4F65"/>
    <w:rsid w:val="001D7603"/>
    <w:rsid w:val="001E0A15"/>
    <w:rsid w:val="001E1A57"/>
    <w:rsid w:val="001E3630"/>
    <w:rsid w:val="001E3825"/>
    <w:rsid w:val="001F1210"/>
    <w:rsid w:val="001F1412"/>
    <w:rsid w:val="001F3838"/>
    <w:rsid w:val="001F785D"/>
    <w:rsid w:val="00202051"/>
    <w:rsid w:val="002034A1"/>
    <w:rsid w:val="00204313"/>
    <w:rsid w:val="00205309"/>
    <w:rsid w:val="00205F6A"/>
    <w:rsid w:val="00210455"/>
    <w:rsid w:val="00217DE2"/>
    <w:rsid w:val="00220C36"/>
    <w:rsid w:val="00221401"/>
    <w:rsid w:val="0022147B"/>
    <w:rsid w:val="00221752"/>
    <w:rsid w:val="00221D37"/>
    <w:rsid w:val="00224778"/>
    <w:rsid w:val="00233A0D"/>
    <w:rsid w:val="00234AA6"/>
    <w:rsid w:val="002419C0"/>
    <w:rsid w:val="002439E8"/>
    <w:rsid w:val="00245555"/>
    <w:rsid w:val="00250E0D"/>
    <w:rsid w:val="002525BC"/>
    <w:rsid w:val="00253710"/>
    <w:rsid w:val="002562B2"/>
    <w:rsid w:val="0027078B"/>
    <w:rsid w:val="00270D4B"/>
    <w:rsid w:val="00271538"/>
    <w:rsid w:val="0027408F"/>
    <w:rsid w:val="002740D6"/>
    <w:rsid w:val="00275FD2"/>
    <w:rsid w:val="002760EA"/>
    <w:rsid w:val="0027732E"/>
    <w:rsid w:val="002804B7"/>
    <w:rsid w:val="002815AC"/>
    <w:rsid w:val="00284FD1"/>
    <w:rsid w:val="00286255"/>
    <w:rsid w:val="00287A50"/>
    <w:rsid w:val="002922E4"/>
    <w:rsid w:val="002A101D"/>
    <w:rsid w:val="002A13C0"/>
    <w:rsid w:val="002A246C"/>
    <w:rsid w:val="002A44C7"/>
    <w:rsid w:val="002A466E"/>
    <w:rsid w:val="002A4E43"/>
    <w:rsid w:val="002A5035"/>
    <w:rsid w:val="002A76DB"/>
    <w:rsid w:val="002B1148"/>
    <w:rsid w:val="002B1ACC"/>
    <w:rsid w:val="002B1FB5"/>
    <w:rsid w:val="002B7335"/>
    <w:rsid w:val="002C28E2"/>
    <w:rsid w:val="002C352E"/>
    <w:rsid w:val="002D2988"/>
    <w:rsid w:val="002D34BA"/>
    <w:rsid w:val="002D3A32"/>
    <w:rsid w:val="002D73CF"/>
    <w:rsid w:val="002E37C9"/>
    <w:rsid w:val="002E3CF3"/>
    <w:rsid w:val="002E7339"/>
    <w:rsid w:val="002F4809"/>
    <w:rsid w:val="002F4BA1"/>
    <w:rsid w:val="002F693F"/>
    <w:rsid w:val="002F6E29"/>
    <w:rsid w:val="002F744E"/>
    <w:rsid w:val="00300E54"/>
    <w:rsid w:val="00300E7E"/>
    <w:rsid w:val="0030258C"/>
    <w:rsid w:val="00303B11"/>
    <w:rsid w:val="00303D30"/>
    <w:rsid w:val="00303E68"/>
    <w:rsid w:val="003056FC"/>
    <w:rsid w:val="003061F0"/>
    <w:rsid w:val="00307F8D"/>
    <w:rsid w:val="00312F5B"/>
    <w:rsid w:val="003157DB"/>
    <w:rsid w:val="00320B18"/>
    <w:rsid w:val="00321611"/>
    <w:rsid w:val="00322353"/>
    <w:rsid w:val="00322D4A"/>
    <w:rsid w:val="0032499B"/>
    <w:rsid w:val="003276D8"/>
    <w:rsid w:val="003325C6"/>
    <w:rsid w:val="00333501"/>
    <w:rsid w:val="00334565"/>
    <w:rsid w:val="00337063"/>
    <w:rsid w:val="0034009F"/>
    <w:rsid w:val="0034051E"/>
    <w:rsid w:val="0035533D"/>
    <w:rsid w:val="00357002"/>
    <w:rsid w:val="003607F9"/>
    <w:rsid w:val="00362D48"/>
    <w:rsid w:val="003654AB"/>
    <w:rsid w:val="003657A8"/>
    <w:rsid w:val="00365A42"/>
    <w:rsid w:val="00366A66"/>
    <w:rsid w:val="00367E78"/>
    <w:rsid w:val="003701A0"/>
    <w:rsid w:val="0037240C"/>
    <w:rsid w:val="00372874"/>
    <w:rsid w:val="00375B39"/>
    <w:rsid w:val="00375E01"/>
    <w:rsid w:val="00380274"/>
    <w:rsid w:val="00380DE8"/>
    <w:rsid w:val="00382E60"/>
    <w:rsid w:val="00386848"/>
    <w:rsid w:val="003871D6"/>
    <w:rsid w:val="00387EA7"/>
    <w:rsid w:val="003913CE"/>
    <w:rsid w:val="00394B1A"/>
    <w:rsid w:val="00395324"/>
    <w:rsid w:val="00397C04"/>
    <w:rsid w:val="003A0C9D"/>
    <w:rsid w:val="003A3CC3"/>
    <w:rsid w:val="003A5CA1"/>
    <w:rsid w:val="003A6E69"/>
    <w:rsid w:val="003B3030"/>
    <w:rsid w:val="003B6B96"/>
    <w:rsid w:val="003B6FDA"/>
    <w:rsid w:val="003B78D5"/>
    <w:rsid w:val="003B7D72"/>
    <w:rsid w:val="003C3CD7"/>
    <w:rsid w:val="003C3E66"/>
    <w:rsid w:val="003C5CAA"/>
    <w:rsid w:val="003C648B"/>
    <w:rsid w:val="003C6535"/>
    <w:rsid w:val="003C72E2"/>
    <w:rsid w:val="003D0774"/>
    <w:rsid w:val="003D1457"/>
    <w:rsid w:val="003D2A36"/>
    <w:rsid w:val="003D4030"/>
    <w:rsid w:val="003D62C6"/>
    <w:rsid w:val="003D7FA3"/>
    <w:rsid w:val="003E4E43"/>
    <w:rsid w:val="003E545F"/>
    <w:rsid w:val="003E5831"/>
    <w:rsid w:val="003E7968"/>
    <w:rsid w:val="003F3804"/>
    <w:rsid w:val="00400316"/>
    <w:rsid w:val="00401AB7"/>
    <w:rsid w:val="0040277A"/>
    <w:rsid w:val="00404514"/>
    <w:rsid w:val="00405ED7"/>
    <w:rsid w:val="00406DC4"/>
    <w:rsid w:val="004116EC"/>
    <w:rsid w:val="00412F21"/>
    <w:rsid w:val="00414DC0"/>
    <w:rsid w:val="00415AE7"/>
    <w:rsid w:val="0042082E"/>
    <w:rsid w:val="00420EEF"/>
    <w:rsid w:val="00421DBA"/>
    <w:rsid w:val="004224FC"/>
    <w:rsid w:val="00422FD9"/>
    <w:rsid w:val="00424838"/>
    <w:rsid w:val="00425B64"/>
    <w:rsid w:val="0042703D"/>
    <w:rsid w:val="00435AFF"/>
    <w:rsid w:val="00436E30"/>
    <w:rsid w:val="00437AC4"/>
    <w:rsid w:val="004428BC"/>
    <w:rsid w:val="00442C53"/>
    <w:rsid w:val="00444119"/>
    <w:rsid w:val="004442B5"/>
    <w:rsid w:val="00444EE9"/>
    <w:rsid w:val="00446F36"/>
    <w:rsid w:val="004511B7"/>
    <w:rsid w:val="00454410"/>
    <w:rsid w:val="00455E13"/>
    <w:rsid w:val="004617B2"/>
    <w:rsid w:val="00463763"/>
    <w:rsid w:val="004637C4"/>
    <w:rsid w:val="00463C8F"/>
    <w:rsid w:val="0046552C"/>
    <w:rsid w:val="00465F2A"/>
    <w:rsid w:val="00470BBB"/>
    <w:rsid w:val="00471DC5"/>
    <w:rsid w:val="00472A99"/>
    <w:rsid w:val="0047300D"/>
    <w:rsid w:val="0047325D"/>
    <w:rsid w:val="00474ADB"/>
    <w:rsid w:val="00475BB0"/>
    <w:rsid w:val="00475CBE"/>
    <w:rsid w:val="0047708C"/>
    <w:rsid w:val="00480331"/>
    <w:rsid w:val="004808A4"/>
    <w:rsid w:val="004838E5"/>
    <w:rsid w:val="004844F8"/>
    <w:rsid w:val="0048584E"/>
    <w:rsid w:val="00485A56"/>
    <w:rsid w:val="00485C4A"/>
    <w:rsid w:val="00486ED8"/>
    <w:rsid w:val="00490FA5"/>
    <w:rsid w:val="00491017"/>
    <w:rsid w:val="00492552"/>
    <w:rsid w:val="00492936"/>
    <w:rsid w:val="004959EF"/>
    <w:rsid w:val="00496187"/>
    <w:rsid w:val="00496F21"/>
    <w:rsid w:val="00497FF3"/>
    <w:rsid w:val="004A18F5"/>
    <w:rsid w:val="004A4B36"/>
    <w:rsid w:val="004A5C1D"/>
    <w:rsid w:val="004A5DAB"/>
    <w:rsid w:val="004A7342"/>
    <w:rsid w:val="004A737F"/>
    <w:rsid w:val="004B0C27"/>
    <w:rsid w:val="004B11D6"/>
    <w:rsid w:val="004B367C"/>
    <w:rsid w:val="004B431A"/>
    <w:rsid w:val="004B446F"/>
    <w:rsid w:val="004B50D8"/>
    <w:rsid w:val="004B63DA"/>
    <w:rsid w:val="004B6E21"/>
    <w:rsid w:val="004B758C"/>
    <w:rsid w:val="004C1EB1"/>
    <w:rsid w:val="004C43AA"/>
    <w:rsid w:val="004C6011"/>
    <w:rsid w:val="004C6528"/>
    <w:rsid w:val="004C77A2"/>
    <w:rsid w:val="004D3F05"/>
    <w:rsid w:val="004D447D"/>
    <w:rsid w:val="004D53D7"/>
    <w:rsid w:val="004E2394"/>
    <w:rsid w:val="004E40E4"/>
    <w:rsid w:val="004E4378"/>
    <w:rsid w:val="004E6F11"/>
    <w:rsid w:val="004F3C76"/>
    <w:rsid w:val="004F678C"/>
    <w:rsid w:val="00505E38"/>
    <w:rsid w:val="005076AE"/>
    <w:rsid w:val="00510692"/>
    <w:rsid w:val="0051504D"/>
    <w:rsid w:val="005160EF"/>
    <w:rsid w:val="00524789"/>
    <w:rsid w:val="00527004"/>
    <w:rsid w:val="00527833"/>
    <w:rsid w:val="005307AF"/>
    <w:rsid w:val="005329B8"/>
    <w:rsid w:val="00532D92"/>
    <w:rsid w:val="00533F88"/>
    <w:rsid w:val="00534009"/>
    <w:rsid w:val="00534788"/>
    <w:rsid w:val="00534C0C"/>
    <w:rsid w:val="00543197"/>
    <w:rsid w:val="00543286"/>
    <w:rsid w:val="00545BF7"/>
    <w:rsid w:val="00547E86"/>
    <w:rsid w:val="005506A5"/>
    <w:rsid w:val="00550D5B"/>
    <w:rsid w:val="00552651"/>
    <w:rsid w:val="00552660"/>
    <w:rsid w:val="00554A13"/>
    <w:rsid w:val="00555787"/>
    <w:rsid w:val="00560A83"/>
    <w:rsid w:val="0056267C"/>
    <w:rsid w:val="00562A53"/>
    <w:rsid w:val="00566408"/>
    <w:rsid w:val="005733CF"/>
    <w:rsid w:val="005744D7"/>
    <w:rsid w:val="0057481B"/>
    <w:rsid w:val="00574B53"/>
    <w:rsid w:val="00577286"/>
    <w:rsid w:val="00580B65"/>
    <w:rsid w:val="00583DF0"/>
    <w:rsid w:val="005875BC"/>
    <w:rsid w:val="00587A8F"/>
    <w:rsid w:val="0059101D"/>
    <w:rsid w:val="005944A7"/>
    <w:rsid w:val="00594DAE"/>
    <w:rsid w:val="00595951"/>
    <w:rsid w:val="005A16D3"/>
    <w:rsid w:val="005A1994"/>
    <w:rsid w:val="005A2163"/>
    <w:rsid w:val="005A3171"/>
    <w:rsid w:val="005A4ED2"/>
    <w:rsid w:val="005A6C4C"/>
    <w:rsid w:val="005B4DDC"/>
    <w:rsid w:val="005B5612"/>
    <w:rsid w:val="005B73B7"/>
    <w:rsid w:val="005C0918"/>
    <w:rsid w:val="005C2503"/>
    <w:rsid w:val="005C44B8"/>
    <w:rsid w:val="005C4C29"/>
    <w:rsid w:val="005C7491"/>
    <w:rsid w:val="005D012E"/>
    <w:rsid w:val="005D04C1"/>
    <w:rsid w:val="005D40E5"/>
    <w:rsid w:val="005D451E"/>
    <w:rsid w:val="005D512A"/>
    <w:rsid w:val="005E1ED3"/>
    <w:rsid w:val="005E6863"/>
    <w:rsid w:val="005F1905"/>
    <w:rsid w:val="005F2F82"/>
    <w:rsid w:val="005F3488"/>
    <w:rsid w:val="005F4147"/>
    <w:rsid w:val="005F539F"/>
    <w:rsid w:val="005F5755"/>
    <w:rsid w:val="005F589F"/>
    <w:rsid w:val="00600790"/>
    <w:rsid w:val="00601E7E"/>
    <w:rsid w:val="00604E22"/>
    <w:rsid w:val="00605057"/>
    <w:rsid w:val="0060595D"/>
    <w:rsid w:val="00605AD9"/>
    <w:rsid w:val="00606E53"/>
    <w:rsid w:val="006103B3"/>
    <w:rsid w:val="00610EFB"/>
    <w:rsid w:val="006117E8"/>
    <w:rsid w:val="006139BB"/>
    <w:rsid w:val="006165FF"/>
    <w:rsid w:val="00616E16"/>
    <w:rsid w:val="00617780"/>
    <w:rsid w:val="00620DF0"/>
    <w:rsid w:val="006214D7"/>
    <w:rsid w:val="006218AF"/>
    <w:rsid w:val="00622E77"/>
    <w:rsid w:val="00625299"/>
    <w:rsid w:val="00626757"/>
    <w:rsid w:val="00627670"/>
    <w:rsid w:val="00627A0B"/>
    <w:rsid w:val="006324D3"/>
    <w:rsid w:val="00635B73"/>
    <w:rsid w:val="00637A5B"/>
    <w:rsid w:val="0064650C"/>
    <w:rsid w:val="00652A17"/>
    <w:rsid w:val="006540C8"/>
    <w:rsid w:val="0065616E"/>
    <w:rsid w:val="00656DD5"/>
    <w:rsid w:val="006606BD"/>
    <w:rsid w:val="00660B80"/>
    <w:rsid w:val="00664BE8"/>
    <w:rsid w:val="006713A3"/>
    <w:rsid w:val="006715A3"/>
    <w:rsid w:val="00671807"/>
    <w:rsid w:val="00673A6A"/>
    <w:rsid w:val="0067480D"/>
    <w:rsid w:val="00682AD1"/>
    <w:rsid w:val="00683D84"/>
    <w:rsid w:val="006849D5"/>
    <w:rsid w:val="00685D54"/>
    <w:rsid w:val="006876BA"/>
    <w:rsid w:val="00687E2D"/>
    <w:rsid w:val="00690382"/>
    <w:rsid w:val="00690CE8"/>
    <w:rsid w:val="00692CBA"/>
    <w:rsid w:val="00693F96"/>
    <w:rsid w:val="006947F5"/>
    <w:rsid w:val="00694A62"/>
    <w:rsid w:val="00694CFC"/>
    <w:rsid w:val="006955D9"/>
    <w:rsid w:val="006A0866"/>
    <w:rsid w:val="006A0B69"/>
    <w:rsid w:val="006A1A3E"/>
    <w:rsid w:val="006A303E"/>
    <w:rsid w:val="006A3B27"/>
    <w:rsid w:val="006A5228"/>
    <w:rsid w:val="006A6986"/>
    <w:rsid w:val="006A7C6A"/>
    <w:rsid w:val="006B3AB0"/>
    <w:rsid w:val="006B40F8"/>
    <w:rsid w:val="006B411F"/>
    <w:rsid w:val="006B44E9"/>
    <w:rsid w:val="006B474A"/>
    <w:rsid w:val="006B79CC"/>
    <w:rsid w:val="006C0F3F"/>
    <w:rsid w:val="006C1300"/>
    <w:rsid w:val="006C1E36"/>
    <w:rsid w:val="006C1E37"/>
    <w:rsid w:val="006C2825"/>
    <w:rsid w:val="006C2D7B"/>
    <w:rsid w:val="006C2E96"/>
    <w:rsid w:val="006C3F2E"/>
    <w:rsid w:val="006C681F"/>
    <w:rsid w:val="006C7E0B"/>
    <w:rsid w:val="006D1C29"/>
    <w:rsid w:val="006D31D8"/>
    <w:rsid w:val="006D6A22"/>
    <w:rsid w:val="006D6C22"/>
    <w:rsid w:val="006E5ECF"/>
    <w:rsid w:val="006F1B7A"/>
    <w:rsid w:val="006F2535"/>
    <w:rsid w:val="006F406D"/>
    <w:rsid w:val="006F40C5"/>
    <w:rsid w:val="006F4FCA"/>
    <w:rsid w:val="006F68B4"/>
    <w:rsid w:val="0070069A"/>
    <w:rsid w:val="00700A9D"/>
    <w:rsid w:val="00706DC6"/>
    <w:rsid w:val="00710CD1"/>
    <w:rsid w:val="00713588"/>
    <w:rsid w:val="00720A70"/>
    <w:rsid w:val="00721F05"/>
    <w:rsid w:val="00722684"/>
    <w:rsid w:val="00725A7F"/>
    <w:rsid w:val="007261B6"/>
    <w:rsid w:val="00731F73"/>
    <w:rsid w:val="00732557"/>
    <w:rsid w:val="00734227"/>
    <w:rsid w:val="00734E3E"/>
    <w:rsid w:val="0074164F"/>
    <w:rsid w:val="007423AE"/>
    <w:rsid w:val="00742CFE"/>
    <w:rsid w:val="00743784"/>
    <w:rsid w:val="007442A7"/>
    <w:rsid w:val="00744D24"/>
    <w:rsid w:val="007457D7"/>
    <w:rsid w:val="00746E3F"/>
    <w:rsid w:val="00747099"/>
    <w:rsid w:val="007473AB"/>
    <w:rsid w:val="00752909"/>
    <w:rsid w:val="00753D9D"/>
    <w:rsid w:val="00756CB9"/>
    <w:rsid w:val="00760D88"/>
    <w:rsid w:val="00761456"/>
    <w:rsid w:val="007623F6"/>
    <w:rsid w:val="007651C1"/>
    <w:rsid w:val="00765DE8"/>
    <w:rsid w:val="0076606B"/>
    <w:rsid w:val="007676DD"/>
    <w:rsid w:val="00770A59"/>
    <w:rsid w:val="007739C5"/>
    <w:rsid w:val="007747BC"/>
    <w:rsid w:val="00775301"/>
    <w:rsid w:val="00776061"/>
    <w:rsid w:val="00777594"/>
    <w:rsid w:val="00780EFE"/>
    <w:rsid w:val="00781696"/>
    <w:rsid w:val="0078242C"/>
    <w:rsid w:val="00784550"/>
    <w:rsid w:val="007867D4"/>
    <w:rsid w:val="00794393"/>
    <w:rsid w:val="007951B9"/>
    <w:rsid w:val="007A2472"/>
    <w:rsid w:val="007A456A"/>
    <w:rsid w:val="007A7781"/>
    <w:rsid w:val="007B4B74"/>
    <w:rsid w:val="007B6C4B"/>
    <w:rsid w:val="007B7C15"/>
    <w:rsid w:val="007C1531"/>
    <w:rsid w:val="007C2282"/>
    <w:rsid w:val="007C23D8"/>
    <w:rsid w:val="007C256D"/>
    <w:rsid w:val="007C3E28"/>
    <w:rsid w:val="007C50FA"/>
    <w:rsid w:val="007C67A4"/>
    <w:rsid w:val="007D2865"/>
    <w:rsid w:val="007D2CA1"/>
    <w:rsid w:val="007D3F68"/>
    <w:rsid w:val="007E3623"/>
    <w:rsid w:val="007E3D49"/>
    <w:rsid w:val="007E6E05"/>
    <w:rsid w:val="007F0819"/>
    <w:rsid w:val="007F352E"/>
    <w:rsid w:val="007F6152"/>
    <w:rsid w:val="0081136F"/>
    <w:rsid w:val="00811C7F"/>
    <w:rsid w:val="00812115"/>
    <w:rsid w:val="00812F33"/>
    <w:rsid w:val="00813435"/>
    <w:rsid w:val="00814D49"/>
    <w:rsid w:val="00815F44"/>
    <w:rsid w:val="008178FB"/>
    <w:rsid w:val="008179F7"/>
    <w:rsid w:val="00820D64"/>
    <w:rsid w:val="00824159"/>
    <w:rsid w:val="0082478E"/>
    <w:rsid w:val="00824DD7"/>
    <w:rsid w:val="008264FB"/>
    <w:rsid w:val="00826ED2"/>
    <w:rsid w:val="00826F79"/>
    <w:rsid w:val="00827459"/>
    <w:rsid w:val="0083095D"/>
    <w:rsid w:val="008332A0"/>
    <w:rsid w:val="00833F21"/>
    <w:rsid w:val="00833F6C"/>
    <w:rsid w:val="00835057"/>
    <w:rsid w:val="00835651"/>
    <w:rsid w:val="00840E73"/>
    <w:rsid w:val="00841E59"/>
    <w:rsid w:val="00842B52"/>
    <w:rsid w:val="00847109"/>
    <w:rsid w:val="0085095F"/>
    <w:rsid w:val="0085165B"/>
    <w:rsid w:val="008524D9"/>
    <w:rsid w:val="00852761"/>
    <w:rsid w:val="008562D8"/>
    <w:rsid w:val="00857758"/>
    <w:rsid w:val="00860E24"/>
    <w:rsid w:val="00862E3D"/>
    <w:rsid w:val="0086390E"/>
    <w:rsid w:val="00863FB5"/>
    <w:rsid w:val="008658A7"/>
    <w:rsid w:val="0087056F"/>
    <w:rsid w:val="008719FA"/>
    <w:rsid w:val="00872304"/>
    <w:rsid w:val="00872C93"/>
    <w:rsid w:val="00873085"/>
    <w:rsid w:val="0087320C"/>
    <w:rsid w:val="008745A8"/>
    <w:rsid w:val="008773C4"/>
    <w:rsid w:val="00877C39"/>
    <w:rsid w:val="008814B6"/>
    <w:rsid w:val="0088182E"/>
    <w:rsid w:val="00891ABD"/>
    <w:rsid w:val="00893622"/>
    <w:rsid w:val="0089447E"/>
    <w:rsid w:val="00897741"/>
    <w:rsid w:val="008977C9"/>
    <w:rsid w:val="008A0485"/>
    <w:rsid w:val="008A2A77"/>
    <w:rsid w:val="008A3E9A"/>
    <w:rsid w:val="008A562F"/>
    <w:rsid w:val="008B070B"/>
    <w:rsid w:val="008B724D"/>
    <w:rsid w:val="008C020E"/>
    <w:rsid w:val="008C1FDB"/>
    <w:rsid w:val="008C3033"/>
    <w:rsid w:val="008C5BE3"/>
    <w:rsid w:val="008C7712"/>
    <w:rsid w:val="008C7F96"/>
    <w:rsid w:val="008D0D8B"/>
    <w:rsid w:val="008D4CCD"/>
    <w:rsid w:val="008D646D"/>
    <w:rsid w:val="008D6CB9"/>
    <w:rsid w:val="008D7AE2"/>
    <w:rsid w:val="008E03B4"/>
    <w:rsid w:val="008E218B"/>
    <w:rsid w:val="008E79B3"/>
    <w:rsid w:val="008F55FF"/>
    <w:rsid w:val="00903089"/>
    <w:rsid w:val="00903613"/>
    <w:rsid w:val="0090551B"/>
    <w:rsid w:val="00910D50"/>
    <w:rsid w:val="00911715"/>
    <w:rsid w:val="00911915"/>
    <w:rsid w:val="009165A1"/>
    <w:rsid w:val="00916C23"/>
    <w:rsid w:val="00916D2D"/>
    <w:rsid w:val="00923730"/>
    <w:rsid w:val="00923A37"/>
    <w:rsid w:val="00924116"/>
    <w:rsid w:val="009258DE"/>
    <w:rsid w:val="00930D56"/>
    <w:rsid w:val="009335D2"/>
    <w:rsid w:val="00934325"/>
    <w:rsid w:val="00941A0A"/>
    <w:rsid w:val="00951759"/>
    <w:rsid w:val="00951B5B"/>
    <w:rsid w:val="0095213E"/>
    <w:rsid w:val="00957930"/>
    <w:rsid w:val="0096228C"/>
    <w:rsid w:val="00963B59"/>
    <w:rsid w:val="00964485"/>
    <w:rsid w:val="0096569A"/>
    <w:rsid w:val="009700C2"/>
    <w:rsid w:val="009718A5"/>
    <w:rsid w:val="00972A84"/>
    <w:rsid w:val="00972D5C"/>
    <w:rsid w:val="009753FB"/>
    <w:rsid w:val="00975980"/>
    <w:rsid w:val="00977817"/>
    <w:rsid w:val="009822C9"/>
    <w:rsid w:val="00982BB7"/>
    <w:rsid w:val="00984CC5"/>
    <w:rsid w:val="00984F8C"/>
    <w:rsid w:val="00987071"/>
    <w:rsid w:val="0098713E"/>
    <w:rsid w:val="0099112D"/>
    <w:rsid w:val="009917C2"/>
    <w:rsid w:val="009921A8"/>
    <w:rsid w:val="00996CE4"/>
    <w:rsid w:val="009A01CC"/>
    <w:rsid w:val="009A0AB0"/>
    <w:rsid w:val="009A19C6"/>
    <w:rsid w:val="009A6070"/>
    <w:rsid w:val="009A7700"/>
    <w:rsid w:val="009B162E"/>
    <w:rsid w:val="009B2253"/>
    <w:rsid w:val="009B3F64"/>
    <w:rsid w:val="009B4CFE"/>
    <w:rsid w:val="009B512C"/>
    <w:rsid w:val="009B5B3C"/>
    <w:rsid w:val="009B6675"/>
    <w:rsid w:val="009C00C3"/>
    <w:rsid w:val="009C0AB6"/>
    <w:rsid w:val="009C22BF"/>
    <w:rsid w:val="009C29FB"/>
    <w:rsid w:val="009C4056"/>
    <w:rsid w:val="009C4B92"/>
    <w:rsid w:val="009C7D96"/>
    <w:rsid w:val="009D202F"/>
    <w:rsid w:val="009D32BC"/>
    <w:rsid w:val="009E1662"/>
    <w:rsid w:val="009E37D2"/>
    <w:rsid w:val="009E5A15"/>
    <w:rsid w:val="009E66AC"/>
    <w:rsid w:val="009F149B"/>
    <w:rsid w:val="009F27CE"/>
    <w:rsid w:val="009F3FD5"/>
    <w:rsid w:val="009F466E"/>
    <w:rsid w:val="009F4895"/>
    <w:rsid w:val="009F5988"/>
    <w:rsid w:val="009F6C26"/>
    <w:rsid w:val="009F6D12"/>
    <w:rsid w:val="009F7372"/>
    <w:rsid w:val="009F7C83"/>
    <w:rsid w:val="00A004FF"/>
    <w:rsid w:val="00A008FD"/>
    <w:rsid w:val="00A00A8A"/>
    <w:rsid w:val="00A0233D"/>
    <w:rsid w:val="00A0329E"/>
    <w:rsid w:val="00A038CC"/>
    <w:rsid w:val="00A04F67"/>
    <w:rsid w:val="00A065AA"/>
    <w:rsid w:val="00A10489"/>
    <w:rsid w:val="00A10764"/>
    <w:rsid w:val="00A12BEC"/>
    <w:rsid w:val="00A16C06"/>
    <w:rsid w:val="00A20341"/>
    <w:rsid w:val="00A20B02"/>
    <w:rsid w:val="00A20FC1"/>
    <w:rsid w:val="00A242D7"/>
    <w:rsid w:val="00A24BE0"/>
    <w:rsid w:val="00A27F04"/>
    <w:rsid w:val="00A30129"/>
    <w:rsid w:val="00A31593"/>
    <w:rsid w:val="00A40F9E"/>
    <w:rsid w:val="00A411CF"/>
    <w:rsid w:val="00A447B2"/>
    <w:rsid w:val="00A4674A"/>
    <w:rsid w:val="00A46E0E"/>
    <w:rsid w:val="00A56E90"/>
    <w:rsid w:val="00A56FEE"/>
    <w:rsid w:val="00A60161"/>
    <w:rsid w:val="00A60994"/>
    <w:rsid w:val="00A61735"/>
    <w:rsid w:val="00A631AF"/>
    <w:rsid w:val="00A6450C"/>
    <w:rsid w:val="00A65C27"/>
    <w:rsid w:val="00A72BDF"/>
    <w:rsid w:val="00A8157D"/>
    <w:rsid w:val="00A819B4"/>
    <w:rsid w:val="00A81A0E"/>
    <w:rsid w:val="00A82133"/>
    <w:rsid w:val="00A832CC"/>
    <w:rsid w:val="00A83747"/>
    <w:rsid w:val="00A839DE"/>
    <w:rsid w:val="00A87F16"/>
    <w:rsid w:val="00A916F6"/>
    <w:rsid w:val="00A92926"/>
    <w:rsid w:val="00A934BB"/>
    <w:rsid w:val="00AA28A5"/>
    <w:rsid w:val="00AA44F1"/>
    <w:rsid w:val="00AA54CD"/>
    <w:rsid w:val="00AB0A3F"/>
    <w:rsid w:val="00AB0EE9"/>
    <w:rsid w:val="00AB37C7"/>
    <w:rsid w:val="00AB3BCA"/>
    <w:rsid w:val="00AB624D"/>
    <w:rsid w:val="00AB659C"/>
    <w:rsid w:val="00AB7F80"/>
    <w:rsid w:val="00AC4A64"/>
    <w:rsid w:val="00AC659C"/>
    <w:rsid w:val="00AC761F"/>
    <w:rsid w:val="00AC766F"/>
    <w:rsid w:val="00AD053D"/>
    <w:rsid w:val="00AD1A7D"/>
    <w:rsid w:val="00AD25B2"/>
    <w:rsid w:val="00AD2634"/>
    <w:rsid w:val="00AE3B42"/>
    <w:rsid w:val="00AE5FA4"/>
    <w:rsid w:val="00AE648E"/>
    <w:rsid w:val="00AE64AC"/>
    <w:rsid w:val="00AF22DF"/>
    <w:rsid w:val="00AF63D7"/>
    <w:rsid w:val="00AF6E21"/>
    <w:rsid w:val="00AF7C8D"/>
    <w:rsid w:val="00B04A6A"/>
    <w:rsid w:val="00B04A97"/>
    <w:rsid w:val="00B04C99"/>
    <w:rsid w:val="00B04F57"/>
    <w:rsid w:val="00B0583E"/>
    <w:rsid w:val="00B06133"/>
    <w:rsid w:val="00B0656E"/>
    <w:rsid w:val="00B06882"/>
    <w:rsid w:val="00B1081D"/>
    <w:rsid w:val="00B10C3A"/>
    <w:rsid w:val="00B122D1"/>
    <w:rsid w:val="00B15A1F"/>
    <w:rsid w:val="00B15DED"/>
    <w:rsid w:val="00B17A38"/>
    <w:rsid w:val="00B205BF"/>
    <w:rsid w:val="00B24DF6"/>
    <w:rsid w:val="00B255E7"/>
    <w:rsid w:val="00B2794E"/>
    <w:rsid w:val="00B30ACB"/>
    <w:rsid w:val="00B32FA9"/>
    <w:rsid w:val="00B37825"/>
    <w:rsid w:val="00B42A77"/>
    <w:rsid w:val="00B45129"/>
    <w:rsid w:val="00B532B8"/>
    <w:rsid w:val="00B53886"/>
    <w:rsid w:val="00B53A57"/>
    <w:rsid w:val="00B53B7E"/>
    <w:rsid w:val="00B549FB"/>
    <w:rsid w:val="00B56D70"/>
    <w:rsid w:val="00B60088"/>
    <w:rsid w:val="00B61D85"/>
    <w:rsid w:val="00B61D9B"/>
    <w:rsid w:val="00B6222A"/>
    <w:rsid w:val="00B63C12"/>
    <w:rsid w:val="00B64F51"/>
    <w:rsid w:val="00B65895"/>
    <w:rsid w:val="00B66FFA"/>
    <w:rsid w:val="00B67503"/>
    <w:rsid w:val="00B67E29"/>
    <w:rsid w:val="00B7327F"/>
    <w:rsid w:val="00B73CBE"/>
    <w:rsid w:val="00B74E61"/>
    <w:rsid w:val="00B751D7"/>
    <w:rsid w:val="00B752CE"/>
    <w:rsid w:val="00B754A0"/>
    <w:rsid w:val="00B76034"/>
    <w:rsid w:val="00B7636C"/>
    <w:rsid w:val="00B7765E"/>
    <w:rsid w:val="00B80A5E"/>
    <w:rsid w:val="00B83B62"/>
    <w:rsid w:val="00B83BDB"/>
    <w:rsid w:val="00B83D8A"/>
    <w:rsid w:val="00B83F1B"/>
    <w:rsid w:val="00B8495E"/>
    <w:rsid w:val="00B84BAD"/>
    <w:rsid w:val="00B850AF"/>
    <w:rsid w:val="00B85816"/>
    <w:rsid w:val="00B86B39"/>
    <w:rsid w:val="00B870E0"/>
    <w:rsid w:val="00B90A70"/>
    <w:rsid w:val="00B918C9"/>
    <w:rsid w:val="00B91E3A"/>
    <w:rsid w:val="00B921A1"/>
    <w:rsid w:val="00B9481A"/>
    <w:rsid w:val="00B9518F"/>
    <w:rsid w:val="00B96571"/>
    <w:rsid w:val="00B96AC3"/>
    <w:rsid w:val="00BA0424"/>
    <w:rsid w:val="00BA7BD9"/>
    <w:rsid w:val="00BB00CC"/>
    <w:rsid w:val="00BB78E7"/>
    <w:rsid w:val="00BB7A36"/>
    <w:rsid w:val="00BB7C96"/>
    <w:rsid w:val="00BC4A17"/>
    <w:rsid w:val="00BC75BD"/>
    <w:rsid w:val="00BC7923"/>
    <w:rsid w:val="00BD2941"/>
    <w:rsid w:val="00BD5EB2"/>
    <w:rsid w:val="00BD5EC2"/>
    <w:rsid w:val="00BD63C0"/>
    <w:rsid w:val="00BE0297"/>
    <w:rsid w:val="00BE0C39"/>
    <w:rsid w:val="00BE326F"/>
    <w:rsid w:val="00BE4934"/>
    <w:rsid w:val="00BE6265"/>
    <w:rsid w:val="00BF0F16"/>
    <w:rsid w:val="00BF3224"/>
    <w:rsid w:val="00BF36AD"/>
    <w:rsid w:val="00BF6012"/>
    <w:rsid w:val="00BF6675"/>
    <w:rsid w:val="00BF6B80"/>
    <w:rsid w:val="00BF79D4"/>
    <w:rsid w:val="00C00119"/>
    <w:rsid w:val="00C01595"/>
    <w:rsid w:val="00C029A5"/>
    <w:rsid w:val="00C033F6"/>
    <w:rsid w:val="00C03B3D"/>
    <w:rsid w:val="00C04020"/>
    <w:rsid w:val="00C04711"/>
    <w:rsid w:val="00C05CCB"/>
    <w:rsid w:val="00C077EC"/>
    <w:rsid w:val="00C1164E"/>
    <w:rsid w:val="00C229B2"/>
    <w:rsid w:val="00C229B5"/>
    <w:rsid w:val="00C22F28"/>
    <w:rsid w:val="00C23B3D"/>
    <w:rsid w:val="00C259C7"/>
    <w:rsid w:val="00C2697C"/>
    <w:rsid w:val="00C26E48"/>
    <w:rsid w:val="00C2738A"/>
    <w:rsid w:val="00C30337"/>
    <w:rsid w:val="00C32608"/>
    <w:rsid w:val="00C33AFC"/>
    <w:rsid w:val="00C35D7B"/>
    <w:rsid w:val="00C36EB9"/>
    <w:rsid w:val="00C417B3"/>
    <w:rsid w:val="00C422DF"/>
    <w:rsid w:val="00C44EB7"/>
    <w:rsid w:val="00C4713D"/>
    <w:rsid w:val="00C52BD0"/>
    <w:rsid w:val="00C54F97"/>
    <w:rsid w:val="00C55AA7"/>
    <w:rsid w:val="00C56647"/>
    <w:rsid w:val="00C65C4F"/>
    <w:rsid w:val="00C6672A"/>
    <w:rsid w:val="00C66CCA"/>
    <w:rsid w:val="00C67D86"/>
    <w:rsid w:val="00C7117D"/>
    <w:rsid w:val="00C80C41"/>
    <w:rsid w:val="00C823A5"/>
    <w:rsid w:val="00C85E51"/>
    <w:rsid w:val="00C87E9F"/>
    <w:rsid w:val="00C90260"/>
    <w:rsid w:val="00C91047"/>
    <w:rsid w:val="00C93B59"/>
    <w:rsid w:val="00C94223"/>
    <w:rsid w:val="00C9442B"/>
    <w:rsid w:val="00C97C71"/>
    <w:rsid w:val="00CA2413"/>
    <w:rsid w:val="00CA3E4A"/>
    <w:rsid w:val="00CA3F73"/>
    <w:rsid w:val="00CB15D5"/>
    <w:rsid w:val="00CB23CD"/>
    <w:rsid w:val="00CB2DA7"/>
    <w:rsid w:val="00CB2F08"/>
    <w:rsid w:val="00CB5717"/>
    <w:rsid w:val="00CC022F"/>
    <w:rsid w:val="00CC302E"/>
    <w:rsid w:val="00CC6DED"/>
    <w:rsid w:val="00CD2441"/>
    <w:rsid w:val="00CD5D1E"/>
    <w:rsid w:val="00CD7B92"/>
    <w:rsid w:val="00CE0505"/>
    <w:rsid w:val="00CE0EA1"/>
    <w:rsid w:val="00CE3E03"/>
    <w:rsid w:val="00CE54C0"/>
    <w:rsid w:val="00CE5647"/>
    <w:rsid w:val="00CE65EC"/>
    <w:rsid w:val="00CE6683"/>
    <w:rsid w:val="00CF21C6"/>
    <w:rsid w:val="00CF2CE3"/>
    <w:rsid w:val="00CF4D24"/>
    <w:rsid w:val="00CF632C"/>
    <w:rsid w:val="00CF63AB"/>
    <w:rsid w:val="00CF6C1D"/>
    <w:rsid w:val="00CF7DD7"/>
    <w:rsid w:val="00D0020D"/>
    <w:rsid w:val="00D0481E"/>
    <w:rsid w:val="00D04DDB"/>
    <w:rsid w:val="00D06222"/>
    <w:rsid w:val="00D06C9D"/>
    <w:rsid w:val="00D11D7C"/>
    <w:rsid w:val="00D12506"/>
    <w:rsid w:val="00D13C2E"/>
    <w:rsid w:val="00D151CE"/>
    <w:rsid w:val="00D16FFB"/>
    <w:rsid w:val="00D17EA7"/>
    <w:rsid w:val="00D247C1"/>
    <w:rsid w:val="00D24993"/>
    <w:rsid w:val="00D24A45"/>
    <w:rsid w:val="00D337C1"/>
    <w:rsid w:val="00D33993"/>
    <w:rsid w:val="00D42AD8"/>
    <w:rsid w:val="00D43764"/>
    <w:rsid w:val="00D4388A"/>
    <w:rsid w:val="00D43A79"/>
    <w:rsid w:val="00D44952"/>
    <w:rsid w:val="00D4612E"/>
    <w:rsid w:val="00D50127"/>
    <w:rsid w:val="00D54BB6"/>
    <w:rsid w:val="00D55A73"/>
    <w:rsid w:val="00D5729F"/>
    <w:rsid w:val="00D62063"/>
    <w:rsid w:val="00D65952"/>
    <w:rsid w:val="00D70685"/>
    <w:rsid w:val="00D71A3D"/>
    <w:rsid w:val="00D7305B"/>
    <w:rsid w:val="00D7318C"/>
    <w:rsid w:val="00D742AC"/>
    <w:rsid w:val="00D77402"/>
    <w:rsid w:val="00D81C12"/>
    <w:rsid w:val="00D81DC3"/>
    <w:rsid w:val="00D824D8"/>
    <w:rsid w:val="00D830E3"/>
    <w:rsid w:val="00D85F1B"/>
    <w:rsid w:val="00D8701F"/>
    <w:rsid w:val="00D9144C"/>
    <w:rsid w:val="00D91A02"/>
    <w:rsid w:val="00D9419F"/>
    <w:rsid w:val="00DA3DD2"/>
    <w:rsid w:val="00DA5C2C"/>
    <w:rsid w:val="00DA68FF"/>
    <w:rsid w:val="00DA79F8"/>
    <w:rsid w:val="00DB0487"/>
    <w:rsid w:val="00DB0A7F"/>
    <w:rsid w:val="00DB0CA9"/>
    <w:rsid w:val="00DB44CC"/>
    <w:rsid w:val="00DB7D7C"/>
    <w:rsid w:val="00DC03C5"/>
    <w:rsid w:val="00DC2B66"/>
    <w:rsid w:val="00DC3B58"/>
    <w:rsid w:val="00DD3A4E"/>
    <w:rsid w:val="00DD5C90"/>
    <w:rsid w:val="00DD6815"/>
    <w:rsid w:val="00DE05F3"/>
    <w:rsid w:val="00DF2060"/>
    <w:rsid w:val="00DF2278"/>
    <w:rsid w:val="00DF2CBD"/>
    <w:rsid w:val="00DF4270"/>
    <w:rsid w:val="00DF4CA6"/>
    <w:rsid w:val="00E021EB"/>
    <w:rsid w:val="00E02593"/>
    <w:rsid w:val="00E02A85"/>
    <w:rsid w:val="00E02D26"/>
    <w:rsid w:val="00E036F9"/>
    <w:rsid w:val="00E07205"/>
    <w:rsid w:val="00E0742D"/>
    <w:rsid w:val="00E10E7D"/>
    <w:rsid w:val="00E165EA"/>
    <w:rsid w:val="00E20A0A"/>
    <w:rsid w:val="00E22349"/>
    <w:rsid w:val="00E23D71"/>
    <w:rsid w:val="00E246FA"/>
    <w:rsid w:val="00E30CFF"/>
    <w:rsid w:val="00E32937"/>
    <w:rsid w:val="00E36EE3"/>
    <w:rsid w:val="00E37995"/>
    <w:rsid w:val="00E417D8"/>
    <w:rsid w:val="00E4229C"/>
    <w:rsid w:val="00E43627"/>
    <w:rsid w:val="00E44286"/>
    <w:rsid w:val="00E445ED"/>
    <w:rsid w:val="00E50D49"/>
    <w:rsid w:val="00E5273D"/>
    <w:rsid w:val="00E53BBA"/>
    <w:rsid w:val="00E55186"/>
    <w:rsid w:val="00E56FDF"/>
    <w:rsid w:val="00E571E9"/>
    <w:rsid w:val="00E5729C"/>
    <w:rsid w:val="00E57727"/>
    <w:rsid w:val="00E61CC4"/>
    <w:rsid w:val="00E62B4F"/>
    <w:rsid w:val="00E63443"/>
    <w:rsid w:val="00E725F2"/>
    <w:rsid w:val="00E737E7"/>
    <w:rsid w:val="00E73FA7"/>
    <w:rsid w:val="00E74779"/>
    <w:rsid w:val="00E761B2"/>
    <w:rsid w:val="00E763BD"/>
    <w:rsid w:val="00E76628"/>
    <w:rsid w:val="00E81651"/>
    <w:rsid w:val="00E82000"/>
    <w:rsid w:val="00E83621"/>
    <w:rsid w:val="00E84927"/>
    <w:rsid w:val="00E857E1"/>
    <w:rsid w:val="00E858DD"/>
    <w:rsid w:val="00E863D9"/>
    <w:rsid w:val="00E9020D"/>
    <w:rsid w:val="00E90BAC"/>
    <w:rsid w:val="00E9125D"/>
    <w:rsid w:val="00E91511"/>
    <w:rsid w:val="00E916CB"/>
    <w:rsid w:val="00E927EC"/>
    <w:rsid w:val="00E93CF1"/>
    <w:rsid w:val="00E9744E"/>
    <w:rsid w:val="00EA0BD2"/>
    <w:rsid w:val="00EA281E"/>
    <w:rsid w:val="00EA2B3C"/>
    <w:rsid w:val="00EA3C3D"/>
    <w:rsid w:val="00EA586C"/>
    <w:rsid w:val="00EB3A9C"/>
    <w:rsid w:val="00EB4908"/>
    <w:rsid w:val="00EB4D4B"/>
    <w:rsid w:val="00EB5A36"/>
    <w:rsid w:val="00EC0727"/>
    <w:rsid w:val="00EC0A1E"/>
    <w:rsid w:val="00EC0E29"/>
    <w:rsid w:val="00EC20E1"/>
    <w:rsid w:val="00EC26D7"/>
    <w:rsid w:val="00EC278C"/>
    <w:rsid w:val="00EC2BFC"/>
    <w:rsid w:val="00EC7CA2"/>
    <w:rsid w:val="00ED126C"/>
    <w:rsid w:val="00ED1899"/>
    <w:rsid w:val="00ED1A41"/>
    <w:rsid w:val="00ED2E25"/>
    <w:rsid w:val="00ED3368"/>
    <w:rsid w:val="00ED4902"/>
    <w:rsid w:val="00EE1177"/>
    <w:rsid w:val="00EE22F0"/>
    <w:rsid w:val="00EE392B"/>
    <w:rsid w:val="00EE462B"/>
    <w:rsid w:val="00EF1C58"/>
    <w:rsid w:val="00F008DA"/>
    <w:rsid w:val="00F01DC7"/>
    <w:rsid w:val="00F030A9"/>
    <w:rsid w:val="00F03C38"/>
    <w:rsid w:val="00F0789E"/>
    <w:rsid w:val="00F1546E"/>
    <w:rsid w:val="00F20589"/>
    <w:rsid w:val="00F20B64"/>
    <w:rsid w:val="00F20DD0"/>
    <w:rsid w:val="00F24076"/>
    <w:rsid w:val="00F2453D"/>
    <w:rsid w:val="00F26497"/>
    <w:rsid w:val="00F26997"/>
    <w:rsid w:val="00F30091"/>
    <w:rsid w:val="00F32C41"/>
    <w:rsid w:val="00F41744"/>
    <w:rsid w:val="00F43A3F"/>
    <w:rsid w:val="00F43F4D"/>
    <w:rsid w:val="00F44A7A"/>
    <w:rsid w:val="00F466D8"/>
    <w:rsid w:val="00F50886"/>
    <w:rsid w:val="00F52547"/>
    <w:rsid w:val="00F5281A"/>
    <w:rsid w:val="00F541E8"/>
    <w:rsid w:val="00F54D03"/>
    <w:rsid w:val="00F55B74"/>
    <w:rsid w:val="00F55EFF"/>
    <w:rsid w:val="00F701DA"/>
    <w:rsid w:val="00F702D9"/>
    <w:rsid w:val="00F705B0"/>
    <w:rsid w:val="00F71615"/>
    <w:rsid w:val="00F73BB8"/>
    <w:rsid w:val="00F744EE"/>
    <w:rsid w:val="00F7450D"/>
    <w:rsid w:val="00F75FCA"/>
    <w:rsid w:val="00F76222"/>
    <w:rsid w:val="00F8168F"/>
    <w:rsid w:val="00F83BCE"/>
    <w:rsid w:val="00F86BAB"/>
    <w:rsid w:val="00F9075D"/>
    <w:rsid w:val="00F92C4A"/>
    <w:rsid w:val="00F9393E"/>
    <w:rsid w:val="00F97164"/>
    <w:rsid w:val="00F97F06"/>
    <w:rsid w:val="00FA0072"/>
    <w:rsid w:val="00FA6494"/>
    <w:rsid w:val="00FA7536"/>
    <w:rsid w:val="00FB45D7"/>
    <w:rsid w:val="00FB6E24"/>
    <w:rsid w:val="00FB76EC"/>
    <w:rsid w:val="00FC0A39"/>
    <w:rsid w:val="00FC3D66"/>
    <w:rsid w:val="00FC6866"/>
    <w:rsid w:val="00FD1AD3"/>
    <w:rsid w:val="00FD1C21"/>
    <w:rsid w:val="00FD2646"/>
    <w:rsid w:val="00FD5CFE"/>
    <w:rsid w:val="00FD7942"/>
    <w:rsid w:val="00FE035D"/>
    <w:rsid w:val="00FE1D78"/>
    <w:rsid w:val="00FF0521"/>
    <w:rsid w:val="00FF0AD5"/>
    <w:rsid w:val="00FF4D37"/>
    <w:rsid w:val="00FF64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5B5D06"/>
  <w15:docId w15:val="{E5B84C4F-DFD3-4B1E-A034-645178B1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789"/>
    <w:pPr>
      <w:widowControl w:val="0"/>
      <w:autoSpaceDE w:val="0"/>
      <w:autoSpaceDN w:val="0"/>
      <w:adjustRightInd w:val="0"/>
    </w:pPr>
    <w:rPr>
      <w:rFonts w:ascii="Courier" w:hAnsi="Courier"/>
      <w:szCs w:val="24"/>
    </w:rPr>
  </w:style>
  <w:style w:type="paragraph" w:styleId="Heading1">
    <w:name w:val="heading 1"/>
    <w:basedOn w:val="Normal"/>
    <w:next w:val="Normal"/>
    <w:qFormat/>
    <w:rsid w:val="009C22BF"/>
    <w:pPr>
      <w:keepNext/>
      <w:ind w:firstLine="7020"/>
      <w:outlineLvl w:val="0"/>
    </w:pPr>
    <w:rPr>
      <w:rFonts w:ascii="Times New Roman" w:hAnsi="Times New Roman"/>
      <w:b/>
      <w:bCs/>
      <w:sz w:val="22"/>
      <w:szCs w:val="22"/>
    </w:rPr>
  </w:style>
  <w:style w:type="paragraph" w:styleId="Heading2">
    <w:name w:val="heading 2"/>
    <w:basedOn w:val="Normal"/>
    <w:next w:val="Normal"/>
    <w:qFormat/>
    <w:rsid w:val="009C22BF"/>
    <w:pPr>
      <w:keepNext/>
      <w:outlineLvl w:val="1"/>
    </w:pPr>
    <w:rPr>
      <w:rFonts w:ascii="Times New Roman" w:hAnsi="Times New Roman"/>
      <w:sz w:val="24"/>
      <w:u w:val="single"/>
    </w:rPr>
  </w:style>
  <w:style w:type="paragraph" w:styleId="Heading3">
    <w:name w:val="heading 3"/>
    <w:basedOn w:val="Normal"/>
    <w:next w:val="Normal"/>
    <w:qFormat/>
    <w:rsid w:val="009C22BF"/>
    <w:pPr>
      <w:keepNext/>
      <w:spacing w:before="240" w:after="60"/>
      <w:outlineLvl w:val="2"/>
    </w:pPr>
    <w:rPr>
      <w:rFonts w:ascii="Arial" w:hAnsi="Arial"/>
      <w:sz w:val="24"/>
    </w:rPr>
  </w:style>
  <w:style w:type="paragraph" w:styleId="Heading4">
    <w:name w:val="heading 4"/>
    <w:basedOn w:val="Normal"/>
    <w:next w:val="Normal"/>
    <w:qFormat/>
    <w:rsid w:val="009C22BF"/>
    <w:pPr>
      <w:keepNext/>
      <w:outlineLvl w:val="3"/>
    </w:pPr>
    <w:rPr>
      <w:rFonts w:ascii="Times New Roman" w:hAnsi="Times New Roman"/>
      <w:b/>
      <w:sz w:val="24"/>
    </w:rPr>
  </w:style>
  <w:style w:type="paragraph" w:styleId="Heading5">
    <w:name w:val="heading 5"/>
    <w:basedOn w:val="Normal"/>
    <w:next w:val="Normal"/>
    <w:qFormat/>
    <w:rsid w:val="009C22BF"/>
    <w:pPr>
      <w:keepNext/>
      <w:ind w:firstLine="2160"/>
      <w:outlineLvl w:val="4"/>
    </w:pPr>
    <w:rPr>
      <w:rFonts w:ascii="Times New Roman" w:hAnsi="Times New Roman"/>
      <w:sz w:val="24"/>
    </w:rPr>
  </w:style>
  <w:style w:type="paragraph" w:styleId="Heading6">
    <w:name w:val="heading 6"/>
    <w:basedOn w:val="Normal"/>
    <w:next w:val="Normal"/>
    <w:qFormat/>
    <w:rsid w:val="009C22BF"/>
    <w:pPr>
      <w:keepNext/>
      <w:ind w:left="720"/>
      <w:outlineLvl w:val="5"/>
    </w:pPr>
    <w:rPr>
      <w:rFonts w:ascii="Times New Roman" w:hAnsi="Times New Roman"/>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C22BF"/>
  </w:style>
  <w:style w:type="paragraph" w:styleId="Header">
    <w:name w:val="header"/>
    <w:basedOn w:val="Normal"/>
    <w:rsid w:val="009C22BF"/>
    <w:pPr>
      <w:tabs>
        <w:tab w:val="center" w:pos="4320"/>
        <w:tab w:val="right" w:pos="8640"/>
      </w:tabs>
    </w:pPr>
  </w:style>
  <w:style w:type="paragraph" w:styleId="Footer">
    <w:name w:val="footer"/>
    <w:basedOn w:val="Normal"/>
    <w:rsid w:val="009C22BF"/>
    <w:pPr>
      <w:tabs>
        <w:tab w:val="center" w:pos="4320"/>
        <w:tab w:val="right" w:pos="8640"/>
      </w:tabs>
    </w:pPr>
  </w:style>
  <w:style w:type="character" w:styleId="Hyperlink">
    <w:name w:val="Hyperlink"/>
    <w:basedOn w:val="DefaultParagraphFont"/>
    <w:rsid w:val="009C22BF"/>
    <w:rPr>
      <w:color w:val="0000FF"/>
      <w:u w:val="single"/>
    </w:rPr>
  </w:style>
  <w:style w:type="paragraph" w:styleId="DocumentMap">
    <w:name w:val="Document Map"/>
    <w:basedOn w:val="Normal"/>
    <w:semiHidden/>
    <w:rsid w:val="009C22BF"/>
    <w:pPr>
      <w:shd w:val="clear" w:color="auto" w:fill="000080"/>
    </w:pPr>
    <w:rPr>
      <w:rFonts w:ascii="Tahoma" w:hAnsi="Tahoma"/>
    </w:rPr>
  </w:style>
  <w:style w:type="paragraph" w:styleId="BodyText">
    <w:name w:val="Body Text"/>
    <w:basedOn w:val="Normal"/>
    <w:rsid w:val="009C22BF"/>
    <w:pPr>
      <w:ind w:right="18"/>
    </w:pPr>
    <w:rPr>
      <w:rFonts w:ascii="Times New Roman" w:hAnsi="Times New Roman"/>
      <w:sz w:val="24"/>
    </w:rPr>
  </w:style>
  <w:style w:type="paragraph" w:styleId="BodyTextIndent">
    <w:name w:val="Body Text Indent"/>
    <w:basedOn w:val="Normal"/>
    <w:rsid w:val="009C22BF"/>
    <w:pPr>
      <w:ind w:left="1440" w:hanging="720"/>
    </w:pPr>
    <w:rPr>
      <w:rFonts w:ascii="Times New Roman" w:hAnsi="Times New Roman"/>
      <w:sz w:val="24"/>
    </w:rPr>
  </w:style>
  <w:style w:type="character" w:styleId="FollowedHyperlink">
    <w:name w:val="FollowedHyperlink"/>
    <w:basedOn w:val="DefaultParagraphFont"/>
    <w:rsid w:val="009C22BF"/>
    <w:rPr>
      <w:color w:val="800080"/>
      <w:u w:val="single"/>
    </w:rPr>
  </w:style>
  <w:style w:type="paragraph" w:styleId="BalloonText">
    <w:name w:val="Balloon Text"/>
    <w:basedOn w:val="Normal"/>
    <w:semiHidden/>
    <w:rsid w:val="00710CD1"/>
    <w:rPr>
      <w:rFonts w:ascii="Tahoma" w:hAnsi="Tahoma" w:cs="Tahoma"/>
      <w:sz w:val="16"/>
      <w:szCs w:val="16"/>
    </w:rPr>
  </w:style>
  <w:style w:type="paragraph" w:styleId="NormalWeb">
    <w:name w:val="Normal (Web)"/>
    <w:basedOn w:val="Normal"/>
    <w:uiPriority w:val="99"/>
    <w:rsid w:val="003C72E2"/>
    <w:pPr>
      <w:widowControl/>
      <w:autoSpaceDE/>
      <w:autoSpaceDN/>
      <w:adjustRightInd/>
      <w:spacing w:before="100" w:beforeAutospacing="1" w:after="100" w:afterAutospacing="1"/>
    </w:pPr>
    <w:rPr>
      <w:rFonts w:ascii="Times New Roman" w:hAnsi="Times New Roman"/>
      <w:sz w:val="24"/>
    </w:rPr>
  </w:style>
  <w:style w:type="character" w:styleId="Emphasis">
    <w:name w:val="Emphasis"/>
    <w:basedOn w:val="DefaultParagraphFont"/>
    <w:qFormat/>
    <w:rsid w:val="003C72E2"/>
    <w:rPr>
      <w:i/>
      <w:iCs/>
    </w:rPr>
  </w:style>
  <w:style w:type="character" w:styleId="Strong">
    <w:name w:val="Strong"/>
    <w:basedOn w:val="DefaultParagraphFont"/>
    <w:uiPriority w:val="22"/>
    <w:qFormat/>
    <w:rsid w:val="003C72E2"/>
    <w:rPr>
      <w:b/>
      <w:bCs/>
    </w:rPr>
  </w:style>
  <w:style w:type="paragraph" w:styleId="Title">
    <w:name w:val="Title"/>
    <w:basedOn w:val="Normal"/>
    <w:qFormat/>
    <w:rsid w:val="00941A0A"/>
    <w:pPr>
      <w:widowControl/>
      <w:autoSpaceDE/>
      <w:autoSpaceDN/>
      <w:adjustRightInd/>
      <w:jc w:val="center"/>
    </w:pPr>
    <w:rPr>
      <w:rFonts w:ascii="Times New Roman" w:hAnsi="Times New Roman"/>
      <w:b/>
      <w:bCs/>
      <w:color w:val="FFFFFF"/>
      <w:sz w:val="28"/>
    </w:rPr>
  </w:style>
  <w:style w:type="character" w:customStyle="1" w:styleId="dynamic-style-210">
    <w:name w:val="dynamic-style-210"/>
    <w:basedOn w:val="DefaultParagraphFont"/>
    <w:rsid w:val="00941A0A"/>
    <w:rPr>
      <w:rFonts w:ascii="Tahoma" w:hAnsi="Tahoma" w:cs="Tahoma" w:hint="default"/>
      <w:color w:val="000000"/>
      <w:sz w:val="18"/>
      <w:szCs w:val="18"/>
    </w:rPr>
  </w:style>
  <w:style w:type="character" w:customStyle="1" w:styleId="dynamic-style-31">
    <w:name w:val="dynamic-style-31"/>
    <w:basedOn w:val="DefaultParagraphFont"/>
    <w:rsid w:val="00941A0A"/>
    <w:rPr>
      <w:rFonts w:ascii="Tahoma" w:hAnsi="Tahoma" w:cs="Tahoma" w:hint="default"/>
      <w:b/>
      <w:bCs/>
      <w:color w:val="000000"/>
      <w:sz w:val="18"/>
      <w:szCs w:val="18"/>
    </w:rPr>
  </w:style>
  <w:style w:type="paragraph" w:styleId="PlainText">
    <w:name w:val="Plain Text"/>
    <w:basedOn w:val="Normal"/>
    <w:link w:val="PlainTextChar"/>
    <w:rsid w:val="006F68B4"/>
    <w:rPr>
      <w:rFonts w:ascii="Courier New" w:hAnsi="Courier New" w:cs="Courier New"/>
      <w:szCs w:val="20"/>
    </w:rPr>
  </w:style>
  <w:style w:type="character" w:customStyle="1" w:styleId="PlainTextChar">
    <w:name w:val="Plain Text Char"/>
    <w:basedOn w:val="DefaultParagraphFont"/>
    <w:link w:val="PlainText"/>
    <w:rsid w:val="006F68B4"/>
    <w:rPr>
      <w:rFonts w:ascii="Courier New" w:hAnsi="Courier New" w:cs="Courier New"/>
    </w:rPr>
  </w:style>
  <w:style w:type="paragraph" w:styleId="ListParagraph">
    <w:name w:val="List Paragraph"/>
    <w:basedOn w:val="Normal"/>
    <w:uiPriority w:val="34"/>
    <w:qFormat/>
    <w:rsid w:val="00B73CBE"/>
    <w:pPr>
      <w:ind w:left="720"/>
      <w:contextualSpacing/>
    </w:pPr>
  </w:style>
  <w:style w:type="paragraph" w:customStyle="1" w:styleId="Default">
    <w:name w:val="Default"/>
    <w:rsid w:val="00AB37C7"/>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406DC4"/>
    <w:rPr>
      <w:color w:val="605E5C"/>
      <w:shd w:val="clear" w:color="auto" w:fill="E1DFDD"/>
    </w:rPr>
  </w:style>
  <w:style w:type="character" w:customStyle="1" w:styleId="screenreader-only">
    <w:name w:val="screenreader-only"/>
    <w:basedOn w:val="DefaultParagraphFont"/>
    <w:rsid w:val="00872304"/>
  </w:style>
  <w:style w:type="character" w:styleId="UnresolvedMention">
    <w:name w:val="Unresolved Mention"/>
    <w:basedOn w:val="DefaultParagraphFont"/>
    <w:uiPriority w:val="99"/>
    <w:semiHidden/>
    <w:unhideWhenUsed/>
    <w:rsid w:val="00600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813081">
      <w:bodyDiv w:val="1"/>
      <w:marLeft w:val="0"/>
      <w:marRight w:val="0"/>
      <w:marTop w:val="0"/>
      <w:marBottom w:val="0"/>
      <w:divBdr>
        <w:top w:val="none" w:sz="0" w:space="0" w:color="auto"/>
        <w:left w:val="none" w:sz="0" w:space="0" w:color="auto"/>
        <w:bottom w:val="none" w:sz="0" w:space="0" w:color="auto"/>
        <w:right w:val="none" w:sz="0" w:space="0" w:color="auto"/>
      </w:divBdr>
    </w:div>
    <w:div w:id="287980072">
      <w:bodyDiv w:val="1"/>
      <w:marLeft w:val="0"/>
      <w:marRight w:val="0"/>
      <w:marTop w:val="0"/>
      <w:marBottom w:val="0"/>
      <w:divBdr>
        <w:top w:val="none" w:sz="0" w:space="0" w:color="auto"/>
        <w:left w:val="none" w:sz="0" w:space="0" w:color="auto"/>
        <w:bottom w:val="none" w:sz="0" w:space="0" w:color="auto"/>
        <w:right w:val="none" w:sz="0" w:space="0" w:color="auto"/>
      </w:divBdr>
    </w:div>
    <w:div w:id="341979343">
      <w:bodyDiv w:val="1"/>
      <w:marLeft w:val="0"/>
      <w:marRight w:val="0"/>
      <w:marTop w:val="0"/>
      <w:marBottom w:val="0"/>
      <w:divBdr>
        <w:top w:val="none" w:sz="0" w:space="0" w:color="auto"/>
        <w:left w:val="none" w:sz="0" w:space="0" w:color="auto"/>
        <w:bottom w:val="none" w:sz="0" w:space="0" w:color="auto"/>
        <w:right w:val="none" w:sz="0" w:space="0" w:color="auto"/>
      </w:divBdr>
    </w:div>
    <w:div w:id="422726102">
      <w:bodyDiv w:val="1"/>
      <w:marLeft w:val="0"/>
      <w:marRight w:val="0"/>
      <w:marTop w:val="0"/>
      <w:marBottom w:val="0"/>
      <w:divBdr>
        <w:top w:val="none" w:sz="0" w:space="0" w:color="auto"/>
        <w:left w:val="none" w:sz="0" w:space="0" w:color="auto"/>
        <w:bottom w:val="none" w:sz="0" w:space="0" w:color="auto"/>
        <w:right w:val="none" w:sz="0" w:space="0" w:color="auto"/>
      </w:divBdr>
    </w:div>
    <w:div w:id="422997207">
      <w:bodyDiv w:val="1"/>
      <w:marLeft w:val="0"/>
      <w:marRight w:val="0"/>
      <w:marTop w:val="0"/>
      <w:marBottom w:val="0"/>
      <w:divBdr>
        <w:top w:val="none" w:sz="0" w:space="0" w:color="auto"/>
        <w:left w:val="none" w:sz="0" w:space="0" w:color="auto"/>
        <w:bottom w:val="none" w:sz="0" w:space="0" w:color="auto"/>
        <w:right w:val="none" w:sz="0" w:space="0" w:color="auto"/>
      </w:divBdr>
    </w:div>
    <w:div w:id="456065790">
      <w:bodyDiv w:val="1"/>
      <w:marLeft w:val="0"/>
      <w:marRight w:val="0"/>
      <w:marTop w:val="0"/>
      <w:marBottom w:val="0"/>
      <w:divBdr>
        <w:top w:val="none" w:sz="0" w:space="0" w:color="auto"/>
        <w:left w:val="none" w:sz="0" w:space="0" w:color="auto"/>
        <w:bottom w:val="none" w:sz="0" w:space="0" w:color="auto"/>
        <w:right w:val="none" w:sz="0" w:space="0" w:color="auto"/>
      </w:divBdr>
      <w:divsChild>
        <w:div w:id="1505978623">
          <w:marLeft w:val="0"/>
          <w:marRight w:val="0"/>
          <w:marTop w:val="0"/>
          <w:marBottom w:val="0"/>
          <w:divBdr>
            <w:top w:val="none" w:sz="0" w:space="0" w:color="auto"/>
            <w:left w:val="none" w:sz="0" w:space="0" w:color="auto"/>
            <w:bottom w:val="none" w:sz="0" w:space="0" w:color="auto"/>
            <w:right w:val="none" w:sz="0" w:space="0" w:color="auto"/>
          </w:divBdr>
          <w:divsChild>
            <w:div w:id="5366255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606084285">
      <w:bodyDiv w:val="1"/>
      <w:marLeft w:val="0"/>
      <w:marRight w:val="0"/>
      <w:marTop w:val="0"/>
      <w:marBottom w:val="0"/>
      <w:divBdr>
        <w:top w:val="none" w:sz="0" w:space="0" w:color="auto"/>
        <w:left w:val="none" w:sz="0" w:space="0" w:color="auto"/>
        <w:bottom w:val="none" w:sz="0" w:space="0" w:color="auto"/>
        <w:right w:val="none" w:sz="0" w:space="0" w:color="auto"/>
      </w:divBdr>
    </w:div>
    <w:div w:id="649481360">
      <w:bodyDiv w:val="1"/>
      <w:marLeft w:val="0"/>
      <w:marRight w:val="0"/>
      <w:marTop w:val="0"/>
      <w:marBottom w:val="0"/>
      <w:divBdr>
        <w:top w:val="none" w:sz="0" w:space="0" w:color="auto"/>
        <w:left w:val="none" w:sz="0" w:space="0" w:color="auto"/>
        <w:bottom w:val="none" w:sz="0" w:space="0" w:color="auto"/>
        <w:right w:val="none" w:sz="0" w:space="0" w:color="auto"/>
      </w:divBdr>
    </w:div>
    <w:div w:id="661324048">
      <w:bodyDiv w:val="1"/>
      <w:marLeft w:val="0"/>
      <w:marRight w:val="0"/>
      <w:marTop w:val="0"/>
      <w:marBottom w:val="0"/>
      <w:divBdr>
        <w:top w:val="none" w:sz="0" w:space="0" w:color="auto"/>
        <w:left w:val="none" w:sz="0" w:space="0" w:color="auto"/>
        <w:bottom w:val="none" w:sz="0" w:space="0" w:color="auto"/>
        <w:right w:val="none" w:sz="0" w:space="0" w:color="auto"/>
      </w:divBdr>
    </w:div>
    <w:div w:id="735980505">
      <w:bodyDiv w:val="1"/>
      <w:marLeft w:val="60"/>
      <w:marRight w:val="60"/>
      <w:marTop w:val="60"/>
      <w:marBottom w:val="15"/>
      <w:divBdr>
        <w:top w:val="none" w:sz="0" w:space="0" w:color="auto"/>
        <w:left w:val="none" w:sz="0" w:space="0" w:color="auto"/>
        <w:bottom w:val="none" w:sz="0" w:space="0" w:color="auto"/>
        <w:right w:val="none" w:sz="0" w:space="0" w:color="auto"/>
      </w:divBdr>
      <w:divsChild>
        <w:div w:id="1938752443">
          <w:marLeft w:val="0"/>
          <w:marRight w:val="0"/>
          <w:marTop w:val="0"/>
          <w:marBottom w:val="0"/>
          <w:divBdr>
            <w:top w:val="none" w:sz="0" w:space="0" w:color="auto"/>
            <w:left w:val="none" w:sz="0" w:space="0" w:color="auto"/>
            <w:bottom w:val="none" w:sz="0" w:space="0" w:color="auto"/>
            <w:right w:val="none" w:sz="0" w:space="0" w:color="auto"/>
          </w:divBdr>
        </w:div>
      </w:divsChild>
    </w:div>
    <w:div w:id="792671116">
      <w:bodyDiv w:val="1"/>
      <w:marLeft w:val="0"/>
      <w:marRight w:val="0"/>
      <w:marTop w:val="0"/>
      <w:marBottom w:val="0"/>
      <w:divBdr>
        <w:top w:val="none" w:sz="0" w:space="0" w:color="auto"/>
        <w:left w:val="none" w:sz="0" w:space="0" w:color="auto"/>
        <w:bottom w:val="none" w:sz="0" w:space="0" w:color="auto"/>
        <w:right w:val="none" w:sz="0" w:space="0" w:color="auto"/>
      </w:divBdr>
    </w:div>
    <w:div w:id="857550297">
      <w:bodyDiv w:val="1"/>
      <w:marLeft w:val="0"/>
      <w:marRight w:val="0"/>
      <w:marTop w:val="0"/>
      <w:marBottom w:val="0"/>
      <w:divBdr>
        <w:top w:val="none" w:sz="0" w:space="0" w:color="auto"/>
        <w:left w:val="none" w:sz="0" w:space="0" w:color="auto"/>
        <w:bottom w:val="none" w:sz="0" w:space="0" w:color="auto"/>
        <w:right w:val="none" w:sz="0" w:space="0" w:color="auto"/>
      </w:divBdr>
    </w:div>
    <w:div w:id="1105074861">
      <w:bodyDiv w:val="1"/>
      <w:marLeft w:val="0"/>
      <w:marRight w:val="0"/>
      <w:marTop w:val="0"/>
      <w:marBottom w:val="0"/>
      <w:divBdr>
        <w:top w:val="none" w:sz="0" w:space="0" w:color="auto"/>
        <w:left w:val="none" w:sz="0" w:space="0" w:color="auto"/>
        <w:bottom w:val="none" w:sz="0" w:space="0" w:color="auto"/>
        <w:right w:val="none" w:sz="0" w:space="0" w:color="auto"/>
      </w:divBdr>
    </w:div>
    <w:div w:id="1120417945">
      <w:bodyDiv w:val="1"/>
      <w:marLeft w:val="0"/>
      <w:marRight w:val="0"/>
      <w:marTop w:val="0"/>
      <w:marBottom w:val="0"/>
      <w:divBdr>
        <w:top w:val="none" w:sz="0" w:space="0" w:color="auto"/>
        <w:left w:val="none" w:sz="0" w:space="0" w:color="auto"/>
        <w:bottom w:val="none" w:sz="0" w:space="0" w:color="auto"/>
        <w:right w:val="none" w:sz="0" w:space="0" w:color="auto"/>
      </w:divBdr>
    </w:div>
    <w:div w:id="1203325591">
      <w:bodyDiv w:val="1"/>
      <w:marLeft w:val="0"/>
      <w:marRight w:val="0"/>
      <w:marTop w:val="0"/>
      <w:marBottom w:val="0"/>
      <w:divBdr>
        <w:top w:val="none" w:sz="0" w:space="0" w:color="auto"/>
        <w:left w:val="none" w:sz="0" w:space="0" w:color="auto"/>
        <w:bottom w:val="none" w:sz="0" w:space="0" w:color="auto"/>
        <w:right w:val="none" w:sz="0" w:space="0" w:color="auto"/>
      </w:divBdr>
    </w:div>
    <w:div w:id="1276399202">
      <w:bodyDiv w:val="1"/>
      <w:marLeft w:val="0"/>
      <w:marRight w:val="0"/>
      <w:marTop w:val="0"/>
      <w:marBottom w:val="0"/>
      <w:divBdr>
        <w:top w:val="none" w:sz="0" w:space="0" w:color="auto"/>
        <w:left w:val="none" w:sz="0" w:space="0" w:color="auto"/>
        <w:bottom w:val="none" w:sz="0" w:space="0" w:color="auto"/>
        <w:right w:val="none" w:sz="0" w:space="0" w:color="auto"/>
      </w:divBdr>
    </w:div>
    <w:div w:id="1300496672">
      <w:bodyDiv w:val="1"/>
      <w:marLeft w:val="0"/>
      <w:marRight w:val="0"/>
      <w:marTop w:val="0"/>
      <w:marBottom w:val="0"/>
      <w:divBdr>
        <w:top w:val="none" w:sz="0" w:space="0" w:color="auto"/>
        <w:left w:val="none" w:sz="0" w:space="0" w:color="auto"/>
        <w:bottom w:val="none" w:sz="0" w:space="0" w:color="auto"/>
        <w:right w:val="none" w:sz="0" w:space="0" w:color="auto"/>
      </w:divBdr>
    </w:div>
    <w:div w:id="1327628412">
      <w:bodyDiv w:val="1"/>
      <w:marLeft w:val="0"/>
      <w:marRight w:val="0"/>
      <w:marTop w:val="0"/>
      <w:marBottom w:val="0"/>
      <w:divBdr>
        <w:top w:val="none" w:sz="0" w:space="0" w:color="auto"/>
        <w:left w:val="none" w:sz="0" w:space="0" w:color="auto"/>
        <w:bottom w:val="none" w:sz="0" w:space="0" w:color="auto"/>
        <w:right w:val="none" w:sz="0" w:space="0" w:color="auto"/>
      </w:divBdr>
    </w:div>
    <w:div w:id="1330866120">
      <w:bodyDiv w:val="1"/>
      <w:marLeft w:val="0"/>
      <w:marRight w:val="0"/>
      <w:marTop w:val="0"/>
      <w:marBottom w:val="0"/>
      <w:divBdr>
        <w:top w:val="none" w:sz="0" w:space="0" w:color="auto"/>
        <w:left w:val="none" w:sz="0" w:space="0" w:color="auto"/>
        <w:bottom w:val="none" w:sz="0" w:space="0" w:color="auto"/>
        <w:right w:val="none" w:sz="0" w:space="0" w:color="auto"/>
      </w:divBdr>
    </w:div>
    <w:div w:id="1364751224">
      <w:bodyDiv w:val="1"/>
      <w:marLeft w:val="0"/>
      <w:marRight w:val="0"/>
      <w:marTop w:val="0"/>
      <w:marBottom w:val="0"/>
      <w:divBdr>
        <w:top w:val="none" w:sz="0" w:space="0" w:color="auto"/>
        <w:left w:val="none" w:sz="0" w:space="0" w:color="auto"/>
        <w:bottom w:val="none" w:sz="0" w:space="0" w:color="auto"/>
        <w:right w:val="none" w:sz="0" w:space="0" w:color="auto"/>
      </w:divBdr>
    </w:div>
    <w:div w:id="1574393005">
      <w:bodyDiv w:val="1"/>
      <w:marLeft w:val="0"/>
      <w:marRight w:val="0"/>
      <w:marTop w:val="0"/>
      <w:marBottom w:val="0"/>
      <w:divBdr>
        <w:top w:val="none" w:sz="0" w:space="0" w:color="auto"/>
        <w:left w:val="none" w:sz="0" w:space="0" w:color="auto"/>
        <w:bottom w:val="none" w:sz="0" w:space="0" w:color="auto"/>
        <w:right w:val="none" w:sz="0" w:space="0" w:color="auto"/>
      </w:divBdr>
    </w:div>
    <w:div w:id="1634098690">
      <w:bodyDiv w:val="1"/>
      <w:marLeft w:val="0"/>
      <w:marRight w:val="0"/>
      <w:marTop w:val="0"/>
      <w:marBottom w:val="0"/>
      <w:divBdr>
        <w:top w:val="none" w:sz="0" w:space="0" w:color="auto"/>
        <w:left w:val="none" w:sz="0" w:space="0" w:color="auto"/>
        <w:bottom w:val="none" w:sz="0" w:space="0" w:color="auto"/>
        <w:right w:val="none" w:sz="0" w:space="0" w:color="auto"/>
      </w:divBdr>
    </w:div>
    <w:div w:id="1784837272">
      <w:bodyDiv w:val="1"/>
      <w:marLeft w:val="0"/>
      <w:marRight w:val="0"/>
      <w:marTop w:val="0"/>
      <w:marBottom w:val="0"/>
      <w:divBdr>
        <w:top w:val="none" w:sz="0" w:space="0" w:color="auto"/>
        <w:left w:val="none" w:sz="0" w:space="0" w:color="auto"/>
        <w:bottom w:val="none" w:sz="0" w:space="0" w:color="auto"/>
        <w:right w:val="none" w:sz="0" w:space="0" w:color="auto"/>
      </w:divBdr>
    </w:div>
    <w:div w:id="1828326685">
      <w:bodyDiv w:val="1"/>
      <w:marLeft w:val="0"/>
      <w:marRight w:val="0"/>
      <w:marTop w:val="0"/>
      <w:marBottom w:val="0"/>
      <w:divBdr>
        <w:top w:val="none" w:sz="0" w:space="0" w:color="auto"/>
        <w:left w:val="none" w:sz="0" w:space="0" w:color="auto"/>
        <w:bottom w:val="none" w:sz="0" w:space="0" w:color="auto"/>
        <w:right w:val="none" w:sz="0" w:space="0" w:color="auto"/>
      </w:divBdr>
      <w:divsChild>
        <w:div w:id="1499224733">
          <w:marLeft w:val="0"/>
          <w:marRight w:val="0"/>
          <w:marTop w:val="0"/>
          <w:marBottom w:val="0"/>
          <w:divBdr>
            <w:top w:val="none" w:sz="0" w:space="0" w:color="auto"/>
            <w:left w:val="none" w:sz="0" w:space="0" w:color="auto"/>
            <w:bottom w:val="none" w:sz="0" w:space="0" w:color="auto"/>
            <w:right w:val="none" w:sz="0" w:space="0" w:color="auto"/>
          </w:divBdr>
          <w:divsChild>
            <w:div w:id="14988399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2005932616">
      <w:bodyDiv w:val="1"/>
      <w:marLeft w:val="0"/>
      <w:marRight w:val="0"/>
      <w:marTop w:val="0"/>
      <w:marBottom w:val="0"/>
      <w:divBdr>
        <w:top w:val="none" w:sz="0" w:space="0" w:color="auto"/>
        <w:left w:val="none" w:sz="0" w:space="0" w:color="auto"/>
        <w:bottom w:val="none" w:sz="0" w:space="0" w:color="auto"/>
        <w:right w:val="none" w:sz="0" w:space="0" w:color="auto"/>
      </w:divBdr>
    </w:div>
    <w:div w:id="2039700453">
      <w:bodyDiv w:val="1"/>
      <w:marLeft w:val="0"/>
      <w:marRight w:val="0"/>
      <w:marTop w:val="0"/>
      <w:marBottom w:val="0"/>
      <w:divBdr>
        <w:top w:val="none" w:sz="0" w:space="0" w:color="auto"/>
        <w:left w:val="none" w:sz="0" w:space="0" w:color="auto"/>
        <w:bottom w:val="none" w:sz="0" w:space="0" w:color="auto"/>
        <w:right w:val="none" w:sz="0" w:space="0" w:color="auto"/>
      </w:divBdr>
    </w:div>
    <w:div w:id="213602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learn.hawkeslearning.com/" TargetMode="External"/><Relationship Id="rId18" Type="http://schemas.openxmlformats.org/officeDocument/2006/relationships/hyperlink" Target="https://it.unt.edu/installoffice365" TargetMode="External"/><Relationship Id="rId26" Type="http://schemas.openxmlformats.org/officeDocument/2006/relationships/hyperlink" Target="http://www.hawkeslearning.com/" TargetMode="External"/><Relationship Id="rId3" Type="http://schemas.openxmlformats.org/officeDocument/2006/relationships/customXml" Target="../customXml/item3.xml"/><Relationship Id="rId21" Type="http://schemas.openxmlformats.org/officeDocument/2006/relationships/hyperlink" Target="http://www.hawkeslearning.com/Support/InstallationInstructions.htm" TargetMode="External"/><Relationship Id="rId7" Type="http://schemas.openxmlformats.org/officeDocument/2006/relationships/webSettings" Target="webSettings.xml"/><Relationship Id="rId12" Type="http://schemas.openxmlformats.org/officeDocument/2006/relationships/hyperlink" Target="http://learn.hawkeslearning.com" TargetMode="External"/><Relationship Id="rId17" Type="http://schemas.openxmlformats.org/officeDocument/2006/relationships/hyperlink" Target="https://www.hawkeslearning.com/Statistics/dbs/technology.html" TargetMode="External"/><Relationship Id="rId25" Type="http://schemas.openxmlformats.org/officeDocument/2006/relationships/hyperlink" Target="https://registrar.unt.edu/registration/spring-academic-calendar.html" TargetMode="External"/><Relationship Id="rId2" Type="http://schemas.openxmlformats.org/officeDocument/2006/relationships/customXml" Target="../customXml/item2.xml"/><Relationship Id="rId16" Type="http://schemas.openxmlformats.org/officeDocument/2006/relationships/hyperlink" Target="https://learn.hawkeslearning.com/Portal/User/Login?ReturnUrl=%2fPortal" TargetMode="External"/><Relationship Id="rId20" Type="http://schemas.openxmlformats.org/officeDocument/2006/relationships/hyperlink" Target="mailto:codes@hawkeslearning.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learn.hawkeslearning.com/" TargetMode="External"/><Relationship Id="rId24" Type="http://schemas.openxmlformats.org/officeDocument/2006/relationships/hyperlink" Target="https://vpaa.unt.edu/ss/integrity" TargetMode="External"/><Relationship Id="rId5" Type="http://schemas.openxmlformats.org/officeDocument/2006/relationships/styles" Target="styles.xml"/><Relationship Id="rId15" Type="http://schemas.openxmlformats.org/officeDocument/2006/relationships/hyperlink" Target="https://learn.hawkeslearning.com/Portal/User/Login?ReturnUrl=%2fPortal" TargetMode="External"/><Relationship Id="rId23" Type="http://schemas.openxmlformats.org/officeDocument/2006/relationships/hyperlink" Target="mailto:anna.sidorova@unt.edu" TargetMode="External"/><Relationship Id="rId28" Type="http://schemas.openxmlformats.org/officeDocument/2006/relationships/hyperlink" Target="https://course.hawkeslearning.com/UNTDBS/Default.asp" TargetMode="External"/><Relationship Id="rId10" Type="http://schemas.openxmlformats.org/officeDocument/2006/relationships/hyperlink" Target="mailto:seyedreza.sajjadi@unt.edu" TargetMode="External"/><Relationship Id="rId19" Type="http://schemas.openxmlformats.org/officeDocument/2006/relationships/hyperlink" Target="http://www.hawkeslearning.com/Support/GetYourAccessCode/AccessCodeLookup.htm"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awkeslearning.com/Students.htm" TargetMode="External"/><Relationship Id="rId22" Type="http://schemas.openxmlformats.org/officeDocument/2006/relationships/hyperlink" Target="mailto:hakan.tarakci@unt.edu" TargetMode="External"/><Relationship Id="rId27" Type="http://schemas.openxmlformats.org/officeDocument/2006/relationships/hyperlink" Target="http://www.hawkeslearning.com/Support/GetYourAccessCode.ht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5" ma:contentTypeDescription="Create a new document." ma:contentTypeScope="" ma:versionID="c4e0c9e343b3d85ed10f53dcc23b7071">
  <xsd:schema xmlns:xsd="http://www.w3.org/2001/XMLSchema" xmlns:xs="http://www.w3.org/2001/XMLSchema" xmlns:p="http://schemas.microsoft.com/office/2006/metadata/properties" xmlns:ns3="148fe87f-5ea9-469a-ae26-b062933e35f4" xmlns:ns4="3e9427e9-1a1b-4fd2-83c2-8f4bb576ffe7" targetNamespace="http://schemas.microsoft.com/office/2006/metadata/properties" ma:root="true" ma:fieldsID="8c770b76cd4eae678a94901c836db9a5" ns3:_="" ns4:_="">
    <xsd:import namespace="148fe87f-5ea9-469a-ae26-b062933e35f4"/>
    <xsd:import namespace="3e9427e9-1a1b-4fd2-83c2-8f4bb576f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48fe87f-5ea9-469a-ae26-b062933e35f4" xsi:nil="true"/>
  </documentManagement>
</p:properties>
</file>

<file path=customXml/itemProps1.xml><?xml version="1.0" encoding="utf-8"?>
<ds:datastoreItem xmlns:ds="http://schemas.openxmlformats.org/officeDocument/2006/customXml" ds:itemID="{5BF52421-2AF5-45C9-A008-6A9284DFA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fe87f-5ea9-469a-ae26-b062933e35f4"/>
    <ds:schemaRef ds:uri="3e9427e9-1a1b-4fd2-83c2-8f4bb576f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2E6480-AFC7-405B-9AEB-E61350928C42}">
  <ds:schemaRefs>
    <ds:schemaRef ds:uri="http://schemas.microsoft.com/sharepoint/v3/contenttype/forms"/>
  </ds:schemaRefs>
</ds:datastoreItem>
</file>

<file path=customXml/itemProps3.xml><?xml version="1.0" encoding="utf-8"?>
<ds:datastoreItem xmlns:ds="http://schemas.openxmlformats.org/officeDocument/2006/customXml" ds:itemID="{680D83B5-D9AB-44D8-ACCD-93E38F4F6DDB}">
  <ds:schemaRefs>
    <ds:schemaRef ds:uri="http://schemas.microsoft.com/office/2006/metadata/properties"/>
    <ds:schemaRef ds:uri="http://schemas.microsoft.com/office/infopath/2007/PartnerControls"/>
    <ds:schemaRef ds:uri="148fe87f-5ea9-469a-ae26-b062933e35f4"/>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0702</TotalTime>
  <Pages>1</Pages>
  <Words>3653</Words>
  <Characters>18233</Characters>
  <Application>Microsoft Office Word</Application>
  <DocSecurity>0</DocSecurity>
  <Lines>396</Lines>
  <Paragraphs>208</Paragraphs>
  <ScaleCrop>false</ScaleCrop>
  <HeadingPairs>
    <vt:vector size="2" baseType="variant">
      <vt:variant>
        <vt:lpstr>Title</vt:lpstr>
      </vt:variant>
      <vt:variant>
        <vt:i4>1</vt:i4>
      </vt:variant>
    </vt:vector>
  </HeadingPairs>
  <TitlesOfParts>
    <vt:vector size="1" baseType="lpstr">
      <vt:lpstr/>
    </vt:vector>
  </TitlesOfParts>
  <Company>BCIS/UNT</Company>
  <LinksUpToDate>false</LinksUpToDate>
  <CharactersWithSpaces>21678</CharactersWithSpaces>
  <SharedDoc>false</SharedDoc>
  <HLinks>
    <vt:vector size="66" baseType="variant">
      <vt:variant>
        <vt:i4>5111896</vt:i4>
      </vt:variant>
      <vt:variant>
        <vt:i4>32</vt:i4>
      </vt:variant>
      <vt:variant>
        <vt:i4>0</vt:i4>
      </vt:variant>
      <vt:variant>
        <vt:i4>5</vt:i4>
      </vt:variant>
      <vt:variant>
        <vt:lpwstr>http://www.hawkeslearning.com/mtoida</vt:lpwstr>
      </vt:variant>
      <vt:variant>
        <vt:lpwstr/>
      </vt:variant>
      <vt:variant>
        <vt:i4>5111896</vt:i4>
      </vt:variant>
      <vt:variant>
        <vt:i4>29</vt:i4>
      </vt:variant>
      <vt:variant>
        <vt:i4>0</vt:i4>
      </vt:variant>
      <vt:variant>
        <vt:i4>5</vt:i4>
      </vt:variant>
      <vt:variant>
        <vt:lpwstr>http://www.hawkeslearning.com/mtoida</vt:lpwstr>
      </vt:variant>
      <vt:variant>
        <vt:lpwstr/>
      </vt:variant>
      <vt:variant>
        <vt:i4>3735617</vt:i4>
      </vt:variant>
      <vt:variant>
        <vt:i4>26</vt:i4>
      </vt:variant>
      <vt:variant>
        <vt:i4>0</vt:i4>
      </vt:variant>
      <vt:variant>
        <vt:i4>5</vt:i4>
      </vt:variant>
      <vt:variant>
        <vt:lpwstr>http://www.hawkeslearning.com/pc_downloads.htm</vt:lpwstr>
      </vt:variant>
      <vt:variant>
        <vt:lpwstr/>
      </vt:variant>
      <vt:variant>
        <vt:i4>2687012</vt:i4>
      </vt:variant>
      <vt:variant>
        <vt:i4>23</vt:i4>
      </vt:variant>
      <vt:variant>
        <vt:i4>0</vt:i4>
      </vt:variant>
      <vt:variant>
        <vt:i4>5</vt:i4>
      </vt:variant>
      <vt:variant>
        <vt:lpwstr>http://www.hawkeslearning.com/OnlinePurchasing</vt:lpwstr>
      </vt:variant>
      <vt:variant>
        <vt:lpwstr/>
      </vt:variant>
      <vt:variant>
        <vt:i4>3276862</vt:i4>
      </vt:variant>
      <vt:variant>
        <vt:i4>20</vt:i4>
      </vt:variant>
      <vt:variant>
        <vt:i4>0</vt:i4>
      </vt:variant>
      <vt:variant>
        <vt:i4>5</vt:i4>
      </vt:variant>
      <vt:variant>
        <vt:lpwstr>http://www.hawkeslearning.com/</vt:lpwstr>
      </vt:variant>
      <vt:variant>
        <vt:lpwstr/>
      </vt:variant>
      <vt:variant>
        <vt:i4>3276862</vt:i4>
      </vt:variant>
      <vt:variant>
        <vt:i4>17</vt:i4>
      </vt:variant>
      <vt:variant>
        <vt:i4>0</vt:i4>
      </vt:variant>
      <vt:variant>
        <vt:i4>5</vt:i4>
      </vt:variant>
      <vt:variant>
        <vt:lpwstr>http://www.hawkeslearning.com/</vt:lpwstr>
      </vt:variant>
      <vt:variant>
        <vt:lpwstr/>
      </vt:variant>
      <vt:variant>
        <vt:i4>3407911</vt:i4>
      </vt:variant>
      <vt:variant>
        <vt:i4>14</vt:i4>
      </vt:variant>
      <vt:variant>
        <vt:i4>0</vt:i4>
      </vt:variant>
      <vt:variant>
        <vt:i4>5</vt:i4>
      </vt:variant>
      <vt:variant>
        <vt:lpwstr>http://www.coba.unt.edu/itds/courses/dsci3710/</vt:lpwstr>
      </vt:variant>
      <vt:variant>
        <vt:lpwstr/>
      </vt:variant>
      <vt:variant>
        <vt:i4>4522035</vt:i4>
      </vt:variant>
      <vt:variant>
        <vt:i4>9</vt:i4>
      </vt:variant>
      <vt:variant>
        <vt:i4>0</vt:i4>
      </vt:variant>
      <vt:variant>
        <vt:i4>5</vt:i4>
      </vt:variant>
      <vt:variant>
        <vt:lpwstr>http://www.hawkeslearning.com/PC_manuals.htm</vt:lpwstr>
      </vt:variant>
      <vt:variant>
        <vt:lpwstr/>
      </vt:variant>
      <vt:variant>
        <vt:i4>2097155</vt:i4>
      </vt:variant>
      <vt:variant>
        <vt:i4>6</vt:i4>
      </vt:variant>
      <vt:variant>
        <vt:i4>0</vt:i4>
      </vt:variant>
      <vt:variant>
        <vt:i4>5</vt:i4>
      </vt:variant>
      <vt:variant>
        <vt:lpwstr>mailto:codes@hawkeslearning.com</vt:lpwstr>
      </vt:variant>
      <vt:variant>
        <vt:lpwstr/>
      </vt:variant>
      <vt:variant>
        <vt:i4>7340159</vt:i4>
      </vt:variant>
      <vt:variant>
        <vt:i4>3</vt:i4>
      </vt:variant>
      <vt:variant>
        <vt:i4>0</vt:i4>
      </vt:variant>
      <vt:variant>
        <vt:i4>5</vt:i4>
      </vt:variant>
      <vt:variant>
        <vt:lpwstr>http://www.hawkeslearning.com/webcodeform/makacode.asp</vt:lpwstr>
      </vt:variant>
      <vt:variant>
        <vt:lpwstr/>
      </vt:variant>
      <vt:variant>
        <vt:i4>4063277</vt:i4>
      </vt:variant>
      <vt:variant>
        <vt:i4>0</vt:i4>
      </vt:variant>
      <vt:variant>
        <vt:i4>0</vt:i4>
      </vt:variant>
      <vt:variant>
        <vt:i4>5</vt:i4>
      </vt:variant>
      <vt:variant>
        <vt:lpwstr>http://www.hawkeslearning.com/UNTBST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kci, Hakan</dc:creator>
  <cp:keywords/>
  <dc:description/>
  <cp:lastModifiedBy>Sajjadi, Reza {PEP}</cp:lastModifiedBy>
  <cp:revision>2</cp:revision>
  <cp:lastPrinted>2019-01-15T22:55:00Z</cp:lastPrinted>
  <dcterms:created xsi:type="dcterms:W3CDTF">2025-12-31T00:28:00Z</dcterms:created>
  <dcterms:modified xsi:type="dcterms:W3CDTF">2026-01-1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_activity">
    <vt:lpwstr/>
  </property>
</Properties>
</file>